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C1606" w14:textId="2765C5DF" w:rsidR="00605EFA" w:rsidRPr="007D3189" w:rsidRDefault="00605EFA" w:rsidP="00605EFA">
      <w:pPr>
        <w:autoSpaceDE w:val="0"/>
        <w:autoSpaceDN w:val="0"/>
        <w:adjustRightInd w:val="0"/>
        <w:jc w:val="cente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 xml:space="preserve">PUBLIC HEALTH </w:t>
      </w:r>
      <w:r w:rsidRPr="007D3189">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AMENDMENT) BILL, 202</w:t>
      </w:r>
      <w: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1</w:t>
      </w:r>
    </w:p>
    <w:p w14:paraId="4255F0D2" w14:textId="77777777" w:rsidR="00605EFA" w:rsidRPr="007D3189" w:rsidRDefault="00605EFA" w:rsidP="00605EFA">
      <w:pPr>
        <w:autoSpaceDE w:val="0"/>
        <w:autoSpaceDN w:val="0"/>
        <w:adjustRightInd w:val="0"/>
        <w:jc w:val="cente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pPr>
    </w:p>
    <w:p w14:paraId="76047FE1" w14:textId="77777777" w:rsidR="00605EFA" w:rsidRPr="007D3189" w:rsidRDefault="00605EFA" w:rsidP="00605EFA">
      <w:pPr>
        <w:autoSpaceDE w:val="0"/>
        <w:autoSpaceDN w:val="0"/>
        <w:adjustRightInd w:val="0"/>
        <w:jc w:val="cente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pPr>
    </w:p>
    <w:p w14:paraId="25AAC18B" w14:textId="77777777" w:rsidR="00605EFA" w:rsidRPr="007D3189" w:rsidRDefault="00605EFA" w:rsidP="00605EFA">
      <w:pPr>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r w:rsidRPr="007D3189">
        <w:rPr>
          <w:rFonts w:ascii="Bookman Old Style" w:hAnsi="Bookman Old Style"/>
          <w:b/>
          <w:sz w:val="24"/>
          <w:szCs w:val="24"/>
          <w:lang w:val="en-GB"/>
          <w14:shadow w14:blurRad="50800" w14:dist="38100" w14:dir="2700000" w14:sx="100000" w14:sy="100000" w14:kx="0" w14:ky="0" w14:algn="tl">
            <w14:srgbClr w14:val="000000">
              <w14:alpha w14:val="60000"/>
            </w14:srgbClr>
          </w14:shadow>
        </w:rPr>
        <w:t>EXPLANATORY NOTES</w:t>
      </w:r>
    </w:p>
    <w:p w14:paraId="22CFAD11" w14:textId="77777777" w:rsidR="00605EFA" w:rsidRDefault="00605EFA" w:rsidP="00605EFA">
      <w:pPr>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p>
    <w:p w14:paraId="142F282A" w14:textId="77777777" w:rsidR="00605EFA" w:rsidRPr="007D3189" w:rsidRDefault="00605EFA" w:rsidP="00605EFA">
      <w:pPr>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p>
    <w:p w14:paraId="70249591" w14:textId="77777777" w:rsidR="00605EFA" w:rsidRPr="007D3189"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D3189">
        <w:rPr>
          <w:rFonts w:ascii="Bookman Old Style" w:hAnsi="Bookman Old Style"/>
          <w:sz w:val="24"/>
          <w:szCs w:val="24"/>
          <w14:shadow w14:blurRad="50800" w14:dist="38100" w14:dir="2700000" w14:sx="100000" w14:sy="100000" w14:kx="0" w14:ky="0" w14:algn="tl">
            <w14:srgbClr w14:val="000000">
              <w14:alpha w14:val="60000"/>
            </w14:srgbClr>
          </w14:shadow>
        </w:rPr>
        <w:t xml:space="preserve">This Bill seeks to amend the </w:t>
      </w:r>
      <w:r>
        <w:rPr>
          <w:rFonts w:ascii="Bookman Old Style" w:hAnsi="Bookman Old Style"/>
          <w:sz w:val="24"/>
          <w:szCs w:val="24"/>
          <w14:shadow w14:blurRad="50800" w14:dist="38100" w14:dir="2700000" w14:sx="100000" w14:sy="100000" w14:kx="0" w14:ky="0" w14:algn="tl">
            <w14:srgbClr w14:val="000000">
              <w14:alpha w14:val="60000"/>
            </w14:srgbClr>
          </w14:shadow>
        </w:rPr>
        <w:t>Public Health Act CAP. 263</w:t>
      </w:r>
      <w:r w:rsidRPr="007D3189">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468AD25D" w14:textId="77777777" w:rsidR="00605EFA" w:rsidRPr="007D3189"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6B508D5" w14:textId="1427CB51" w:rsidR="00605EFA" w:rsidRPr="007D3189"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D3189">
        <w:rPr>
          <w:rFonts w:ascii="Bookman Old Style" w:hAnsi="Bookman Old Style"/>
          <w:sz w:val="24"/>
          <w:szCs w:val="24"/>
          <w14:shadow w14:blurRad="50800" w14:dist="38100" w14:dir="2700000" w14:sx="100000" w14:sy="100000" w14:kx="0" w14:ky="0" w14:algn="tl">
            <w14:srgbClr w14:val="000000">
              <w14:alpha w14:val="60000"/>
            </w14:srgbClr>
          </w14:shadow>
        </w:rPr>
        <w:t xml:space="preserve">This Bill contains </w:t>
      </w:r>
      <w:r w:rsidR="00CD60BC">
        <w:rPr>
          <w:rFonts w:ascii="Bookman Old Style" w:hAnsi="Bookman Old Style"/>
          <w:sz w:val="24"/>
          <w:szCs w:val="24"/>
          <w14:shadow w14:blurRad="50800" w14:dist="38100" w14:dir="2700000" w14:sx="100000" w14:sy="100000" w14:kx="0" w14:ky="0" w14:algn="tl">
            <w14:srgbClr w14:val="000000">
              <w14:alpha w14:val="60000"/>
            </w14:srgbClr>
          </w14:shadow>
        </w:rPr>
        <w:t>7</w:t>
      </w:r>
      <w:r w:rsidRPr="007D3189">
        <w:rPr>
          <w:rFonts w:ascii="Bookman Old Style" w:hAnsi="Bookman Old Style"/>
          <w:sz w:val="24"/>
          <w:szCs w:val="24"/>
          <w14:shadow w14:blurRad="50800" w14:dist="38100" w14:dir="2700000" w14:sx="100000" w14:sy="100000" w14:kx="0" w14:ky="0" w14:algn="tl">
            <w14:srgbClr w14:val="000000">
              <w14:alpha w14:val="60000"/>
            </w14:srgbClr>
          </w14:shadow>
        </w:rPr>
        <w:t xml:space="preserve"> claus</w:t>
      </w:r>
      <w:r>
        <w:rPr>
          <w:rFonts w:ascii="Bookman Old Style" w:hAnsi="Bookman Old Style"/>
          <w:sz w:val="24"/>
          <w:szCs w:val="24"/>
          <w14:shadow w14:blurRad="50800" w14:dist="38100" w14:dir="2700000" w14:sx="100000" w14:sy="100000" w14:kx="0" w14:ky="0" w14:algn="tl">
            <w14:srgbClr w14:val="000000">
              <w14:alpha w14:val="60000"/>
            </w14:srgbClr>
          </w14:shadow>
        </w:rPr>
        <w:t>es</w:t>
      </w:r>
      <w:r w:rsidRPr="007D3189">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A20C56B" w14:textId="77777777" w:rsidR="00605EFA" w:rsidRPr="007D3189"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642853E" w14:textId="77777777" w:rsidR="00605EFA" w:rsidRPr="007D3189"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D3189">
        <w:rPr>
          <w:rFonts w:ascii="Bookman Old Style" w:hAnsi="Bookman Old Style"/>
          <w:b/>
          <w:sz w:val="24"/>
          <w:szCs w:val="24"/>
          <w14:shadow w14:blurRad="50800" w14:dist="38100" w14:dir="2700000" w14:sx="100000" w14:sy="100000" w14:kx="0" w14:ky="0" w14:algn="tl">
            <w14:srgbClr w14:val="000000">
              <w14:alpha w14:val="60000"/>
            </w14:srgbClr>
          </w14:shadow>
        </w:rPr>
        <w:t>Clause 1</w:t>
      </w:r>
      <w:r w:rsidRPr="007D3189">
        <w:rPr>
          <w:rFonts w:ascii="Bookman Old Style" w:hAnsi="Bookman Old Style"/>
          <w:sz w:val="24"/>
          <w:szCs w:val="24"/>
          <w14:shadow w14:blurRad="50800" w14:dist="38100" w14:dir="2700000" w14:sx="100000" w14:sy="100000" w14:kx="0" w14:ky="0" w14:algn="tl">
            <w14:srgbClr w14:val="000000">
              <w14:alpha w14:val="60000"/>
            </w14:srgbClr>
          </w14:shadow>
        </w:rPr>
        <w:t xml:space="preserve"> provides for the short title.</w:t>
      </w:r>
    </w:p>
    <w:p w14:paraId="50FE809A" w14:textId="77777777" w:rsidR="00605EFA" w:rsidRPr="007D3189"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C5481B2" w14:textId="77777777" w:rsidR="00396C07" w:rsidRDefault="00605EFA" w:rsidP="00605EFA">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Clause 2 </w:t>
      </w:r>
      <w:r>
        <w:rPr>
          <w:rFonts w:ascii="Bookman Old Style" w:hAnsi="Bookman Old Style"/>
          <w:bCs/>
          <w:sz w:val="24"/>
          <w:szCs w:val="24"/>
          <w14:shadow w14:blurRad="50800" w14:dist="38100" w14:dir="2700000" w14:sx="100000" w14:sy="100000" w14:kx="0" w14:ky="0" w14:algn="tl">
            <w14:srgbClr w14:val="000000">
              <w14:alpha w14:val="60000"/>
            </w14:srgbClr>
          </w14:shadow>
        </w:rPr>
        <w:t>seeks to insert a new definition for “en</w:t>
      </w:r>
      <w:r w:rsidR="00396C07">
        <w:rPr>
          <w:rFonts w:ascii="Bookman Old Style" w:hAnsi="Bookman Old Style"/>
          <w:bCs/>
          <w:sz w:val="24"/>
          <w:szCs w:val="24"/>
          <w14:shadow w14:blurRad="50800" w14:dist="38100" w14:dir="2700000" w14:sx="100000" w14:sy="100000" w14:kx="0" w14:ky="0" w14:algn="tl">
            <w14:srgbClr w14:val="000000">
              <w14:alpha w14:val="60000"/>
            </w14:srgbClr>
          </w14:shadow>
        </w:rPr>
        <w:t>vironmental health warden”.</w:t>
      </w:r>
    </w:p>
    <w:p w14:paraId="3F84D7FF" w14:textId="77777777" w:rsidR="00396C07" w:rsidRDefault="00396C07" w:rsidP="00605EFA">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6B2DC356" w14:textId="4FC5D234" w:rsidR="00396C07" w:rsidRDefault="00396C07" w:rsidP="00605EFA">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396C07">
        <w:rPr>
          <w:rFonts w:ascii="Bookman Old Style" w:hAnsi="Bookman Old Style"/>
          <w:b/>
          <w:sz w:val="24"/>
          <w:szCs w:val="24"/>
          <w14:shadow w14:blurRad="50800" w14:dist="38100" w14:dir="2700000" w14:sx="100000" w14:sy="100000" w14:kx="0" w14:ky="0" w14:algn="tl">
            <w14:srgbClr w14:val="000000">
              <w14:alpha w14:val="60000"/>
            </w14:srgbClr>
          </w14:shadow>
        </w:rPr>
        <w:t>Clause 3</w:t>
      </w: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eeks to amend section 4 of the principal Act to insert a new subsection to expressly provide for the appointment of environmental health wardens.</w:t>
      </w:r>
    </w:p>
    <w:p w14:paraId="58E4874A" w14:textId="77777777" w:rsidR="00396C07" w:rsidRDefault="00396C07" w:rsidP="00605EFA">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4E986F0F" w14:textId="4951520E" w:rsidR="00605EFA" w:rsidRPr="004420B2" w:rsidRDefault="00605EFA" w:rsidP="00605EFA">
      <w:pPr>
        <w:jc w:val="both"/>
        <w:rPr>
          <w:rFonts w:ascii="Bookman Old Style" w:hAnsi="Bookman Old Style" w:cs="Arial"/>
          <w:sz w:val="24"/>
          <w14:shadow w14:blurRad="50800" w14:dist="38100" w14:dir="2700000" w14:sx="100000" w14:sy="100000" w14:kx="0" w14:ky="0" w14:algn="tl">
            <w14:srgbClr w14:val="000000">
              <w14:alpha w14:val="60000"/>
            </w14:srgbClr>
          </w14:shadow>
        </w:rPr>
      </w:pPr>
      <w:r w:rsidRPr="00D75F08">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Clause </w:t>
      </w:r>
      <w:r w:rsidR="00396C07">
        <w:rPr>
          <w:rFonts w:ascii="Bookman Old Style" w:hAnsi="Bookman Old Style"/>
          <w:b/>
          <w:sz w:val="24"/>
          <w:szCs w:val="24"/>
          <w14:shadow w14:blurRad="50800" w14:dist="38100" w14:dir="2700000" w14:sx="100000" w14:sy="100000" w14:kx="0" w14:ky="0" w14:algn="tl">
            <w14:srgbClr w14:val="000000">
              <w14:alpha w14:val="60000"/>
            </w14:srgbClr>
          </w14:shadow>
        </w:rPr>
        <w:t>4</w:t>
      </w:r>
      <w:r w:rsidRPr="00D75F08">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eks to </w:t>
      </w:r>
      <w:r w:rsidRPr="00D75F08">
        <w:rPr>
          <w:rFonts w:ascii="Bookman Old Style" w:hAnsi="Bookman Old Style"/>
          <w:sz w:val="24"/>
          <w14:shadow w14:blurRad="50800" w14:dist="38100" w14:dir="2700000" w14:sx="100000" w14:sy="100000" w14:kx="0" w14:ky="0" w14:algn="tl">
            <w14:srgbClr w14:val="000000">
              <w14:alpha w14:val="60000"/>
            </w14:srgbClr>
          </w14:shadow>
        </w:rPr>
        <w:t xml:space="preserve">amend section 60 to insert a new subsection to empower the Minister to create offences for non-compliance with regulations </w:t>
      </w:r>
      <w:r>
        <w:rPr>
          <w:rFonts w:ascii="Bookman Old Style" w:hAnsi="Bookman Old Style"/>
          <w:sz w:val="24"/>
          <w14:shadow w14:blurRad="50800" w14:dist="38100" w14:dir="2700000" w14:sx="100000" w14:sy="100000" w14:kx="0" w14:ky="0" w14:algn="tl">
            <w14:srgbClr w14:val="000000">
              <w14:alpha w14:val="60000"/>
            </w14:srgbClr>
          </w14:shadow>
        </w:rPr>
        <w:t xml:space="preserve">made under section 60 </w:t>
      </w:r>
      <w:r w:rsidRPr="00D75F08">
        <w:rPr>
          <w:rFonts w:ascii="Bookman Old Style" w:hAnsi="Bookman Old Style"/>
          <w:sz w:val="24"/>
          <w14:shadow w14:blurRad="50800" w14:dist="38100" w14:dir="2700000" w14:sx="100000" w14:sy="100000" w14:kx="0" w14:ky="0" w14:algn="tl">
            <w14:srgbClr w14:val="000000">
              <w14:alpha w14:val="60000"/>
            </w14:srgbClr>
          </w14:shadow>
        </w:rPr>
        <w:t>and to set the maximum penalty that may be prescribed for any such offence.</w:t>
      </w:r>
    </w:p>
    <w:p w14:paraId="48E9677E" w14:textId="77777777" w:rsidR="00605EFA" w:rsidRPr="007D3189"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D342CD5" w14:textId="2C42F583" w:rsidR="00605EFA" w:rsidRPr="007D3189"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D75F08">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Clause </w:t>
      </w:r>
      <w:r w:rsidR="00396C07">
        <w:rPr>
          <w:rFonts w:ascii="Bookman Old Style" w:hAnsi="Bookman Old Style"/>
          <w:b/>
          <w:sz w:val="24"/>
          <w:szCs w:val="24"/>
          <w14:shadow w14:blurRad="50800" w14:dist="38100" w14:dir="2700000" w14:sx="100000" w14:sy="100000" w14:kx="0" w14:ky="0" w14:algn="tl">
            <w14:srgbClr w14:val="000000">
              <w14:alpha w14:val="60000"/>
            </w14:srgbClr>
          </w14:shadow>
        </w:rPr>
        <w:t>5</w:t>
      </w:r>
      <w:r w:rsidRPr="00D75F08">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eks to </w:t>
      </w:r>
      <w:r w:rsidRPr="00D75F08">
        <w:rPr>
          <w:rFonts w:ascii="Bookman Old Style" w:hAnsi="Bookman Old Style"/>
          <w:sz w:val="24"/>
          <w14:shadow w14:blurRad="50800" w14:dist="38100" w14:dir="2700000" w14:sx="100000" w14:sy="100000" w14:kx="0" w14:ky="0" w14:algn="tl">
            <w14:srgbClr w14:val="000000">
              <w14:alpha w14:val="60000"/>
            </w14:srgbClr>
          </w14:shadow>
        </w:rPr>
        <w:t xml:space="preserve">amend section </w:t>
      </w:r>
      <w:r>
        <w:rPr>
          <w:rFonts w:ascii="Bookman Old Style" w:hAnsi="Bookman Old Style"/>
          <w:sz w:val="24"/>
          <w14:shadow w14:blurRad="50800" w14:dist="38100" w14:dir="2700000" w14:sx="100000" w14:sy="100000" w14:kx="0" w14:ky="0" w14:algn="tl">
            <w14:srgbClr w14:val="000000">
              <w14:alpha w14:val="60000"/>
            </w14:srgbClr>
          </w14:shadow>
        </w:rPr>
        <w:t>78</w:t>
      </w:r>
      <w:r w:rsidRPr="00D75F08">
        <w:rPr>
          <w:rFonts w:ascii="Bookman Old Style" w:hAnsi="Bookman Old Style"/>
          <w:sz w:val="24"/>
          <w14:shadow w14:blurRad="50800" w14:dist="38100" w14:dir="2700000" w14:sx="100000" w14:sy="100000" w14:kx="0" w14:ky="0" w14:algn="tl">
            <w14:srgbClr w14:val="000000">
              <w14:alpha w14:val="60000"/>
            </w14:srgbClr>
          </w14:shadow>
        </w:rPr>
        <w:t xml:space="preserve"> t</w:t>
      </w:r>
      <w:r>
        <w:rPr>
          <w:rFonts w:ascii="Bookman Old Style" w:hAnsi="Bookman Old Style"/>
          <w:sz w:val="24"/>
          <w14:shadow w14:blurRad="50800" w14:dist="38100" w14:dir="2700000" w14:sx="100000" w14:sy="100000" w14:kx="0" w14:ky="0" w14:algn="tl">
            <w14:srgbClr w14:val="000000">
              <w14:alpha w14:val="60000"/>
            </w14:srgbClr>
          </w14:shadow>
        </w:rPr>
        <w:t xml:space="preserve">o revise the provisions relating to penalties for non-compliance under the principal Act or regulations made thereunder to facilitate the amendment to section 60 under clause </w:t>
      </w:r>
      <w:r w:rsidR="000A3FB3">
        <w:rPr>
          <w:rFonts w:ascii="Bookman Old Style" w:hAnsi="Bookman Old Style"/>
          <w:sz w:val="24"/>
          <w14:shadow w14:blurRad="50800" w14:dist="38100" w14:dir="2700000" w14:sx="100000" w14:sy="100000" w14:kx="0" w14:ky="0" w14:algn="tl">
            <w14:srgbClr w14:val="000000">
              <w14:alpha w14:val="60000"/>
            </w14:srgbClr>
          </w14:shadow>
        </w:rPr>
        <w:t>4</w:t>
      </w:r>
      <w:r>
        <w:rPr>
          <w:rFonts w:ascii="Bookman Old Style" w:hAnsi="Bookman Old Style"/>
          <w:sz w:val="24"/>
          <w14:shadow w14:blurRad="50800" w14:dist="38100" w14:dir="2700000" w14:sx="100000" w14:sy="100000" w14:kx="0" w14:ky="0" w14:algn="tl">
            <w14:srgbClr w14:val="000000">
              <w14:alpha w14:val="60000"/>
            </w14:srgbClr>
          </w14:shadow>
        </w:rPr>
        <w:t>.</w:t>
      </w:r>
    </w:p>
    <w:p w14:paraId="15A8BBFA" w14:textId="77777777" w:rsidR="00605EFA"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5401C13" w14:textId="1D58D739" w:rsidR="00605EFA"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E2E98">
        <w:rPr>
          <w:rFonts w:ascii="Bookman Old Style" w:hAnsi="Bookman Old Style"/>
          <w:b/>
          <w:bCs/>
          <w:sz w:val="24"/>
          <w:szCs w:val="24"/>
          <w14:shadow w14:blurRad="50800" w14:dist="38100" w14:dir="2700000" w14:sx="100000" w14:sy="100000" w14:kx="0" w14:ky="0" w14:algn="tl">
            <w14:srgbClr w14:val="000000">
              <w14:alpha w14:val="60000"/>
            </w14:srgbClr>
          </w14:shadow>
        </w:rPr>
        <w:t xml:space="preserve">Clause </w:t>
      </w:r>
      <w:r w:rsidR="0009782D">
        <w:rPr>
          <w:rFonts w:ascii="Bookman Old Style" w:hAnsi="Bookman Old Style"/>
          <w:b/>
          <w:bCs/>
          <w:sz w:val="24"/>
          <w:szCs w:val="24"/>
          <w14:shadow w14:blurRad="50800" w14:dist="38100" w14:dir="2700000" w14:sx="100000" w14:sy="100000" w14:kx="0" w14:ky="0" w14:algn="tl">
            <w14:srgbClr w14:val="000000">
              <w14:alpha w14:val="60000"/>
            </w14:srgbClr>
          </w14:shadow>
        </w:rPr>
        <w:t>6</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eks to insert new sections 78A to 78F to establish a fixed penalty regime as an alternative for dispensation of charges for specified offences under the principal Act or regulations made thereunder.</w:t>
      </w:r>
    </w:p>
    <w:p w14:paraId="0781A580" w14:textId="77777777" w:rsidR="00605EFA"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3B6D381" w14:textId="25837A57" w:rsidR="00605EFA"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E6453">
        <w:rPr>
          <w:rFonts w:ascii="Bookman Old Style" w:hAnsi="Bookman Old Style"/>
          <w:b/>
          <w:bCs/>
          <w:sz w:val="24"/>
          <w:szCs w:val="24"/>
          <w14:shadow w14:blurRad="50800" w14:dist="38100" w14:dir="2700000" w14:sx="100000" w14:sy="100000" w14:kx="0" w14:ky="0" w14:algn="tl">
            <w14:srgbClr w14:val="000000">
              <w14:alpha w14:val="60000"/>
            </w14:srgbClr>
          </w14:shadow>
        </w:rPr>
        <w:t xml:space="preserve">Clause </w:t>
      </w:r>
      <w:r w:rsidR="0009782D">
        <w:rPr>
          <w:rFonts w:ascii="Bookman Old Style" w:hAnsi="Bookman Old Style"/>
          <w:b/>
          <w:bCs/>
          <w:sz w:val="24"/>
          <w:szCs w:val="24"/>
          <w14:shadow w14:blurRad="50800" w14:dist="38100" w14:dir="2700000" w14:sx="100000" w14:sy="100000" w14:kx="0" w14:ky="0" w14:algn="tl">
            <w14:srgbClr w14:val="000000">
              <w14:alpha w14:val="60000"/>
            </w14:srgbClr>
          </w14:shadow>
        </w:rPr>
        <w:t>7</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eks to insert a schedule that sets out the form for the fixed penalty notice.</w:t>
      </w:r>
    </w:p>
    <w:p w14:paraId="1895AA66" w14:textId="77777777" w:rsidR="00605EFA" w:rsidRPr="004C6FEA"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0B6DBE7" w14:textId="77777777" w:rsidR="00605EFA" w:rsidRPr="004C6FEA" w:rsidRDefault="00605EFA" w:rsidP="00605EF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21F0662" w14:textId="77777777" w:rsidR="00605EFA" w:rsidRPr="004C6FEA" w:rsidRDefault="00605EFA" w:rsidP="00605EFA">
      <w:pPr>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sidRPr="004C6FEA">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3B44B2CC" w14:textId="2595E65B" w:rsidR="00605EFA" w:rsidRPr="004C6FEA" w:rsidRDefault="00605EFA" w:rsidP="00605EFA">
      <w:pPr>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Dia Forrester</w:t>
      </w:r>
    </w:p>
    <w:p w14:paraId="558C03BD" w14:textId="77777777" w:rsidR="00605EFA" w:rsidRPr="004C6FEA" w:rsidRDefault="00605EFA" w:rsidP="00605EFA">
      <w:pPr>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4C6FEA">
        <w:rPr>
          <w:rFonts w:ascii="Bookman Old Style" w:hAnsi="Bookman Old Style"/>
          <w:b/>
          <w:sz w:val="24"/>
          <w:szCs w:val="24"/>
          <w14:shadow w14:blurRad="50800" w14:dist="38100" w14:dir="2700000" w14:sx="100000" w14:sy="100000" w14:kx="0" w14:ky="0" w14:algn="tl">
            <w14:srgbClr w14:val="000000">
              <w14:alpha w14:val="60000"/>
            </w14:srgbClr>
          </w14:shadow>
        </w:rPr>
        <w:t>ATTORNEY-GENERAL</w:t>
      </w:r>
    </w:p>
    <w:p w14:paraId="77785C5F" w14:textId="77777777" w:rsidR="00605EFA" w:rsidRDefault="00605EFA" w:rsidP="00605EFA">
      <w:pPr>
        <w:jc w:val="right"/>
        <w:rPr>
          <w:rFonts w:ascii="Bookman Old Style" w:hAnsi="Bookman Old Style"/>
          <w:b/>
          <w:sz w:val="24"/>
          <w:szCs w:val="24"/>
        </w:rPr>
      </w:pPr>
    </w:p>
    <w:p w14:paraId="027F0AB7" w14:textId="77777777" w:rsidR="00605EFA" w:rsidRDefault="00605EFA" w:rsidP="00785408">
      <w:pPr>
        <w:autoSpaceDE w:val="0"/>
        <w:autoSpaceDN w:val="0"/>
        <w:adjustRightInd w:val="0"/>
        <w:jc w:val="cente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pPr>
    </w:p>
    <w:p w14:paraId="3DA9DCD2" w14:textId="697E59FC" w:rsidR="00785408" w:rsidRPr="00A20CA9" w:rsidRDefault="00BF1631" w:rsidP="00785408">
      <w:pPr>
        <w:autoSpaceDE w:val="0"/>
        <w:autoSpaceDN w:val="0"/>
        <w:adjustRightInd w:val="0"/>
        <w:jc w:val="cente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lastRenderedPageBreak/>
        <w:t>PUBLIC HEALTH</w:t>
      </w:r>
      <w:r w:rsidR="00785408" w:rsidRPr="00A20CA9">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 xml:space="preserve"> (AMENDMENT) BILL, 20</w:t>
      </w:r>
      <w:r w:rsidR="00785408">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2</w:t>
      </w:r>
      <w:r w:rsidR="00490970">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1</w:t>
      </w:r>
    </w:p>
    <w:p w14:paraId="3889440C" w14:textId="199C42F8" w:rsidR="00785408" w:rsidRDefault="00785408" w:rsidP="00785408">
      <w:pPr>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p>
    <w:p w14:paraId="1AC1D82C" w14:textId="77777777" w:rsidR="00785408" w:rsidRPr="00A20CA9" w:rsidRDefault="00785408" w:rsidP="00785408">
      <w:pPr>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p>
    <w:p w14:paraId="5ACC835F" w14:textId="444B58D9" w:rsidR="00785408" w:rsidRPr="00A20CA9" w:rsidRDefault="00785408" w:rsidP="004C6FEA">
      <w:pPr>
        <w:jc w:val="center"/>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b/>
          <w:sz w:val="24"/>
          <w:szCs w:val="24"/>
          <w:lang w:val="en-GB"/>
          <w14:shadow w14:blurRad="50800" w14:dist="38100" w14:dir="2700000" w14:sx="100000" w14:sy="100000" w14:kx="0" w14:ky="0" w14:algn="tl">
            <w14:srgbClr w14:val="000000">
              <w14:alpha w14:val="60000"/>
            </w14:srgbClr>
          </w14:shadow>
        </w:rPr>
        <w:t>ARRANGEMENT OF CLAUSES</w:t>
      </w:r>
    </w:p>
    <w:p w14:paraId="72D8C52D" w14:textId="198ECCAE" w:rsidR="00785408" w:rsidRDefault="00785408" w:rsidP="00785408">
      <w:pPr>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164EE7A3" w14:textId="77777777" w:rsidR="00785408" w:rsidRPr="00A20CA9" w:rsidRDefault="00785408" w:rsidP="00785408">
      <w:pPr>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01113E3F" w14:textId="4FCAC249" w:rsidR="00785408" w:rsidRPr="004C6FEA" w:rsidRDefault="00785408" w:rsidP="00785408">
      <w:pPr>
        <w:jc w:val="both"/>
        <w:rPr>
          <w:rFonts w:ascii="Bookman Old Style" w:hAnsi="Bookman Old Style"/>
          <w:bCs/>
          <w:sz w:val="24"/>
          <w:szCs w:val="24"/>
          <w:lang w:val="en-GB"/>
          <w14:shadow w14:blurRad="50800" w14:dist="38100" w14:dir="2700000" w14:sx="100000" w14:sy="100000" w14:kx="0" w14:ky="0" w14:algn="tl">
            <w14:srgbClr w14:val="000000">
              <w14:alpha w14:val="60000"/>
            </w14:srgbClr>
          </w14:shadow>
        </w:rPr>
      </w:pPr>
      <w:r w:rsidRPr="004C6FEA">
        <w:rPr>
          <w:rFonts w:ascii="Bookman Old Style" w:hAnsi="Bookman Old Style"/>
          <w:bCs/>
          <w:sz w:val="24"/>
          <w:szCs w:val="24"/>
          <w:lang w:val="en-GB"/>
          <w14:shadow w14:blurRad="50800" w14:dist="38100" w14:dir="2700000" w14:sx="100000" w14:sy="100000" w14:kx="0" w14:ky="0" w14:algn="tl">
            <w14:srgbClr w14:val="000000">
              <w14:alpha w14:val="60000"/>
            </w14:srgbClr>
          </w14:shadow>
        </w:rPr>
        <w:t>1.</w:t>
      </w:r>
      <w:r w:rsidRPr="004C6FEA">
        <w:rPr>
          <w:rFonts w:ascii="Bookman Old Style" w:hAnsi="Bookman Old Style"/>
          <w:bCs/>
          <w:sz w:val="24"/>
          <w:szCs w:val="24"/>
          <w:lang w:val="en-GB"/>
          <w14:shadow w14:blurRad="50800" w14:dist="38100" w14:dir="2700000" w14:sx="100000" w14:sy="100000" w14:kx="0" w14:ky="0" w14:algn="tl">
            <w14:srgbClr w14:val="000000">
              <w14:alpha w14:val="60000"/>
            </w14:srgbClr>
          </w14:shadow>
        </w:rPr>
        <w:tab/>
        <w:t xml:space="preserve">Short title </w:t>
      </w:r>
    </w:p>
    <w:p w14:paraId="31F01093" w14:textId="77777777" w:rsidR="00785408" w:rsidRPr="004C6FEA" w:rsidRDefault="00785408" w:rsidP="00785408">
      <w:pPr>
        <w:jc w:val="both"/>
        <w:rPr>
          <w:rFonts w:ascii="Bookman Old Style" w:hAnsi="Bookman Old Style"/>
          <w:bCs/>
          <w:sz w:val="24"/>
          <w:szCs w:val="24"/>
          <w:lang w:val="en-GB"/>
          <w14:shadow w14:blurRad="50800" w14:dist="38100" w14:dir="2700000" w14:sx="100000" w14:sy="100000" w14:kx="0" w14:ky="0" w14:algn="tl">
            <w14:srgbClr w14:val="000000">
              <w14:alpha w14:val="60000"/>
            </w14:srgbClr>
          </w14:shadow>
        </w:rPr>
      </w:pPr>
    </w:p>
    <w:p w14:paraId="7AB67C63" w14:textId="77777777" w:rsidR="00FB0CBB" w:rsidRPr="00FB0CBB" w:rsidRDefault="00785408" w:rsidP="00FB0CBB">
      <w:pPr>
        <w:contextualSpacing/>
        <w:jc w:val="both"/>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sidRPr="00D75F08">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2.</w:t>
      </w:r>
      <w:r w:rsidRPr="00D75F08">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FB0CBB" w:rsidRPr="00FB0CBB">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mendment of section 2 of principal Act</w:t>
      </w:r>
    </w:p>
    <w:p w14:paraId="5347E2A7" w14:textId="77777777" w:rsidR="00FB0CBB" w:rsidRPr="00FB0CBB" w:rsidRDefault="00FB0CBB" w:rsidP="00F26964">
      <w:pPr>
        <w:contextualSpacing/>
        <w:jc w:val="both"/>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7BADA50D" w14:textId="2B424D07" w:rsidR="00F26964" w:rsidRPr="00A20CA9" w:rsidRDefault="00FB0CBB" w:rsidP="00F26964">
      <w:pPr>
        <w:contextualSpacing/>
        <w:jc w:val="both"/>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pPr>
      <w:r w:rsidRPr="00FB0CBB">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3.</w:t>
      </w:r>
      <w:r w:rsidRPr="00FB0CBB">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r>
      <w:r w:rsidR="00F26964" w:rsidRPr="00F2696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mendment of section 4 of principal Act</w:t>
      </w:r>
    </w:p>
    <w:p w14:paraId="02E08DD4" w14:textId="77777777" w:rsidR="00F26964" w:rsidRDefault="00F26964" w:rsidP="00964A1B">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0E800D61" w14:textId="5AD4D40D" w:rsidR="00964A1B" w:rsidRPr="00D75F08" w:rsidRDefault="00FB0CBB" w:rsidP="00964A1B">
      <w:pPr>
        <w:contextualSpacing/>
        <w:jc w:val="both"/>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4</w:t>
      </w:r>
      <w:r w:rsidR="00F2696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F2696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r>
      <w:r w:rsidR="00964A1B" w:rsidRPr="00D75F08">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Amendment </w:t>
      </w:r>
      <w:r w:rsidR="00442369" w:rsidRPr="00D75F08">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of</w:t>
      </w:r>
      <w:r w:rsidR="00964A1B" w:rsidRPr="00D75F08">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section </w:t>
      </w:r>
      <w:r w:rsidR="00D75F08" w:rsidRPr="00D75F08">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60</w:t>
      </w:r>
      <w:r w:rsidR="00964A1B" w:rsidRPr="00D75F08">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of principal Act</w:t>
      </w:r>
    </w:p>
    <w:p w14:paraId="665FCDBE" w14:textId="618DE84D" w:rsidR="00785408" w:rsidRPr="00D75F08" w:rsidRDefault="00785408" w:rsidP="00964A1B">
      <w:pPr>
        <w:contextualSpacing/>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63D77F90" w14:textId="3FF2EFC7" w:rsidR="00D75F08" w:rsidRPr="00964A1B" w:rsidRDefault="00FB0CBB" w:rsidP="00D75F08">
      <w:pPr>
        <w:contextualSpacing/>
        <w:jc w:val="both"/>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5</w:t>
      </w:r>
      <w:r w:rsidR="00D75F08" w:rsidRPr="00D75F08">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w:t>
      </w:r>
      <w:r w:rsidR="00D75F08" w:rsidRPr="00D75F08">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D75F08" w:rsidRPr="00D75F08">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mendment of section 78 of principal Act</w:t>
      </w:r>
    </w:p>
    <w:p w14:paraId="31163BF9" w14:textId="77777777" w:rsidR="00785408" w:rsidRDefault="00785408" w:rsidP="00D75F08">
      <w:pPr>
        <w:autoSpaceDE w:val="0"/>
        <w:autoSpaceDN w:val="0"/>
        <w:adjustRightInd w:val="0"/>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0BC3BA6F" w14:textId="74F12586" w:rsidR="003D6A26" w:rsidRPr="003D6A26" w:rsidRDefault="00FB0CBB" w:rsidP="003D6A26">
      <w:pPr>
        <w:contextualSpacing/>
        <w:jc w:val="both"/>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6</w:t>
      </w:r>
      <w:r w:rsidR="003D6A26" w:rsidRPr="003D6A26">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3D6A26" w:rsidRPr="003D6A26">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t>Insertion of new sections 78A to 78F to principal Act</w:t>
      </w:r>
    </w:p>
    <w:p w14:paraId="6651B8A2" w14:textId="6C190312" w:rsidR="00785408" w:rsidRDefault="00785408" w:rsidP="003D6A26">
      <w:pPr>
        <w:autoSpaceDE w:val="0"/>
        <w:autoSpaceDN w:val="0"/>
        <w:adjustRightInd w:val="0"/>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2CC12B08" w14:textId="53BB01E2" w:rsidR="001E6453" w:rsidRPr="001E6453" w:rsidRDefault="00FB0CBB" w:rsidP="001E6453">
      <w:pPr>
        <w:contextualSpacing/>
        <w:jc w:val="both"/>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7</w:t>
      </w:r>
      <w:r w:rsidR="001E6453" w:rsidRPr="001E6453">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1E6453" w:rsidRPr="001E6453">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t>Insertion of new Schedule to principal Act</w:t>
      </w:r>
    </w:p>
    <w:p w14:paraId="1697C5D9" w14:textId="578DD67E" w:rsidR="00785408" w:rsidRDefault="00785408" w:rsidP="001E6453">
      <w:pPr>
        <w:autoSpaceDE w:val="0"/>
        <w:autoSpaceDN w:val="0"/>
        <w:adjustRightInd w:val="0"/>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776A969B" w14:textId="4F20BBA8"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35CC05E8" w14:textId="6F0B6201"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22BBC091" w14:textId="17D74C6D"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399BAB98" w14:textId="2412B053"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7C032C47" w14:textId="20C68E9D"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7C59E962" w14:textId="205B5854"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6B584E94" w14:textId="35CB6938"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57906115" w14:textId="58E9575E"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0AC98AD7" w14:textId="70E01DD7"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60E5A2BC" w14:textId="64A0FA36"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0EABC362" w14:textId="0D5192FA" w:rsidR="00785408" w:rsidRDefault="00785408"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0D802CE2" w14:textId="09468617" w:rsidR="00A046EA" w:rsidRDefault="00A046EA"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7A13ADB7" w14:textId="77777777" w:rsidR="00D65E91" w:rsidRDefault="00D65E91"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69B9F6F6" w14:textId="77777777" w:rsidR="00D65E91" w:rsidRDefault="00D65E91"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36A63024" w14:textId="77777777" w:rsidR="00D65E91" w:rsidRDefault="00D65E91"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0D5DFCA9" w14:textId="77777777" w:rsidR="00D65E91" w:rsidRDefault="00D65E91"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061A7FC3" w14:textId="77777777" w:rsidR="00D65E91" w:rsidRDefault="00D65E91"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4BEF9EFD" w14:textId="77777777" w:rsidR="00D65E91" w:rsidRDefault="00D65E91"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7192C55E" w14:textId="26AA9D03" w:rsidR="00A046EA" w:rsidRDefault="00A046EA" w:rsidP="00785408">
      <w:pPr>
        <w:autoSpaceDE w:val="0"/>
        <w:autoSpaceDN w:val="0"/>
        <w:adjustRightInd w:val="0"/>
        <w:jc w:val="center"/>
        <w:rPr>
          <w:rFonts w:ascii="Bookman Old Style" w:hAnsi="Bookman Old Style"/>
          <w:sz w:val="24"/>
          <w:szCs w:val="24"/>
          <w:lang w:val="en-GB" w:eastAsia="x-none"/>
          <w14:shadow w14:blurRad="50800" w14:dist="38100" w14:dir="2700000" w14:sx="100000" w14:sy="100000" w14:kx="0" w14:ky="0" w14:algn="tl">
            <w14:srgbClr w14:val="000000">
              <w14:alpha w14:val="60000"/>
            </w14:srgbClr>
          </w14:shadow>
        </w:rPr>
      </w:pPr>
    </w:p>
    <w:p w14:paraId="1F90F5AC" w14:textId="662C6088" w:rsidR="00E67AB8" w:rsidRPr="00A20CA9" w:rsidRDefault="00BF1631" w:rsidP="00785408">
      <w:pPr>
        <w:autoSpaceDE w:val="0"/>
        <w:autoSpaceDN w:val="0"/>
        <w:adjustRightInd w:val="0"/>
        <w:jc w:val="cente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lastRenderedPageBreak/>
        <w:t>PUBLIC HEALTH</w:t>
      </w:r>
      <w:r w:rsidR="00E67AB8" w:rsidRPr="00A20CA9">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 xml:space="preserve"> (AMENDMENT) BILL, </w:t>
      </w:r>
      <w:r w:rsidR="000D1FCF" w:rsidRPr="00A20CA9">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20</w:t>
      </w:r>
      <w:r w:rsidR="000D1FCF">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2</w:t>
      </w:r>
      <w:r w:rsidR="00D55F58">
        <w:rPr>
          <w:rFonts w:ascii="Bookman Old Style" w:hAnsi="Bookman Old Style" w:cs="TimesNewRomanPSMT,Bold"/>
          <w:b/>
          <w:bCs/>
          <w:sz w:val="24"/>
          <w:szCs w:val="24"/>
          <w:lang w:val="en-GB"/>
          <w14:shadow w14:blurRad="50800" w14:dist="38100" w14:dir="2700000" w14:sx="100000" w14:sy="100000" w14:kx="0" w14:ky="0" w14:algn="tl">
            <w14:srgbClr w14:val="000000">
              <w14:alpha w14:val="60000"/>
            </w14:srgbClr>
          </w14:shadow>
        </w:rPr>
        <w:t>1</w:t>
      </w:r>
    </w:p>
    <w:p w14:paraId="172D9689" w14:textId="77777777" w:rsidR="00E67AB8" w:rsidRPr="00A20CA9" w:rsidRDefault="00E67AB8" w:rsidP="00A365EC">
      <w:pPr>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p>
    <w:p w14:paraId="4AF4D172" w14:textId="77777777" w:rsidR="00E67AB8" w:rsidRPr="00A20CA9" w:rsidRDefault="00E67AB8" w:rsidP="00A365EC">
      <w:pPr>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b/>
          <w:sz w:val="24"/>
          <w:szCs w:val="24"/>
          <w:lang w:val="en-GB"/>
          <w14:shadow w14:blurRad="50800" w14:dist="38100" w14:dir="2700000" w14:sx="100000" w14:sy="100000" w14:kx="0" w14:ky="0" w14:algn="tl">
            <w14:srgbClr w14:val="000000">
              <w14:alpha w14:val="60000"/>
            </w14:srgbClr>
          </w14:shadow>
        </w:rPr>
        <w:t xml:space="preserve">GRENADA </w:t>
      </w:r>
    </w:p>
    <w:p w14:paraId="2D13EDCA" w14:textId="77777777" w:rsidR="00E67AB8" w:rsidRPr="00A20CA9" w:rsidRDefault="00E67AB8" w:rsidP="00A365EC">
      <w:pPr>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p>
    <w:p w14:paraId="70961D05" w14:textId="0368119E" w:rsidR="00E67AB8" w:rsidRPr="00A20CA9" w:rsidRDefault="00E67AB8" w:rsidP="00A365EC">
      <w:pPr>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b/>
          <w:sz w:val="24"/>
          <w:szCs w:val="24"/>
          <w:lang w:val="en-GB"/>
          <w14:shadow w14:blurRad="50800" w14:dist="38100" w14:dir="2700000" w14:sx="100000" w14:sy="100000" w14:kx="0" w14:ky="0" w14:algn="tl">
            <w14:srgbClr w14:val="000000">
              <w14:alpha w14:val="60000"/>
            </w14:srgbClr>
          </w14:shadow>
        </w:rPr>
        <w:t>ACT NO.</w:t>
      </w:r>
      <w:r w:rsidRPr="00A20CA9">
        <w:rPr>
          <w:rFonts w:ascii="Bookman Old Style" w:hAnsi="Bookman Old Style"/>
          <w:b/>
          <w:sz w:val="24"/>
          <w:szCs w:val="24"/>
          <w:lang w:val="en-GB"/>
          <w14:shadow w14:blurRad="50800" w14:dist="38100" w14:dir="2700000" w14:sx="100000" w14:sy="100000" w14:kx="0" w14:ky="0" w14:algn="tl">
            <w14:srgbClr w14:val="000000">
              <w14:alpha w14:val="60000"/>
            </w14:srgbClr>
          </w14:shadow>
        </w:rPr>
        <w:tab/>
      </w:r>
      <w:r w:rsidRPr="00A20CA9">
        <w:rPr>
          <w:rFonts w:ascii="Bookman Old Style" w:hAnsi="Bookman Old Style"/>
          <w:b/>
          <w:sz w:val="24"/>
          <w:szCs w:val="24"/>
          <w:lang w:val="en-GB"/>
          <w14:shadow w14:blurRad="50800" w14:dist="38100" w14:dir="2700000" w14:sx="100000" w14:sy="100000" w14:kx="0" w14:ky="0" w14:algn="tl">
            <w14:srgbClr w14:val="000000">
              <w14:alpha w14:val="60000"/>
            </w14:srgbClr>
          </w14:shadow>
        </w:rPr>
        <w:tab/>
        <w:t xml:space="preserve">OF </w:t>
      </w:r>
      <w:r w:rsidR="000D1FCF" w:rsidRPr="00A20CA9">
        <w:rPr>
          <w:rFonts w:ascii="Bookman Old Style" w:hAnsi="Bookman Old Style"/>
          <w:b/>
          <w:sz w:val="24"/>
          <w:szCs w:val="24"/>
          <w:lang w:val="en-GB"/>
          <w14:shadow w14:blurRad="50800" w14:dist="38100" w14:dir="2700000" w14:sx="100000" w14:sy="100000" w14:kx="0" w14:ky="0" w14:algn="tl">
            <w14:srgbClr w14:val="000000">
              <w14:alpha w14:val="60000"/>
            </w14:srgbClr>
          </w14:shadow>
        </w:rPr>
        <w:t>20</w:t>
      </w:r>
      <w:r w:rsidR="000D1FCF">
        <w:rPr>
          <w:rFonts w:ascii="Bookman Old Style" w:hAnsi="Bookman Old Style"/>
          <w:b/>
          <w:sz w:val="24"/>
          <w:szCs w:val="24"/>
          <w:lang w:val="en-GB"/>
          <w14:shadow w14:blurRad="50800" w14:dist="38100" w14:dir="2700000" w14:sx="100000" w14:sy="100000" w14:kx="0" w14:ky="0" w14:algn="tl">
            <w14:srgbClr w14:val="000000">
              <w14:alpha w14:val="60000"/>
            </w14:srgbClr>
          </w14:shadow>
        </w:rPr>
        <w:t>2</w:t>
      </w:r>
      <w:r w:rsidR="00D55F58">
        <w:rPr>
          <w:rFonts w:ascii="Bookman Old Style" w:hAnsi="Bookman Old Style"/>
          <w:b/>
          <w:sz w:val="24"/>
          <w:szCs w:val="24"/>
          <w:lang w:val="en-GB"/>
          <w14:shadow w14:blurRad="50800" w14:dist="38100" w14:dir="2700000" w14:sx="100000" w14:sy="100000" w14:kx="0" w14:ky="0" w14:algn="tl">
            <w14:srgbClr w14:val="000000">
              <w14:alpha w14:val="60000"/>
            </w14:srgbClr>
          </w14:shadow>
        </w:rPr>
        <w:t>1</w:t>
      </w:r>
    </w:p>
    <w:p w14:paraId="54F7A064" w14:textId="77777777" w:rsidR="00BA5924" w:rsidRPr="00A20CA9" w:rsidRDefault="00BA5924" w:rsidP="00A365EC">
      <w:pPr>
        <w:pStyle w:val="headlongtitle"/>
        <w:spacing w:before="0"/>
        <w:rPr>
          <w:rFonts w:ascii="Bookman Old Style" w:hAnsi="Bookman Old Style"/>
          <w:sz w:val="24"/>
          <w:szCs w:val="24"/>
          <w14:shadow w14:blurRad="50800" w14:dist="38100" w14:dir="2700000" w14:sx="100000" w14:sy="100000" w14:kx="0" w14:ky="0" w14:algn="tl">
            <w14:srgbClr w14:val="000000">
              <w14:alpha w14:val="60000"/>
            </w14:srgbClr>
          </w14:shadow>
        </w:rPr>
      </w:pPr>
    </w:p>
    <w:p w14:paraId="3AD102FB" w14:textId="483346CF" w:rsidR="00E67AB8" w:rsidRPr="00A20CA9" w:rsidRDefault="00E67AB8" w:rsidP="00A365EC">
      <w:pPr>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A20CA9">
        <w:rPr>
          <w:rFonts w:ascii="Bookman Old Style" w:eastAsia="PMingLiU" w:hAnsi="Bookman Old Style"/>
          <w:b/>
          <w:sz w:val="24"/>
          <w:szCs w:val="24"/>
          <w:lang w:val="en-GB"/>
          <w14:shadow w14:blurRad="50800" w14:dist="38100" w14:dir="2700000" w14:sx="100000" w14:sy="100000" w14:kx="0" w14:ky="0" w14:algn="tl">
            <w14:srgbClr w14:val="000000">
              <w14:alpha w14:val="60000"/>
            </w14:srgbClr>
          </w14:shadow>
        </w:rPr>
        <w:t>AN ACT</w:t>
      </w:r>
      <w:r w:rsidRPr="00A20CA9">
        <w:rPr>
          <w:rFonts w:ascii="Bookman Old Style" w:eastAsia="PMingLiU" w:hAnsi="Bookman Old Style"/>
          <w:sz w:val="24"/>
          <w:szCs w:val="24"/>
          <w:lang w:val="en-GB"/>
          <w14:shadow w14:blurRad="50800" w14:dist="38100" w14:dir="2700000" w14:sx="100000" w14:sy="100000" w14:kx="0" w14:ky="0" w14:algn="tl">
            <w14:srgbClr w14:val="000000">
              <w14:alpha w14:val="60000"/>
            </w14:srgbClr>
          </w14:shadow>
        </w:rPr>
        <w:t xml:space="preserve"> </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amend the </w:t>
      </w:r>
      <w:r w:rsidR="00BF1631">
        <w:rPr>
          <w:rFonts w:ascii="Bookman Old Style" w:hAnsi="Bookman Old Style"/>
          <w:sz w:val="24"/>
          <w:szCs w:val="24"/>
          <w:lang w:val="en-GB"/>
          <w14:shadow w14:blurRad="50800" w14:dist="38100" w14:dir="2700000" w14:sx="100000" w14:sy="100000" w14:kx="0" w14:ky="0" w14:algn="tl">
            <w14:srgbClr w14:val="000000">
              <w14:alpha w14:val="60000"/>
            </w14:srgbClr>
          </w14:shadow>
        </w:rPr>
        <w:t>Public Health</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Act </w:t>
      </w:r>
      <w:r w:rsidR="00F64C4F"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CAP. 2</w:t>
      </w:r>
      <w:r w:rsidR="00BF1631">
        <w:rPr>
          <w:rFonts w:ascii="Bookman Old Style" w:hAnsi="Bookman Old Style"/>
          <w:sz w:val="24"/>
          <w:szCs w:val="24"/>
          <w:lang w:val="en-GB"/>
          <w14:shadow w14:blurRad="50800" w14:dist="38100" w14:dir="2700000" w14:sx="100000" w14:sy="100000" w14:kx="0" w14:ky="0" w14:algn="tl">
            <w14:srgbClr w14:val="000000">
              <w14:alpha w14:val="60000"/>
            </w14:srgbClr>
          </w14:shadow>
        </w:rPr>
        <w:t>63</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p>
    <w:p w14:paraId="7F6C2B2D" w14:textId="77777777" w:rsidR="00E67AB8" w:rsidRPr="00A20CA9" w:rsidRDefault="00E67AB8" w:rsidP="00A365EC">
      <w:pPr>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3C14EF0" w14:textId="77777777" w:rsidR="00E67AB8" w:rsidRPr="00A20CA9" w:rsidRDefault="00E67AB8" w:rsidP="00A365EC">
      <w:pPr>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A20CA9">
        <w:rPr>
          <w:rFonts w:ascii="Bookman Old Style" w:eastAsia="PMingLiU" w:hAnsi="Bookman Old Style"/>
          <w:b/>
          <w:sz w:val="24"/>
          <w:szCs w:val="24"/>
          <w:lang w:val="en-GB"/>
          <w14:shadow w14:blurRad="50800" w14:dist="38100" w14:dir="2700000" w14:sx="100000" w14:sy="100000" w14:kx="0" w14:ky="0" w14:algn="tl">
            <w14:srgbClr w14:val="000000">
              <w14:alpha w14:val="60000"/>
            </w14:srgbClr>
          </w14:shadow>
        </w:rPr>
        <w:t>BE IT ENACTED</w:t>
      </w:r>
      <w:r w:rsidRPr="00A20CA9">
        <w:rPr>
          <w:rFonts w:ascii="Bookman Old Style" w:eastAsia="PMingLiU" w:hAnsi="Bookman Old Style"/>
          <w:sz w:val="24"/>
          <w:szCs w:val="24"/>
          <w:lang w:val="en-GB"/>
          <w14:shadow w14:blurRad="50800" w14:dist="38100" w14:dir="2700000" w14:sx="100000" w14:sy="100000" w14:kx="0" w14:ky="0" w14:algn="tl">
            <w14:srgbClr w14:val="000000">
              <w14:alpha w14:val="60000"/>
            </w14:srgbClr>
          </w14:shadow>
        </w:rPr>
        <w:t xml:space="preserve"> by the Queen’s Most Excellent Majesty, by and with the advice and consent of the Senate and the House of Representatives and by the authority of </w:t>
      </w:r>
      <w:r w:rsidR="00182B39" w:rsidRPr="00A20CA9">
        <w:rPr>
          <w:rFonts w:ascii="Bookman Old Style" w:eastAsia="PMingLiU" w:hAnsi="Bookman Old Style"/>
          <w:sz w:val="24"/>
          <w:szCs w:val="24"/>
          <w:lang w:val="en-GB"/>
          <w14:shadow w14:blurRad="50800" w14:dist="38100" w14:dir="2700000" w14:sx="100000" w14:sy="100000" w14:kx="0" w14:ky="0" w14:algn="tl">
            <w14:srgbClr w14:val="000000">
              <w14:alpha w14:val="60000"/>
            </w14:srgbClr>
          </w14:shadow>
        </w:rPr>
        <w:t xml:space="preserve">the </w:t>
      </w:r>
      <w:r w:rsidRPr="00A20CA9">
        <w:rPr>
          <w:rFonts w:ascii="Bookman Old Style" w:eastAsia="PMingLiU" w:hAnsi="Bookman Old Style"/>
          <w:sz w:val="24"/>
          <w:szCs w:val="24"/>
          <w:lang w:val="en-GB"/>
          <w14:shadow w14:blurRad="50800" w14:dist="38100" w14:dir="2700000" w14:sx="100000" w14:sy="100000" w14:kx="0" w14:ky="0" w14:algn="tl">
            <w14:srgbClr w14:val="000000">
              <w14:alpha w14:val="60000"/>
            </w14:srgbClr>
          </w14:shadow>
        </w:rPr>
        <w:t>same as follows</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9FE351D" w14:textId="77777777" w:rsidR="00A920FE" w:rsidRPr="00A20CA9" w:rsidRDefault="00A920FE" w:rsidP="00A365EC">
      <w:pPr>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084870FB" w14:textId="77777777" w:rsidR="000865ED" w:rsidRPr="00A20CA9" w:rsidRDefault="00A920FE" w:rsidP="00A365EC">
      <w:pPr>
        <w:jc w:val="both"/>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b/>
          <w:sz w:val="24"/>
          <w:szCs w:val="24"/>
          <w:lang w:val="en-GB"/>
          <w14:shadow w14:blurRad="50800" w14:dist="38100" w14:dir="2700000" w14:sx="100000" w14:sy="100000" w14:kx="0" w14:ky="0" w14:algn="tl">
            <w14:srgbClr w14:val="000000">
              <w14:alpha w14:val="60000"/>
            </w14:srgbClr>
          </w14:shadow>
        </w:rPr>
        <w:t>Short title</w:t>
      </w:r>
      <w:r w:rsidR="00EB25AA" w:rsidRPr="00A20CA9">
        <w:rPr>
          <w:rFonts w:ascii="Bookman Old Style" w:hAnsi="Bookman Old Style"/>
          <w:b/>
          <w:sz w:val="24"/>
          <w:szCs w:val="24"/>
          <w:lang w:val="en-GB"/>
          <w14:shadow w14:blurRad="50800" w14:dist="38100" w14:dir="2700000" w14:sx="100000" w14:sy="100000" w14:kx="0" w14:ky="0" w14:algn="tl">
            <w14:srgbClr w14:val="000000">
              <w14:alpha w14:val="60000"/>
            </w14:srgbClr>
          </w14:shadow>
        </w:rPr>
        <w:t xml:space="preserve"> </w:t>
      </w:r>
    </w:p>
    <w:p w14:paraId="5E22FFAF" w14:textId="77777777" w:rsidR="00A920FE" w:rsidRPr="00A20CA9" w:rsidRDefault="00A920FE" w:rsidP="00A365EC">
      <w:pPr>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1.</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 xml:space="preserve">This Act may be cited as the </w:t>
      </w:r>
    </w:p>
    <w:p w14:paraId="7FB7C6BE" w14:textId="77777777" w:rsidR="00A920FE" w:rsidRPr="00A20CA9" w:rsidRDefault="00A920FE" w:rsidP="00A365EC">
      <w:pPr>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485075FD" w14:textId="14060E14" w:rsidR="00302FF5" w:rsidRPr="00A20CA9" w:rsidRDefault="00BF1631" w:rsidP="00A365EC">
      <w:pPr>
        <w:jc w:val="right"/>
        <w:rPr>
          <w:rFonts w:ascii="Bookman Old Style" w:hAnsi="Bookman Old Style"/>
          <w:b/>
          <w:sz w:val="24"/>
          <w:szCs w:val="24"/>
          <w:u w:val="single"/>
          <w:lang w:val="en-GB"/>
          <w14:shadow w14:blurRad="50800" w14:dist="38100" w14:dir="2700000" w14:sx="100000" w14:sy="100000" w14:kx="0" w14:ky="0" w14:algn="tl">
            <w14:srgbClr w14:val="000000">
              <w14:alpha w14:val="60000"/>
            </w14:srgbClr>
          </w14:shadow>
        </w:rPr>
      </w:pPr>
      <w:r>
        <w:rPr>
          <w:rFonts w:ascii="Bookman Old Style" w:hAnsi="Bookman Old Style"/>
          <w:b/>
          <w:sz w:val="24"/>
          <w:szCs w:val="24"/>
          <w:u w:val="single"/>
          <w:lang w:val="en-GB"/>
          <w14:shadow w14:blurRad="50800" w14:dist="38100" w14:dir="2700000" w14:sx="100000" w14:sy="100000" w14:kx="0" w14:ky="0" w14:algn="tl">
            <w14:srgbClr w14:val="000000">
              <w14:alpha w14:val="60000"/>
            </w14:srgbClr>
          </w14:shadow>
        </w:rPr>
        <w:t>PUBLIC HEALTH</w:t>
      </w:r>
      <w:r w:rsidR="00A920FE" w:rsidRPr="00A20CA9">
        <w:rPr>
          <w:rFonts w:ascii="Bookman Old Style" w:hAnsi="Bookman Old Style"/>
          <w:b/>
          <w:sz w:val="24"/>
          <w:szCs w:val="24"/>
          <w:u w:val="single"/>
          <w:lang w:val="en-GB"/>
          <w14:shadow w14:blurRad="50800" w14:dist="38100" w14:dir="2700000" w14:sx="100000" w14:sy="100000" w14:kx="0" w14:ky="0" w14:algn="tl">
            <w14:srgbClr w14:val="000000">
              <w14:alpha w14:val="60000"/>
            </w14:srgbClr>
          </w14:shadow>
        </w:rPr>
        <w:t xml:space="preserve"> (AMENDMENT) ACT, </w:t>
      </w:r>
      <w:r w:rsidR="000D1FCF" w:rsidRPr="00A20CA9">
        <w:rPr>
          <w:rFonts w:ascii="Bookman Old Style" w:hAnsi="Bookman Old Style"/>
          <w:b/>
          <w:sz w:val="24"/>
          <w:szCs w:val="24"/>
          <w:u w:val="single"/>
          <w:lang w:val="en-GB"/>
          <w14:shadow w14:blurRad="50800" w14:dist="38100" w14:dir="2700000" w14:sx="100000" w14:sy="100000" w14:kx="0" w14:ky="0" w14:algn="tl">
            <w14:srgbClr w14:val="000000">
              <w14:alpha w14:val="60000"/>
            </w14:srgbClr>
          </w14:shadow>
        </w:rPr>
        <w:t>20</w:t>
      </w:r>
      <w:r w:rsidR="000D1FCF">
        <w:rPr>
          <w:rFonts w:ascii="Bookman Old Style" w:hAnsi="Bookman Old Style"/>
          <w:b/>
          <w:sz w:val="24"/>
          <w:szCs w:val="24"/>
          <w:u w:val="single"/>
          <w:lang w:val="en-GB"/>
          <w14:shadow w14:blurRad="50800" w14:dist="38100" w14:dir="2700000" w14:sx="100000" w14:sy="100000" w14:kx="0" w14:ky="0" w14:algn="tl">
            <w14:srgbClr w14:val="000000">
              <w14:alpha w14:val="60000"/>
            </w14:srgbClr>
          </w14:shadow>
        </w:rPr>
        <w:t>2</w:t>
      </w:r>
      <w:r w:rsidR="00D55F58">
        <w:rPr>
          <w:rFonts w:ascii="Bookman Old Style" w:hAnsi="Bookman Old Style"/>
          <w:b/>
          <w:sz w:val="24"/>
          <w:szCs w:val="24"/>
          <w:u w:val="single"/>
          <w:lang w:val="en-GB"/>
          <w14:shadow w14:blurRad="50800" w14:dist="38100" w14:dir="2700000" w14:sx="100000" w14:sy="100000" w14:kx="0" w14:ky="0" w14:algn="tl">
            <w14:srgbClr w14:val="000000">
              <w14:alpha w14:val="60000"/>
            </w14:srgbClr>
          </w14:shadow>
        </w:rPr>
        <w:t>1</w:t>
      </w:r>
      <w:r w:rsidR="00034D71" w:rsidRPr="00A20CA9">
        <w:rPr>
          <w:rFonts w:ascii="Bookman Old Style" w:hAnsi="Bookman Old Style"/>
          <w:b/>
          <w:sz w:val="24"/>
          <w:szCs w:val="24"/>
          <w:u w:val="single"/>
          <w:lang w:val="en-GB"/>
          <w14:shadow w14:blurRad="50800" w14:dist="38100" w14:dir="2700000" w14:sx="100000" w14:sy="100000" w14:kx="0" w14:ky="0" w14:algn="tl">
            <w14:srgbClr w14:val="000000">
              <w14:alpha w14:val="60000"/>
            </w14:srgbClr>
          </w14:shadow>
        </w:rPr>
        <w:t>,</w:t>
      </w:r>
    </w:p>
    <w:p w14:paraId="51CB3444" w14:textId="77777777" w:rsidR="00302FF5" w:rsidRPr="00A20CA9" w:rsidRDefault="00302FF5" w:rsidP="00A365EC">
      <w:pPr>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BA0E7DF" w14:textId="43F1A202" w:rsidR="00A920FE" w:rsidRPr="00A20CA9" w:rsidRDefault="00302FF5" w:rsidP="00A365EC">
      <w:pPr>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nd shall be read as one with the </w:t>
      </w:r>
      <w:r w:rsidR="00BF1631">
        <w:rPr>
          <w:rFonts w:ascii="Bookman Old Style" w:hAnsi="Bookman Old Style"/>
          <w:sz w:val="24"/>
          <w:szCs w:val="24"/>
          <w:lang w:val="en-GB"/>
          <w14:shadow w14:blurRad="50800" w14:dist="38100" w14:dir="2700000" w14:sx="100000" w14:sy="100000" w14:kx="0" w14:ky="0" w14:algn="tl">
            <w14:srgbClr w14:val="000000">
              <w14:alpha w14:val="60000"/>
            </w14:srgbClr>
          </w14:shadow>
        </w:rPr>
        <w:t>Public Health</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Act, </w:t>
      </w:r>
      <w:r w:rsidR="00F64C4F"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Chapter 2</w:t>
      </w:r>
      <w:r w:rsidR="00BF1631">
        <w:rPr>
          <w:rFonts w:ascii="Bookman Old Style" w:hAnsi="Bookman Old Style"/>
          <w:sz w:val="24"/>
          <w:szCs w:val="24"/>
          <w:lang w:val="en-GB"/>
          <w14:shadow w14:blurRad="50800" w14:dist="38100" w14:dir="2700000" w14:sx="100000" w14:sy="100000" w14:kx="0" w14:ky="0" w14:algn="tl">
            <w14:srgbClr w14:val="000000">
              <w14:alpha w14:val="60000"/>
            </w14:srgbClr>
          </w14:shadow>
        </w:rPr>
        <w:t>63</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 hereinafter referred to as the “principal Act”</w:t>
      </w:r>
      <w:r w:rsidR="00A920FE"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6EC47AD" w14:textId="77777777" w:rsidR="008B650D" w:rsidRPr="00A20CA9" w:rsidRDefault="008B650D" w:rsidP="00FD65E9">
      <w:pPr>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2927DA20" w14:textId="2FC1EEDF" w:rsidR="006C42DC" w:rsidRPr="00A20CA9" w:rsidRDefault="006C42DC" w:rsidP="006C42DC">
      <w:pPr>
        <w:contextualSpacing/>
        <w:jc w:val="both"/>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Amendment of section 2 of</w:t>
      </w:r>
      <w:r w:rsidRPr="00A20CA9">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principal Act</w:t>
      </w:r>
    </w:p>
    <w:p w14:paraId="5252EB89" w14:textId="63126AF5" w:rsidR="006C42DC" w:rsidRDefault="006C42DC" w:rsidP="006C42DC">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2.</w:t>
      </w:r>
      <w:r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FB0CBB">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Section 2 of the principal Act is amended by inserting in the appropriate alphabetical order the following new definition</w:t>
      </w:r>
      <w:r w:rsidR="00FB0CBB"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278F548" w14:textId="77777777" w:rsidR="00FB0CBB" w:rsidRDefault="00FB0CBB" w:rsidP="006C42DC">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1B29E800" w14:textId="17A21743" w:rsidR="006C42DC" w:rsidRDefault="00FB0CBB" w:rsidP="00FB0CBB">
      <w:pPr>
        <w:ind w:left="720"/>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sz w:val="24"/>
          <w:szCs w:val="24"/>
          <w:lang w:val="en-GB"/>
          <w14:shadow w14:blurRad="50800" w14:dist="38100" w14:dir="2700000" w14:sx="100000" w14:sy="100000" w14:kx="0" w14:ky="0" w14:algn="tl">
            <w14:srgbClr w14:val="000000">
              <w14:alpha w14:val="60000"/>
            </w14:srgbClr>
          </w14:shadow>
        </w:rPr>
        <w:t>““environmental health warden” means an environmental health warden appointed under section 4 (3);”</w:t>
      </w:r>
    </w:p>
    <w:p w14:paraId="72DDEA9E" w14:textId="77777777" w:rsidR="00FB0CBB" w:rsidRDefault="00FB0CBB" w:rsidP="006C42DC">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11A59D55" w14:textId="5222C69A" w:rsidR="00F26964" w:rsidRPr="00A20CA9" w:rsidRDefault="00F26964" w:rsidP="006C42DC">
      <w:pPr>
        <w:contextualSpacing/>
        <w:jc w:val="both"/>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Amendment of section 4 of</w:t>
      </w:r>
      <w:r w:rsidRPr="00A20CA9">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principal Act</w:t>
      </w:r>
    </w:p>
    <w:p w14:paraId="6D5FB23D" w14:textId="6E903FB6" w:rsidR="00F26964" w:rsidRDefault="00FB0CBB" w:rsidP="00F26964">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3</w:t>
      </w:r>
      <w:r w:rsidR="00F26964"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w:t>
      </w:r>
      <w:r w:rsidR="00F26964"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2D710E">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Section 4 of the principal Act is amended </w:t>
      </w:r>
      <w:r w:rsidR="00CC5E81">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by inserting after subsection (2) the following new subsection</w:t>
      </w:r>
      <w:r w:rsidR="00CC5E81"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BA860E8" w14:textId="77777777" w:rsidR="00CC5E81" w:rsidRDefault="00CC5E81" w:rsidP="00F26964">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0C45A72D" w14:textId="10878B1D" w:rsidR="00EB52F7" w:rsidRDefault="00CC5E81" w:rsidP="00934816">
      <w:pPr>
        <w:ind w:left="720"/>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sz w:val="24"/>
          <w:szCs w:val="24"/>
          <w:lang w:val="en-GB"/>
          <w14:shadow w14:blurRad="50800" w14:dist="38100" w14:dir="2700000" w14:sx="100000" w14:sy="100000" w14:kx="0" w14:ky="0" w14:algn="tl">
            <w14:srgbClr w14:val="000000">
              <w14:alpha w14:val="60000"/>
            </w14:srgbClr>
          </w14:shadow>
        </w:rPr>
        <w:t>“(3)</w:t>
      </w:r>
      <w:r>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 xml:space="preserve">Without prejudice to the generality of subsection </w:t>
      </w:r>
      <w:r w:rsidR="008744D0">
        <w:rPr>
          <w:rFonts w:ascii="Bookman Old Style" w:hAnsi="Bookman Old Style"/>
          <w:sz w:val="24"/>
          <w:szCs w:val="24"/>
          <w:lang w:val="en-GB"/>
          <w14:shadow w14:blurRad="50800" w14:dist="38100" w14:dir="2700000" w14:sx="100000" w14:sy="100000" w14:kx="0" w14:ky="0" w14:algn="tl">
            <w14:srgbClr w14:val="000000">
              <w14:alpha w14:val="60000"/>
            </w14:srgbClr>
          </w14:shadow>
        </w:rPr>
        <w:t>(1)</w:t>
      </w:r>
      <w:r w:rsidR="00934816">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8744D0">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w:t>
      </w:r>
      <w:r>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he Minister may </w:t>
      </w:r>
      <w:r w:rsidR="008744D0">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ppoint environmental health </w:t>
      </w:r>
      <w:r w:rsidR="00914D37">
        <w:rPr>
          <w:rFonts w:ascii="Bookman Old Style" w:hAnsi="Bookman Old Style"/>
          <w:sz w:val="24"/>
          <w:szCs w:val="24"/>
          <w:lang w:val="en-GB"/>
          <w14:shadow w14:blurRad="50800" w14:dist="38100" w14:dir="2700000" w14:sx="100000" w14:sy="100000" w14:kx="0" w14:ky="0" w14:algn="tl">
            <w14:srgbClr w14:val="000000">
              <w14:alpha w14:val="60000"/>
            </w14:srgbClr>
          </w14:shadow>
        </w:rPr>
        <w:t>wardens</w:t>
      </w:r>
      <w:r w:rsidR="008E5300">
        <w:rPr>
          <w:rFonts w:ascii="Bookman Old Style" w:hAnsi="Bookman Old Style"/>
          <w:sz w:val="24"/>
          <w:szCs w:val="24"/>
          <w:lang w:val="en-GB"/>
          <w14:shadow w14:blurRad="50800" w14:dist="38100" w14:dir="2700000" w14:sx="100000" w14:sy="100000" w14:kx="0" w14:ky="0" w14:algn="tl">
            <w14:srgbClr w14:val="000000">
              <w14:alpha w14:val="60000"/>
            </w14:srgbClr>
          </w14:shadow>
        </w:rPr>
        <w:t>, which shall be regulated by the Sanitary Authority</w:t>
      </w:r>
      <w:r w:rsidR="00934816">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subject to the approval of the Minister, </w:t>
      </w:r>
      <w:r w:rsidR="00FB0CBB">
        <w:rPr>
          <w:rFonts w:ascii="Bookman Old Style" w:hAnsi="Bookman Old Style"/>
          <w:sz w:val="24"/>
          <w:szCs w:val="24"/>
          <w:lang w:val="en-GB"/>
          <w14:shadow w14:blurRad="50800" w14:dist="38100" w14:dir="2700000" w14:sx="100000" w14:sy="100000" w14:kx="0" w14:ky="0" w14:algn="tl">
            <w14:srgbClr w14:val="000000">
              <w14:alpha w14:val="60000"/>
            </w14:srgbClr>
          </w14:shadow>
        </w:rPr>
        <w:t>and shall have</w:t>
      </w:r>
      <w:r w:rsidR="00934816">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A063D5">
        <w:rPr>
          <w:rFonts w:ascii="Bookman Old Style" w:hAnsi="Bookman Old Style"/>
          <w:sz w:val="24"/>
          <w:szCs w:val="24"/>
          <w:lang w:val="en-GB"/>
          <w14:shadow w14:blurRad="50800" w14:dist="38100" w14:dir="2700000" w14:sx="100000" w14:sy="100000" w14:kx="0" w14:ky="0" w14:algn="tl">
            <w14:srgbClr w14:val="000000">
              <w14:alpha w14:val="60000"/>
            </w14:srgbClr>
          </w14:shadow>
        </w:rPr>
        <w:t>such other powers as specified under this Act or regulations made thereunder.</w:t>
      </w:r>
      <w:r w:rsidR="00EB52F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0ED42581" w14:textId="77777777" w:rsidR="00F26964" w:rsidRDefault="00F26964" w:rsidP="00F26964">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41C7A17C" w14:textId="77777777" w:rsidR="00FB0CBB" w:rsidRDefault="00FB0CBB" w:rsidP="00F26964">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562ED370" w14:textId="77777777" w:rsidR="00FB0CBB" w:rsidRDefault="00FB0CBB" w:rsidP="00F26964">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71F6A4BD" w14:textId="0B45C646" w:rsidR="00366073" w:rsidRPr="00A20CA9" w:rsidRDefault="00366073" w:rsidP="00F26964">
      <w:pPr>
        <w:contextualSpacing/>
        <w:jc w:val="both"/>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lastRenderedPageBreak/>
        <w:t>Amendment of section 60 of</w:t>
      </w:r>
      <w:r w:rsidRPr="00A20CA9">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principal Act</w:t>
      </w:r>
    </w:p>
    <w:p w14:paraId="6363F533" w14:textId="41676606" w:rsidR="00366073" w:rsidRDefault="00FB0CBB" w:rsidP="00366073">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4</w:t>
      </w:r>
      <w:r w:rsidR="00366073"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w:t>
      </w:r>
      <w:r w:rsidR="00366073"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366073">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Section 60 of the principal Act is amended as follows</w:t>
      </w:r>
      <w:r w:rsidR="00366073"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141776F" w14:textId="178F8A6F" w:rsidR="00366073" w:rsidRDefault="00366073" w:rsidP="00366073">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8BE8522" w14:textId="7E994627" w:rsidR="00366073" w:rsidRDefault="00366073" w:rsidP="00366073">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00FC4CD2">
        <w:rPr>
          <w:rFonts w:ascii="Bookman Old Style" w:hAnsi="Bookman Old Style"/>
          <w:sz w:val="24"/>
          <w:szCs w:val="24"/>
          <w:lang w:val="en-GB"/>
          <w14:shadow w14:blurRad="50800" w14:dist="38100" w14:dir="2700000" w14:sx="100000" w14:sy="100000" w14:kx="0" w14:ky="0" w14:algn="tl">
            <w14:srgbClr w14:val="000000">
              <w14:alpha w14:val="60000"/>
            </w14:srgbClr>
          </w14:shadow>
        </w:rPr>
        <w:t>(a)</w:t>
      </w:r>
      <w:r w:rsidR="00FC4CD2">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00D75F08">
        <w:rPr>
          <w:rFonts w:ascii="Bookman Old Style" w:hAnsi="Bookman Old Style"/>
          <w:sz w:val="24"/>
          <w:szCs w:val="24"/>
          <w:lang w:val="en-GB"/>
          <w14:shadow w14:blurRad="50800" w14:dist="38100" w14:dir="2700000" w14:sx="100000" w14:sy="100000" w14:kx="0" w14:ky="0" w14:algn="tl">
            <w14:srgbClr w14:val="000000">
              <w14:alpha w14:val="60000"/>
            </w14:srgbClr>
          </w14:shadow>
        </w:rPr>
        <w:t>by numbering the subsection as subsection (1</w:t>
      </w:r>
      <w:proofErr w:type="gramStart"/>
      <w:r w:rsidR="00D75F08">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roofErr w:type="gramEnd"/>
    </w:p>
    <w:p w14:paraId="69B6CDC8" w14:textId="250157EF" w:rsidR="00FC4CD2" w:rsidRDefault="00FC4CD2" w:rsidP="00366073">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F974357" w14:textId="568DDEA6" w:rsidR="00FC4CD2" w:rsidRDefault="00FC4CD2" w:rsidP="00553AD4">
      <w:pPr>
        <w:ind w:left="1440" w:hanging="720"/>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sz w:val="24"/>
          <w:szCs w:val="24"/>
          <w:lang w:val="en-GB"/>
          <w14:shadow w14:blurRad="50800" w14:dist="38100" w14:dir="2700000" w14:sx="100000" w14:sy="100000" w14:kx="0" w14:ky="0" w14:algn="tl">
            <w14:srgbClr w14:val="000000">
              <w14:alpha w14:val="60000"/>
            </w14:srgbClr>
          </w14:shadow>
        </w:rPr>
        <w:t>(b)</w:t>
      </w:r>
      <w:r>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00D75F08">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by inserting after </w:t>
      </w:r>
      <w:r w:rsidR="00553AD4">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new </w:t>
      </w:r>
      <w:r w:rsidR="00D75F08">
        <w:rPr>
          <w:rFonts w:ascii="Bookman Old Style" w:hAnsi="Bookman Old Style"/>
          <w:sz w:val="24"/>
          <w:szCs w:val="24"/>
          <w:lang w:val="en-GB"/>
          <w14:shadow w14:blurRad="50800" w14:dist="38100" w14:dir="2700000" w14:sx="100000" w14:sy="100000" w14:kx="0" w14:ky="0" w14:algn="tl">
            <w14:srgbClr w14:val="000000">
              <w14:alpha w14:val="60000"/>
            </w14:srgbClr>
          </w14:shadow>
        </w:rPr>
        <w:t>subsection (1) the following new subsection</w:t>
      </w:r>
      <w:r w:rsidR="005C46AB">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00D75F08"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0B771153" w14:textId="71E066BB" w:rsidR="00D75F08" w:rsidRDefault="00D75F08" w:rsidP="00366073">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64A988C0" w14:textId="23B56264" w:rsidR="005C46AB" w:rsidRDefault="00D75F08" w:rsidP="00D75F08">
      <w:pPr>
        <w:ind w:left="2160"/>
        <w:contextualSpacing/>
        <w:jc w:val="both"/>
        <w:rPr>
          <w:rFonts w:ascii="Bookman Old Style" w:eastAsia="MS Mincho"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lang w:val="en-GB"/>
          <w14:shadow w14:blurRad="50800" w14:dist="38100" w14:dir="2700000" w14:sx="100000" w14:sy="100000" w14:kx="0" w14:ky="0" w14:algn="tl">
            <w14:srgbClr w14:val="000000">
              <w14:alpha w14:val="60000"/>
            </w14:srgbClr>
          </w14:shadow>
        </w:rPr>
        <w:t>“(2)</w:t>
      </w:r>
      <w:r>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Pr="00B26C94">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Regulations made under </w:t>
      </w:r>
      <w:r w:rsidR="005C46AB">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this </w:t>
      </w:r>
      <w:r>
        <w:rPr>
          <w:rFonts w:ascii="Bookman Old Style" w:eastAsia="MS Mincho" w:hAnsi="Bookman Old Style"/>
          <w:sz w:val="24"/>
          <w:szCs w:val="24"/>
          <w14:shadow w14:blurRad="50800" w14:dist="38100" w14:dir="2700000" w14:sx="100000" w14:sy="100000" w14:kx="0" w14:ky="0" w14:algn="tl">
            <w14:srgbClr w14:val="000000">
              <w14:alpha w14:val="60000"/>
            </w14:srgbClr>
          </w14:shadow>
        </w:rPr>
        <w:t>section</w:t>
      </w:r>
      <w:r w:rsidRPr="00B26C94">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 may provide for the creation of offences and the imposition by a court of summary jurisdiction of a fine not </w:t>
      </w:r>
      <w:r w:rsidRPr="002B7BE6">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exceeding </w:t>
      </w:r>
      <w:r w:rsidR="00BF1B8E" w:rsidRPr="002B7BE6">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ten </w:t>
      </w:r>
      <w:r w:rsidR="002B7BE6" w:rsidRPr="002B7BE6">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thousand </w:t>
      </w:r>
      <w:r w:rsidRPr="002B7BE6">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dollars or imprisonment not exceeding </w:t>
      </w:r>
      <w:r w:rsidR="00A04037">
        <w:rPr>
          <w:rFonts w:ascii="Bookman Old Style" w:eastAsia="MS Mincho" w:hAnsi="Bookman Old Style"/>
          <w:sz w:val="24"/>
          <w:szCs w:val="24"/>
          <w14:shadow w14:blurRad="50800" w14:dist="38100" w14:dir="2700000" w14:sx="100000" w14:sy="100000" w14:kx="0" w14:ky="0" w14:algn="tl">
            <w14:srgbClr w14:val="000000">
              <w14:alpha w14:val="60000"/>
            </w14:srgbClr>
          </w14:shadow>
        </w:rPr>
        <w:t>12</w:t>
      </w:r>
      <w:r w:rsidR="00BF1B8E" w:rsidRPr="002B7BE6">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 months</w:t>
      </w:r>
      <w:r w:rsidRPr="002B7BE6">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 or </w:t>
      </w:r>
      <w:r w:rsidRPr="00B26C94">
        <w:rPr>
          <w:rFonts w:ascii="Bookman Old Style" w:eastAsia="MS Mincho" w:hAnsi="Bookman Old Style"/>
          <w:sz w:val="24"/>
          <w:szCs w:val="24"/>
          <w14:shadow w14:blurRad="50800" w14:dist="38100" w14:dir="2700000" w14:sx="100000" w14:sy="100000" w14:kx="0" w14:ky="0" w14:algn="tl">
            <w14:srgbClr w14:val="000000">
              <w14:alpha w14:val="60000"/>
            </w14:srgbClr>
          </w14:shadow>
        </w:rPr>
        <w:t>both, upon conviction of an offence under the regulations</w:t>
      </w:r>
      <w:r>
        <w:rPr>
          <w:rFonts w:ascii="Bookman Old Style" w:eastAsia="MS Mincho" w:hAnsi="Bookman Old Style"/>
          <w:sz w:val="24"/>
          <w:szCs w:val="24"/>
          <w14:shadow w14:blurRad="50800" w14:dist="38100" w14:dir="2700000" w14:sx="100000" w14:sy="100000" w14:kx="0" w14:ky="0" w14:algn="tl">
            <w14:srgbClr w14:val="000000">
              <w14:alpha w14:val="60000"/>
            </w14:srgbClr>
          </w14:shadow>
        </w:rPr>
        <w:t>.</w:t>
      </w:r>
    </w:p>
    <w:p w14:paraId="5525D213" w14:textId="77777777" w:rsidR="005C46AB" w:rsidRDefault="005C46AB" w:rsidP="00D75F08">
      <w:pPr>
        <w:ind w:left="2160"/>
        <w:contextualSpacing/>
        <w:jc w:val="both"/>
        <w:rPr>
          <w:rFonts w:ascii="Bookman Old Style" w:eastAsia="MS Mincho" w:hAnsi="Bookman Old Style"/>
          <w:sz w:val="24"/>
          <w:szCs w:val="24"/>
          <w14:shadow w14:blurRad="50800" w14:dist="38100" w14:dir="2700000" w14:sx="100000" w14:sy="100000" w14:kx="0" w14:ky="0" w14:algn="tl">
            <w14:srgbClr w14:val="000000">
              <w14:alpha w14:val="60000"/>
            </w14:srgbClr>
          </w14:shadow>
        </w:rPr>
      </w:pPr>
    </w:p>
    <w:p w14:paraId="15CA8FFB" w14:textId="77777777" w:rsidR="006432EE" w:rsidRDefault="005C46AB" w:rsidP="00D75F08">
      <w:pPr>
        <w:ind w:left="2160"/>
        <w:contextualSpacing/>
        <w:jc w:val="both"/>
        <w:rPr>
          <w:rFonts w:ascii="Bookman Old Style" w:eastAsia="MS Mincho" w:hAnsi="Bookman Old Style"/>
          <w:sz w:val="24"/>
          <w:szCs w:val="24"/>
          <w14:shadow w14:blurRad="50800" w14:dist="38100" w14:dir="2700000" w14:sx="100000" w14:sy="100000" w14:kx="0" w14:ky="0" w14:algn="tl">
            <w14:srgbClr w14:val="000000">
              <w14:alpha w14:val="60000"/>
            </w14:srgbClr>
          </w14:shadow>
        </w:rPr>
      </w:pPr>
      <w:r>
        <w:rPr>
          <w:rFonts w:ascii="Bookman Old Style" w:eastAsia="MS Mincho" w:hAnsi="Bookman Old Style"/>
          <w:sz w:val="24"/>
          <w:szCs w:val="24"/>
          <w14:shadow w14:blurRad="50800" w14:dist="38100" w14:dir="2700000" w14:sx="100000" w14:sy="100000" w14:kx="0" w14:ky="0" w14:algn="tl">
            <w14:srgbClr w14:val="000000">
              <w14:alpha w14:val="60000"/>
            </w14:srgbClr>
          </w14:shadow>
        </w:rPr>
        <w:t>(3)</w:t>
      </w:r>
      <w:r>
        <w:rPr>
          <w:rFonts w:ascii="Bookman Old Style" w:eastAsia="MS Mincho" w:hAnsi="Bookman Old Style"/>
          <w:sz w:val="24"/>
          <w:szCs w:val="24"/>
          <w14:shadow w14:blurRad="50800" w14:dist="38100" w14:dir="2700000" w14:sx="100000" w14:sy="100000" w14:kx="0" w14:ky="0" w14:algn="tl">
            <w14:srgbClr w14:val="000000">
              <w14:alpha w14:val="60000"/>
            </w14:srgbClr>
          </w14:shadow>
        </w:rPr>
        <w:tab/>
        <w:t>Regulations made under this section may</w:t>
      </w:r>
      <w:r w:rsidR="001B6AB3"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 </w:t>
      </w:r>
    </w:p>
    <w:p w14:paraId="4DF2F02B" w14:textId="77777777" w:rsidR="006432EE" w:rsidRDefault="006432EE" w:rsidP="00D75F08">
      <w:pPr>
        <w:ind w:left="2160"/>
        <w:contextualSpacing/>
        <w:jc w:val="both"/>
        <w:rPr>
          <w:rFonts w:ascii="Bookman Old Style" w:eastAsia="MS Mincho" w:hAnsi="Bookman Old Style"/>
          <w:sz w:val="24"/>
          <w:szCs w:val="24"/>
          <w14:shadow w14:blurRad="50800" w14:dist="38100" w14:dir="2700000" w14:sx="100000" w14:sy="100000" w14:kx="0" w14:ky="0" w14:algn="tl">
            <w14:srgbClr w14:val="000000">
              <w14:alpha w14:val="60000"/>
            </w14:srgbClr>
          </w14:shadow>
        </w:rPr>
      </w:pPr>
    </w:p>
    <w:p w14:paraId="525F1AA0" w14:textId="294053A3" w:rsidR="00ED2CE0" w:rsidRDefault="006432EE" w:rsidP="006432EE">
      <w:pPr>
        <w:ind w:left="3600" w:hanging="720"/>
        <w:contextualSpacing/>
        <w:jc w:val="both"/>
        <w:rPr>
          <w:rFonts w:ascii="Bookman Old Style" w:eastAsia="MS Mincho" w:hAnsi="Bookman Old Style"/>
          <w:sz w:val="24"/>
          <w:szCs w:val="24"/>
          <w14:shadow w14:blurRad="50800" w14:dist="38100" w14:dir="2700000" w14:sx="100000" w14:sy="100000" w14:kx="0" w14:ky="0" w14:algn="tl">
            <w14:srgbClr w14:val="000000">
              <w14:alpha w14:val="60000"/>
            </w14:srgbClr>
          </w14:shadow>
        </w:rPr>
      </w:pPr>
      <w:r>
        <w:rPr>
          <w:rFonts w:ascii="Bookman Old Style" w:eastAsia="MS Mincho" w:hAnsi="Bookman Old Style"/>
          <w:sz w:val="24"/>
          <w:szCs w:val="24"/>
          <w14:shadow w14:blurRad="50800" w14:dist="38100" w14:dir="2700000" w14:sx="100000" w14:sy="100000" w14:kx="0" w14:ky="0" w14:algn="tl">
            <w14:srgbClr w14:val="000000">
              <w14:alpha w14:val="60000"/>
            </w14:srgbClr>
          </w14:shadow>
        </w:rPr>
        <w:t>(a)</w:t>
      </w:r>
      <w:r>
        <w:rPr>
          <w:rFonts w:ascii="Bookman Old Style" w:eastAsia="MS Mincho" w:hAnsi="Bookman Old Style"/>
          <w:sz w:val="24"/>
          <w:szCs w:val="24"/>
          <w14:shadow w14:blurRad="50800" w14:dist="38100" w14:dir="2700000" w14:sx="100000" w14:sy="100000" w14:kx="0" w14:ky="0" w14:algn="tl">
            <w14:srgbClr w14:val="000000">
              <w14:alpha w14:val="60000"/>
            </w14:srgbClr>
          </w14:shadow>
        </w:rPr>
        <w:tab/>
      </w:r>
      <w:r w:rsidR="005C46AB">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designate </w:t>
      </w:r>
      <w:r w:rsidR="001B6AB3">
        <w:rPr>
          <w:rFonts w:ascii="Bookman Old Style" w:eastAsia="MS Mincho" w:hAnsi="Bookman Old Style"/>
          <w:sz w:val="24"/>
          <w:szCs w:val="24"/>
          <w14:shadow w14:blurRad="50800" w14:dist="38100" w14:dir="2700000" w14:sx="100000" w14:sy="100000" w14:kx="0" w14:ky="0" w14:algn="tl">
            <w14:srgbClr w14:val="000000">
              <w14:alpha w14:val="60000"/>
            </w14:srgbClr>
          </w14:shadow>
        </w:rPr>
        <w:t>offences under this Act or regulations made thereunder as fixed penalty offences for the purposes of sections 78A to 78F</w:t>
      </w:r>
      <w:r w:rsidR="00ED2CE0">
        <w:rPr>
          <w:rFonts w:ascii="Bookman Old Style" w:eastAsia="MS Mincho" w:hAnsi="Bookman Old Style"/>
          <w:sz w:val="24"/>
          <w:szCs w:val="24"/>
          <w14:shadow w14:blurRad="50800" w14:dist="38100" w14:dir="2700000" w14:sx="100000" w14:sy="100000" w14:kx="0" w14:ky="0" w14:algn="tl">
            <w14:srgbClr w14:val="000000">
              <w14:alpha w14:val="60000"/>
            </w14:srgbClr>
          </w14:shadow>
        </w:rPr>
        <w:t>;</w:t>
      </w:r>
      <w:r w:rsidR="00112D11">
        <w:rPr>
          <w:rFonts w:ascii="Bookman Old Style" w:eastAsia="MS Mincho" w:hAnsi="Bookman Old Style"/>
          <w:sz w:val="24"/>
          <w:szCs w:val="24"/>
          <w14:shadow w14:blurRad="50800" w14:dist="38100" w14:dir="2700000" w14:sx="100000" w14:sy="100000" w14:kx="0" w14:ky="0" w14:algn="tl">
            <w14:srgbClr w14:val="000000">
              <w14:alpha w14:val="60000"/>
            </w14:srgbClr>
          </w14:shadow>
        </w:rPr>
        <w:t xml:space="preserve"> and</w:t>
      </w:r>
    </w:p>
    <w:p w14:paraId="4DB26358" w14:textId="77777777" w:rsidR="00112D11" w:rsidRDefault="00112D11" w:rsidP="006432EE">
      <w:pPr>
        <w:ind w:left="3600" w:hanging="720"/>
        <w:contextualSpacing/>
        <w:jc w:val="both"/>
        <w:rPr>
          <w:rFonts w:ascii="Bookman Old Style" w:eastAsia="MS Mincho" w:hAnsi="Bookman Old Style"/>
          <w:sz w:val="24"/>
          <w:szCs w:val="24"/>
          <w14:shadow w14:blurRad="50800" w14:dist="38100" w14:dir="2700000" w14:sx="100000" w14:sy="100000" w14:kx="0" w14:ky="0" w14:algn="tl">
            <w14:srgbClr w14:val="000000">
              <w14:alpha w14:val="60000"/>
            </w14:srgbClr>
          </w14:shadow>
        </w:rPr>
      </w:pPr>
    </w:p>
    <w:p w14:paraId="48D1FC02" w14:textId="27EA7711" w:rsidR="00D75F08" w:rsidRDefault="00ED2CE0" w:rsidP="006432EE">
      <w:pPr>
        <w:ind w:left="3600" w:hanging="720"/>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Pr>
          <w:rFonts w:ascii="Bookman Old Style" w:eastAsia="MS Mincho" w:hAnsi="Bookman Old Style"/>
          <w:sz w:val="24"/>
          <w:szCs w:val="24"/>
          <w14:shadow w14:blurRad="50800" w14:dist="38100" w14:dir="2700000" w14:sx="100000" w14:sy="100000" w14:kx="0" w14:ky="0" w14:algn="tl">
            <w14:srgbClr w14:val="000000">
              <w14:alpha w14:val="60000"/>
            </w14:srgbClr>
          </w14:shadow>
        </w:rPr>
        <w:t>(b)</w:t>
      </w:r>
      <w:r>
        <w:rPr>
          <w:rFonts w:ascii="Bookman Old Style" w:eastAsia="MS Mincho" w:hAnsi="Bookman Old Style"/>
          <w:sz w:val="24"/>
          <w:szCs w:val="24"/>
          <w14:shadow w14:blurRad="50800" w14:dist="38100" w14:dir="2700000" w14:sx="100000" w14:sy="100000" w14:kx="0" w14:ky="0" w14:algn="tl">
            <w14:srgbClr w14:val="000000">
              <w14:alpha w14:val="60000"/>
            </w14:srgbClr>
          </w14:shadow>
        </w:rPr>
        <w:tab/>
        <w:t xml:space="preserve">prescribe fixed penalties for </w:t>
      </w:r>
      <w:r w:rsidR="00112D11">
        <w:rPr>
          <w:rFonts w:ascii="Bookman Old Style" w:eastAsia="MS Mincho" w:hAnsi="Bookman Old Style"/>
          <w:sz w:val="24"/>
          <w:szCs w:val="24"/>
          <w14:shadow w14:blurRad="50800" w14:dist="38100" w14:dir="2700000" w14:sx="100000" w14:sy="100000" w14:kx="0" w14:ky="0" w14:algn="tl">
            <w14:srgbClr w14:val="000000">
              <w14:alpha w14:val="60000"/>
            </w14:srgbClr>
          </w14:shadow>
        </w:rPr>
        <w:t>fixed penalty offences</w:t>
      </w:r>
      <w:r w:rsidR="001B6AB3">
        <w:rPr>
          <w:rFonts w:ascii="Bookman Old Style" w:eastAsia="MS Mincho" w:hAnsi="Bookman Old Style"/>
          <w:sz w:val="24"/>
          <w:szCs w:val="24"/>
          <w14:shadow w14:blurRad="50800" w14:dist="38100" w14:dir="2700000" w14:sx="100000" w14:sy="100000" w14:kx="0" w14:ky="0" w14:algn="tl">
            <w14:srgbClr w14:val="000000">
              <w14:alpha w14:val="60000"/>
            </w14:srgbClr>
          </w14:shadow>
        </w:rPr>
        <w:t>.</w:t>
      </w:r>
      <w:r w:rsidR="00D75F08">
        <w:rPr>
          <w:rFonts w:ascii="Bookman Old Style" w:eastAsia="MS Mincho" w:hAnsi="Bookman Old Style"/>
          <w:sz w:val="24"/>
          <w:szCs w:val="24"/>
          <w14:shadow w14:blurRad="50800" w14:dist="38100" w14:dir="2700000" w14:sx="100000" w14:sy="100000" w14:kx="0" w14:ky="0" w14:algn="tl">
            <w14:srgbClr w14:val="000000">
              <w14:alpha w14:val="60000"/>
            </w14:srgbClr>
          </w14:shadow>
        </w:rPr>
        <w:t>”.</w:t>
      </w:r>
    </w:p>
    <w:p w14:paraId="1DFBBB0C" w14:textId="77777777" w:rsidR="00366073" w:rsidRDefault="00366073" w:rsidP="00366073">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1186A6D2" w14:textId="0CC28883" w:rsidR="00F22D9A" w:rsidRPr="00A20CA9" w:rsidRDefault="00964A1B" w:rsidP="00366073">
      <w:pPr>
        <w:contextualSpacing/>
        <w:jc w:val="both"/>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Amendment o</w:t>
      </w:r>
      <w:r w:rsidR="000B6E4B">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f</w:t>
      </w:r>
      <w:r>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section </w:t>
      </w:r>
      <w:r w:rsidR="00546749">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78</w:t>
      </w:r>
      <w:r>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of</w:t>
      </w:r>
      <w:r w:rsidR="001E79D9" w:rsidRPr="00A20CA9">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principal Act</w:t>
      </w:r>
    </w:p>
    <w:p w14:paraId="3855125D" w14:textId="026D702D" w:rsidR="00D109F9" w:rsidRDefault="00FB0CBB" w:rsidP="00F22D9A">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5</w:t>
      </w:r>
      <w:r w:rsidR="001E79D9"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w:t>
      </w:r>
      <w:r w:rsidR="001E79D9"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964A1B">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Section </w:t>
      </w:r>
      <w:r w:rsidR="00985D41">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78</w:t>
      </w:r>
      <w:r w:rsidR="00964A1B">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of t</w:t>
      </w:r>
      <w:r w:rsidR="001E79D9"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he principal Act is amended</w:t>
      </w:r>
      <w:r w:rsidR="00BD1F13"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w:t>
      </w:r>
      <w:r w:rsidR="00D109F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s follows</w:t>
      </w:r>
      <w:r w:rsidR="00D109F9"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D109F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w:t>
      </w:r>
    </w:p>
    <w:p w14:paraId="62528F3F" w14:textId="77777777" w:rsidR="00D109F9" w:rsidRDefault="00D109F9" w:rsidP="00F22D9A">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75BA7A23" w14:textId="0D0760B7" w:rsidR="00BD1F13" w:rsidRDefault="00D109F9" w:rsidP="00097A4A">
      <w:pPr>
        <w:ind w:left="1439" w:hanging="720"/>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w:t>
      </w:r>
      <w:r>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2D1CB1"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by repealing </w:t>
      </w:r>
      <w:r w:rsidR="00F22B82">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paragraph</w:t>
      </w:r>
      <w:r w:rsidR="00CB6EA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w:t>
      </w:r>
      <w:r w:rsidR="00964A1B">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w:t>
      </w:r>
      <w:r w:rsidR="00F22B82">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c</w:t>
      </w:r>
      <w:r w:rsidR="00964A1B">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w:t>
      </w:r>
      <w:r w:rsidR="002D1CB1"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and substituting therefor the following new </w:t>
      </w:r>
      <w:r w:rsidR="00F22B82">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paragraph</w:t>
      </w:r>
      <w:r w:rsidR="00BD1F13"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1E79D9"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w:t>
      </w:r>
    </w:p>
    <w:p w14:paraId="1B16E9FF" w14:textId="591B8FDC" w:rsidR="00964A1B" w:rsidRDefault="00964A1B" w:rsidP="00F22D9A">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7C1A0FDC" w14:textId="77777777" w:rsidR="00D109F9" w:rsidRDefault="00964A1B" w:rsidP="00D109F9">
      <w:pPr>
        <w:pStyle w:val="subsection"/>
        <w:spacing w:before="0"/>
        <w:ind w:left="2880" w:hanging="720"/>
        <w:rPr>
          <w:rFonts w:ascii="Bookman Old Style" w:hAnsi="Bookman Old Style" w:cs="Arial"/>
          <w:sz w:val="24"/>
          <w:szCs w:val="24"/>
          <w14:shadow w14:blurRad="50800" w14:dist="38100" w14:dir="2700000" w14:sx="100000" w14:sy="100000" w14:kx="0" w14:ky="0" w14:algn="tl">
            <w14:srgbClr w14:val="000000">
              <w14:alpha w14:val="60000"/>
            </w14:srgbClr>
          </w14:shadow>
        </w:rPr>
      </w:pPr>
      <w:r w:rsidRPr="00B26C94">
        <w:rPr>
          <w:rFonts w:ascii="Bookman Old Style" w:hAnsi="Bookman Old Style" w:cs="Arial"/>
          <w:bCs/>
          <w:sz w:val="24"/>
          <w:szCs w:val="24"/>
          <w14:shadow w14:blurRad="50800" w14:dist="38100" w14:dir="2700000" w14:sx="100000" w14:sy="100000" w14:kx="0" w14:ky="0" w14:algn="tl">
            <w14:srgbClr w14:val="000000">
              <w14:alpha w14:val="60000"/>
            </w14:srgbClr>
          </w14:shadow>
        </w:rPr>
        <w:t>“</w:t>
      </w:r>
      <w:r w:rsidR="000716DF" w:rsidRPr="00B26C94">
        <w:rPr>
          <w:rFonts w:ascii="Bookman Old Style" w:hAnsi="Bookman Old Style" w:cs="Arial"/>
          <w:bCs/>
          <w:sz w:val="24"/>
          <w:szCs w:val="24"/>
          <w14:shadow w14:blurRad="50800" w14:dist="38100" w14:dir="2700000" w14:sx="100000" w14:sy="100000" w14:kx="0" w14:ky="0" w14:algn="tl">
            <w14:srgbClr w14:val="000000">
              <w14:alpha w14:val="60000"/>
            </w14:srgbClr>
          </w14:shadow>
        </w:rPr>
        <w:t>(</w:t>
      </w:r>
      <w:r w:rsidR="00FC2811">
        <w:rPr>
          <w:rFonts w:ascii="Bookman Old Style" w:hAnsi="Bookman Old Style" w:cs="Arial"/>
          <w:bCs/>
          <w:sz w:val="24"/>
          <w:szCs w:val="24"/>
          <w14:shadow w14:blurRad="50800" w14:dist="38100" w14:dir="2700000" w14:sx="100000" w14:sy="100000" w14:kx="0" w14:ky="0" w14:algn="tl">
            <w14:srgbClr w14:val="000000">
              <w14:alpha w14:val="60000"/>
            </w14:srgbClr>
          </w14:shadow>
        </w:rPr>
        <w:t>c</w:t>
      </w:r>
      <w:r w:rsidR="000716DF" w:rsidRPr="00B26C94">
        <w:rPr>
          <w:rFonts w:ascii="Bookman Old Style" w:hAnsi="Bookman Old Style" w:cs="Arial"/>
          <w:bCs/>
          <w:sz w:val="24"/>
          <w:szCs w:val="24"/>
          <w14:shadow w14:blurRad="50800" w14:dist="38100" w14:dir="2700000" w14:sx="100000" w14:sy="100000" w14:kx="0" w14:ky="0" w14:algn="tl">
            <w14:srgbClr w14:val="000000">
              <w14:alpha w14:val="60000"/>
            </w14:srgbClr>
          </w14:shadow>
        </w:rPr>
        <w:t>)</w:t>
      </w:r>
      <w:r w:rsidR="000716DF" w:rsidRPr="00B26C94">
        <w:rPr>
          <w:rFonts w:ascii="Bookman Old Style" w:hAnsi="Bookman Old Style" w:cs="Arial"/>
          <w:bCs/>
          <w:sz w:val="24"/>
          <w:szCs w:val="24"/>
          <w14:shadow w14:blurRad="50800" w14:dist="38100" w14:dir="2700000" w14:sx="100000" w14:sy="100000" w14:kx="0" w14:ky="0" w14:algn="tl">
            <w14:srgbClr w14:val="000000">
              <w14:alpha w14:val="60000"/>
            </w14:srgbClr>
          </w14:shadow>
        </w:rPr>
        <w:tab/>
      </w:r>
      <w:r w:rsidR="00FC2811">
        <w:rPr>
          <w:rFonts w:ascii="Bookman Old Style" w:hAnsi="Bookman Old Style" w:cs="Arial"/>
          <w:bCs/>
          <w:sz w:val="24"/>
          <w:szCs w:val="24"/>
          <w14:shadow w14:blurRad="50800" w14:dist="38100" w14:dir="2700000" w14:sx="100000" w14:sy="100000" w14:kx="0" w14:ky="0" w14:algn="tl">
            <w14:srgbClr w14:val="000000">
              <w14:alpha w14:val="60000"/>
            </w14:srgbClr>
          </w14:shadow>
        </w:rPr>
        <w:t xml:space="preserve">contravenes a regulation </w:t>
      </w:r>
      <w:r w:rsidR="005E6706">
        <w:rPr>
          <w:rFonts w:ascii="Bookman Old Style" w:hAnsi="Bookman Old Style" w:cs="Arial"/>
          <w:bCs/>
          <w:sz w:val="24"/>
          <w:szCs w:val="24"/>
          <w14:shadow w14:blurRad="50800" w14:dist="38100" w14:dir="2700000" w14:sx="100000" w14:sy="100000" w14:kx="0" w14:ky="0" w14:algn="tl">
            <w14:srgbClr w14:val="000000">
              <w14:alpha w14:val="60000"/>
            </w14:srgbClr>
          </w14:shadow>
        </w:rPr>
        <w:t>made under this Act for which no penalty is specifically provided</w:t>
      </w:r>
      <w:r w:rsidR="00D109F9">
        <w:rPr>
          <w:rFonts w:ascii="Bookman Old Style" w:hAnsi="Bookman Old Style" w:cs="Arial"/>
          <w:bCs/>
          <w:sz w:val="24"/>
          <w:szCs w:val="24"/>
          <w14:shadow w14:blurRad="50800" w14:dist="38100" w14:dir="2700000" w14:sx="100000" w14:sy="100000" w14:kx="0" w14:ky="0" w14:algn="tl">
            <w14:srgbClr w14:val="000000">
              <w14:alpha w14:val="60000"/>
            </w14:srgbClr>
          </w14:shadow>
        </w:rPr>
        <w:t>;</w:t>
      </w:r>
      <w:proofErr w:type="gramStart"/>
      <w:r w:rsidR="00B26C94" w:rsidRPr="00B26C94">
        <w:rPr>
          <w:rFonts w:ascii="Bookman Old Style" w:hAnsi="Bookman Old Style" w:cs="Arial"/>
          <w:sz w:val="24"/>
          <w:szCs w:val="24"/>
          <w14:shadow w14:blurRad="50800" w14:dist="38100" w14:dir="2700000" w14:sx="100000" w14:sy="100000" w14:kx="0" w14:ky="0" w14:algn="tl">
            <w14:srgbClr w14:val="000000">
              <w14:alpha w14:val="60000"/>
            </w14:srgbClr>
          </w14:shadow>
        </w:rPr>
        <w:t>”</w:t>
      </w:r>
      <w:r w:rsidR="00D109F9">
        <w:rPr>
          <w:rFonts w:ascii="Bookman Old Style" w:hAnsi="Bookman Old Style" w:cs="Arial"/>
          <w:sz w:val="24"/>
          <w:szCs w:val="24"/>
          <w14:shadow w14:blurRad="50800" w14:dist="38100" w14:dir="2700000" w14:sx="100000" w14:sy="100000" w14:kx="0" w14:ky="0" w14:algn="tl">
            <w14:srgbClr w14:val="000000">
              <w14:alpha w14:val="60000"/>
            </w14:srgbClr>
          </w14:shadow>
        </w:rPr>
        <w:t>;</w:t>
      </w:r>
      <w:proofErr w:type="gramEnd"/>
    </w:p>
    <w:p w14:paraId="28C4E2EA" w14:textId="77777777" w:rsidR="00D109F9" w:rsidRDefault="00D109F9" w:rsidP="00D109F9">
      <w:pPr>
        <w:pStyle w:val="subsection"/>
        <w:spacing w:before="0"/>
        <w:rPr>
          <w:rFonts w:ascii="Bookman Old Style" w:hAnsi="Bookman Old Style" w:cs="Arial"/>
          <w:sz w:val="24"/>
          <w:szCs w:val="24"/>
          <w14:shadow w14:blurRad="50800" w14:dist="38100" w14:dir="2700000" w14:sx="100000" w14:sy="100000" w14:kx="0" w14:ky="0" w14:algn="tl">
            <w14:srgbClr w14:val="000000">
              <w14:alpha w14:val="60000"/>
            </w14:srgbClr>
          </w14:shadow>
        </w:rPr>
      </w:pPr>
    </w:p>
    <w:p w14:paraId="116ADBEB" w14:textId="217C8C33" w:rsidR="00964A1B" w:rsidRPr="00B26C94" w:rsidRDefault="00D109F9" w:rsidP="00097A4A">
      <w:pPr>
        <w:pStyle w:val="subsection"/>
        <w:spacing w:before="0"/>
        <w:ind w:left="1440" w:hanging="720"/>
        <w:rPr>
          <w:rFonts w:ascii="Bookman Old Style" w:hAnsi="Bookman Old Style" w:cs="Arial"/>
          <w:bCs/>
          <w:sz w:val="24"/>
          <w:szCs w:val="24"/>
          <w14:shadow w14:blurRad="50800" w14:dist="38100" w14:dir="2700000" w14:sx="100000" w14:sy="100000" w14:kx="0" w14:ky="0" w14:algn="tl">
            <w14:srgbClr w14:val="000000">
              <w14:alpha w14:val="60000"/>
            </w14:srgbClr>
          </w14:shadow>
        </w:rPr>
      </w:pPr>
      <w:r>
        <w:rPr>
          <w:rFonts w:ascii="Bookman Old Style" w:hAnsi="Bookman Old Style" w:cs="Arial"/>
          <w:sz w:val="24"/>
          <w:szCs w:val="24"/>
          <w14:shadow w14:blurRad="50800" w14:dist="38100" w14:dir="2700000" w14:sx="100000" w14:sy="100000" w14:kx="0" w14:ky="0" w14:algn="tl">
            <w14:srgbClr w14:val="000000">
              <w14:alpha w14:val="60000"/>
            </w14:srgbClr>
          </w14:shadow>
        </w:rPr>
        <w:t>(b)</w:t>
      </w:r>
      <w:r>
        <w:rPr>
          <w:rFonts w:ascii="Bookman Old Style" w:hAnsi="Bookman Old Style" w:cs="Arial"/>
          <w:sz w:val="24"/>
          <w:szCs w:val="24"/>
          <w14:shadow w14:blurRad="50800" w14:dist="38100" w14:dir="2700000" w14:sx="100000" w14:sy="100000" w14:kx="0" w14:ky="0" w14:algn="tl">
            <w14:srgbClr w14:val="000000">
              <w14:alpha w14:val="60000"/>
            </w14:srgbClr>
          </w14:shadow>
        </w:rPr>
        <w:tab/>
        <w:t xml:space="preserve">in the </w:t>
      </w:r>
      <w:r w:rsidR="00490000">
        <w:rPr>
          <w:rFonts w:ascii="Bookman Old Style" w:hAnsi="Bookman Old Style" w:cs="Arial"/>
          <w:sz w:val="24"/>
          <w:szCs w:val="24"/>
          <w14:shadow w14:blurRad="50800" w14:dist="38100" w14:dir="2700000" w14:sx="100000" w14:sy="100000" w14:kx="0" w14:ky="0" w14:algn="tl">
            <w14:srgbClr w14:val="000000">
              <w14:alpha w14:val="60000"/>
            </w14:srgbClr>
          </w14:shadow>
        </w:rPr>
        <w:t xml:space="preserve">end section by deleting the words </w:t>
      </w:r>
      <w:r w:rsidR="00DE098F">
        <w:rPr>
          <w:rFonts w:ascii="Bookman Old Style" w:hAnsi="Bookman Old Style" w:cs="Arial"/>
          <w:sz w:val="24"/>
          <w:szCs w:val="24"/>
          <w14:shadow w14:blurRad="50800" w14:dist="38100" w14:dir="2700000" w14:sx="100000" w14:sy="100000" w14:kx="0" w14:ky="0" w14:algn="tl">
            <w14:srgbClr w14:val="000000">
              <w14:alpha w14:val="60000"/>
            </w14:srgbClr>
          </w14:shadow>
        </w:rPr>
        <w:t xml:space="preserve">“five hundred </w:t>
      </w:r>
      <w:r w:rsidR="00D53276">
        <w:rPr>
          <w:rFonts w:ascii="Bookman Old Style" w:hAnsi="Bookman Old Style" w:cs="Arial"/>
          <w:sz w:val="24"/>
          <w:szCs w:val="24"/>
          <w14:shadow w14:blurRad="50800" w14:dist="38100" w14:dir="2700000" w14:sx="100000" w14:sy="100000" w14:kx="0" w14:ky="0" w14:algn="tl">
            <w14:srgbClr w14:val="000000">
              <w14:alpha w14:val="60000"/>
            </w14:srgbClr>
          </w14:shadow>
        </w:rPr>
        <w:t xml:space="preserve">dollars” and substituting therefor the words “not exceeding </w:t>
      </w:r>
      <w:r w:rsidR="002B7BE6">
        <w:rPr>
          <w:rFonts w:ascii="Bookman Old Style" w:hAnsi="Bookman Old Style" w:cs="Arial"/>
          <w:sz w:val="24"/>
          <w:szCs w:val="24"/>
          <w14:shadow w14:blurRad="50800" w14:dist="38100" w14:dir="2700000" w14:sx="100000" w14:sy="100000" w14:kx="0" w14:ky="0" w14:algn="tl">
            <w14:srgbClr w14:val="000000">
              <w14:alpha w14:val="60000"/>
            </w14:srgbClr>
          </w14:shadow>
        </w:rPr>
        <w:t>ten thousand</w:t>
      </w:r>
      <w:r w:rsidR="0001684B">
        <w:rPr>
          <w:rFonts w:ascii="Bookman Old Style" w:hAnsi="Bookman Old Style" w:cs="Arial"/>
          <w:sz w:val="24"/>
          <w:szCs w:val="24"/>
          <w14:shadow w14:blurRad="50800" w14:dist="38100" w14:dir="2700000" w14:sx="100000" w14:sy="100000" w14:kx="0" w14:ky="0" w14:algn="tl">
            <w14:srgbClr w14:val="000000">
              <w14:alpha w14:val="60000"/>
            </w14:srgbClr>
          </w14:shadow>
        </w:rPr>
        <w:t xml:space="preserve"> </w:t>
      </w:r>
      <w:r w:rsidR="00382519">
        <w:rPr>
          <w:rFonts w:ascii="Bookman Old Style" w:hAnsi="Bookman Old Style" w:cs="Arial"/>
          <w:sz w:val="24"/>
          <w:szCs w:val="24"/>
          <w14:shadow w14:blurRad="50800" w14:dist="38100" w14:dir="2700000" w14:sx="100000" w14:sy="100000" w14:kx="0" w14:ky="0" w14:algn="tl">
            <w14:srgbClr w14:val="000000">
              <w14:alpha w14:val="60000"/>
            </w14:srgbClr>
          </w14:shadow>
        </w:rPr>
        <w:t xml:space="preserve">dollars or to imprisonment for a term not exceeding </w:t>
      </w:r>
      <w:r w:rsidR="00A04037">
        <w:rPr>
          <w:rFonts w:ascii="Bookman Old Style" w:hAnsi="Bookman Old Style" w:cs="Arial"/>
          <w:sz w:val="24"/>
          <w:szCs w:val="24"/>
          <w14:shadow w14:blurRad="50800" w14:dist="38100" w14:dir="2700000" w14:sx="100000" w14:sy="100000" w14:kx="0" w14:ky="0" w14:algn="tl">
            <w14:srgbClr w14:val="000000">
              <w14:alpha w14:val="60000"/>
            </w14:srgbClr>
          </w14:shadow>
        </w:rPr>
        <w:t>12</w:t>
      </w:r>
      <w:r w:rsidR="00901E33">
        <w:rPr>
          <w:rFonts w:ascii="Bookman Old Style" w:hAnsi="Bookman Old Style" w:cs="Arial"/>
          <w:sz w:val="24"/>
          <w:szCs w:val="24"/>
          <w14:shadow w14:blurRad="50800" w14:dist="38100" w14:dir="2700000" w14:sx="100000" w14:sy="100000" w14:kx="0" w14:ky="0" w14:algn="tl">
            <w14:srgbClr w14:val="000000">
              <w14:alpha w14:val="60000"/>
            </w14:srgbClr>
          </w14:shadow>
        </w:rPr>
        <w:t xml:space="preserve"> months</w:t>
      </w:r>
      <w:r w:rsidR="00382519">
        <w:rPr>
          <w:rFonts w:ascii="Bookman Old Style" w:hAnsi="Bookman Old Style" w:cs="Arial"/>
          <w:sz w:val="24"/>
          <w:szCs w:val="24"/>
          <w14:shadow w14:blurRad="50800" w14:dist="38100" w14:dir="2700000" w14:sx="100000" w14:sy="100000" w14:kx="0" w14:ky="0" w14:algn="tl">
            <w14:srgbClr w14:val="000000">
              <w14:alpha w14:val="60000"/>
            </w14:srgbClr>
          </w14:shadow>
        </w:rPr>
        <w:t xml:space="preserve"> or to both</w:t>
      </w:r>
      <w:r w:rsidR="00553AD4">
        <w:rPr>
          <w:rFonts w:ascii="Bookman Old Style" w:hAnsi="Bookman Old Style" w:cs="Arial"/>
          <w:sz w:val="24"/>
          <w:szCs w:val="24"/>
          <w14:shadow w14:blurRad="50800" w14:dist="38100" w14:dir="2700000" w14:sx="100000" w14:sy="100000" w14:kx="0" w14:ky="0" w14:algn="tl">
            <w14:srgbClr w14:val="000000">
              <w14:alpha w14:val="60000"/>
            </w14:srgbClr>
          </w14:shadow>
        </w:rPr>
        <w:t>,</w:t>
      </w:r>
      <w:r w:rsidR="00382519">
        <w:rPr>
          <w:rFonts w:ascii="Bookman Old Style" w:hAnsi="Bookman Old Style" w:cs="Arial"/>
          <w:sz w:val="24"/>
          <w:szCs w:val="24"/>
          <w14:shadow w14:blurRad="50800" w14:dist="38100" w14:dir="2700000" w14:sx="100000" w14:sy="100000" w14:kx="0" w14:ky="0" w14:algn="tl">
            <w14:srgbClr w14:val="000000">
              <w14:alpha w14:val="60000"/>
            </w14:srgbClr>
          </w14:shadow>
        </w:rPr>
        <w:t>”</w:t>
      </w:r>
      <w:r w:rsidR="00B26C94" w:rsidRPr="00B26C94">
        <w:rPr>
          <w:rFonts w:ascii="Bookman Old Style" w:hAnsi="Bookman Old Style" w:cs="Arial"/>
          <w:sz w:val="24"/>
          <w:szCs w:val="24"/>
          <w14:shadow w14:blurRad="50800" w14:dist="38100" w14:dir="2700000" w14:sx="100000" w14:sy="100000" w14:kx="0" w14:ky="0" w14:algn="tl">
            <w14:srgbClr w14:val="000000">
              <w14:alpha w14:val="60000"/>
            </w14:srgbClr>
          </w14:shadow>
        </w:rPr>
        <w:t>.</w:t>
      </w:r>
    </w:p>
    <w:p w14:paraId="0DEC853B" w14:textId="69D70870" w:rsidR="00BD1F13" w:rsidRDefault="00BD1F13" w:rsidP="005E7794">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4CC014A6" w14:textId="77777777" w:rsidR="00FB0CBB" w:rsidRDefault="00FB0CBB" w:rsidP="005E7794">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10E22D00" w14:textId="77777777" w:rsidR="00FB0CBB" w:rsidRDefault="00FB0CBB" w:rsidP="005E7794">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24AE8CDE" w14:textId="77777777" w:rsidR="00FB0CBB" w:rsidRDefault="00FB0CBB" w:rsidP="005E7794">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503E242D" w14:textId="789CD139" w:rsidR="00A67D5D" w:rsidRPr="00A20CA9" w:rsidRDefault="00A67D5D" w:rsidP="00A67D5D">
      <w:pPr>
        <w:contextualSpacing/>
        <w:jc w:val="both"/>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lastRenderedPageBreak/>
        <w:t>Insertion of new sections 78A to 78</w:t>
      </w:r>
      <w:r w:rsidR="00171E7A">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F</w:t>
      </w:r>
      <w:r>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w:t>
      </w:r>
      <w:r w:rsidR="00783A26">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to</w:t>
      </w:r>
      <w:r w:rsidRPr="00A20CA9">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principal Act</w:t>
      </w:r>
    </w:p>
    <w:p w14:paraId="796B965D" w14:textId="5D09CE49" w:rsidR="00731F90" w:rsidRDefault="00FB0CBB"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6</w:t>
      </w:r>
      <w:r w:rsidR="00A67D5D"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w:t>
      </w:r>
      <w:r w:rsidR="00A67D5D"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A67D5D">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T</w:t>
      </w:r>
      <w:r w:rsidR="00A67D5D"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he principal Act is amended</w:t>
      </w:r>
      <w:r w:rsidR="00BA5F11">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by</w:t>
      </w:r>
      <w:r w:rsidR="00A67D5D"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w:t>
      </w:r>
      <w:r w:rsidR="00A67D5D">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inserting after section 78 the following new secti</w:t>
      </w:r>
      <w:r w:rsidR="00C756D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on</w:t>
      </w:r>
      <w:r w:rsidR="00097A4A">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s</w:t>
      </w:r>
      <w:r w:rsidR="00A67D5D"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3B537B0D" w14:textId="0CA471E6" w:rsidR="00C756D9" w:rsidRDefault="00C756D9"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E143ABB" w14:textId="77777777" w:rsidR="000F3F71" w:rsidRPr="00B527E0" w:rsidRDefault="00C756D9" w:rsidP="000F3F71">
      <w:pPr>
        <w:tabs>
          <w:tab w:val="left" w:pos="720"/>
        </w:tabs>
        <w:textAlignment w:val="baseline"/>
        <w:rPr>
          <w:rFonts w:ascii="Bookman Old Style" w:eastAsia="Arial" w:hAnsi="Bookman Old Style"/>
          <w:b/>
          <w:sz w:val="24"/>
          <w14:shadow w14:blurRad="50800" w14:dist="38100" w14:dir="2700000" w14:sx="100000" w14:sy="100000" w14:kx="0" w14:ky="0" w14:algn="tl">
            <w14:srgbClr w14:val="000000">
              <w14:alpha w14:val="60000"/>
            </w14:srgbClr>
          </w14:shadow>
        </w:rPr>
      </w:pPr>
      <w:r>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w:t>
      </w:r>
      <w:r w:rsidR="000F3F71" w:rsidRPr="00B527E0">
        <w:rPr>
          <w:rFonts w:ascii="Bookman Old Style" w:eastAsia="Arial" w:hAnsi="Bookman Old Style"/>
          <w:b/>
          <w:sz w:val="24"/>
          <w14:shadow w14:blurRad="50800" w14:dist="38100" w14:dir="2700000" w14:sx="100000" w14:sy="100000" w14:kx="0" w14:ky="0" w14:algn="tl">
            <w14:srgbClr w14:val="000000">
              <w14:alpha w14:val="60000"/>
            </w14:srgbClr>
          </w14:shadow>
        </w:rPr>
        <w:t>Penalty</w:t>
      </w:r>
    </w:p>
    <w:p w14:paraId="5847D28E" w14:textId="4D025205" w:rsidR="000F3F71" w:rsidRPr="00B527E0" w:rsidRDefault="001B6B88" w:rsidP="00901E33">
      <w:pPr>
        <w:ind w:left="720" w:right="72"/>
        <w:jc w:val="both"/>
        <w:textAlignment w:val="baseline"/>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Pr>
          <w:rFonts w:ascii="Bookman Old Style" w:hAnsi="Bookman Old Style"/>
          <w:sz w:val="24"/>
          <w14:shadow w14:blurRad="50800" w14:dist="38100" w14:dir="2700000" w14:sx="100000" w14:sy="100000" w14:kx="0" w14:ky="0" w14:algn="tl">
            <w14:srgbClr w14:val="000000">
              <w14:alpha w14:val="60000"/>
            </w14:srgbClr>
          </w14:shadow>
        </w:rPr>
        <w:t>78A</w:t>
      </w:r>
      <w:r w:rsidR="000F3F71" w:rsidRPr="00B527E0">
        <w:rPr>
          <w:rFonts w:ascii="Bookman Old Style" w:hAnsi="Bookman Old Style"/>
          <w:sz w:val="24"/>
          <w14:shadow w14:blurRad="50800" w14:dist="38100" w14:dir="2700000" w14:sx="100000" w14:sy="100000" w14:kx="0" w14:ky="0" w14:algn="tl">
            <w14:srgbClr w14:val="000000">
              <w14:alpha w14:val="60000"/>
            </w14:srgbClr>
          </w14:shadow>
        </w:rPr>
        <w:t>.</w:t>
      </w:r>
      <w:r w:rsidR="000F3F71" w:rsidRPr="00B527E0">
        <w:rPr>
          <w:rFonts w:ascii="Bookman Old Style" w:hAnsi="Bookman Old Style"/>
          <w:sz w:val="24"/>
          <w14:shadow w14:blurRad="50800" w14:dist="38100" w14:dir="2700000" w14:sx="100000" w14:sy="100000" w14:kx="0" w14:ky="0" w14:algn="tl">
            <w14:srgbClr w14:val="000000">
              <w14:alpha w14:val="60000"/>
            </w14:srgbClr>
          </w14:shadow>
        </w:rPr>
        <w:tab/>
      </w:r>
      <w:r w:rsidR="000F3F71">
        <w:rPr>
          <w:rFonts w:ascii="Bookman Old Style" w:hAnsi="Bookman Old Style"/>
          <w:sz w:val="24"/>
          <w:szCs w:val="24"/>
          <w:lang w:val="en-029"/>
          <w14:shadow w14:blurRad="50800" w14:dist="38100" w14:dir="2700000" w14:sx="100000" w14:sy="100000" w14:kx="0" w14:ky="0" w14:algn="tl">
            <w14:srgbClr w14:val="000000">
              <w14:alpha w14:val="60000"/>
            </w14:srgbClr>
          </w14:shadow>
        </w:rPr>
        <w:t>A</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person who commits an offence </w:t>
      </w:r>
      <w:r w:rsidR="00A66629">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designated as a fixed penalty offence </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is liable on service of a fixed penalty notice by a police officer</w:t>
      </w:r>
      <w:r w:rsidR="0043607D" w:rsidRPr="0043607D">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43607D">
        <w:rPr>
          <w:rFonts w:ascii="Bookman Old Style" w:hAnsi="Bookman Old Style"/>
          <w:sz w:val="24"/>
          <w:szCs w:val="24"/>
          <w:lang w:val="en-GB"/>
          <w14:shadow w14:blurRad="50800" w14:dist="38100" w14:dir="2700000" w14:sx="100000" w14:sy="100000" w14:kx="0" w14:ky="0" w14:algn="tl">
            <w14:srgbClr w14:val="000000">
              <w14:alpha w14:val="60000"/>
            </w14:srgbClr>
          </w14:shadow>
        </w:rPr>
        <w:t>or environmental health warden</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if the person so chooses, to </w:t>
      </w:r>
      <w:r w:rsidR="00901E33">
        <w:rPr>
          <w:rFonts w:ascii="Bookman Old Style" w:hAnsi="Bookman Old Style"/>
          <w:sz w:val="24"/>
          <w:szCs w:val="24"/>
          <w:lang w:val="en-029"/>
          <w14:shadow w14:blurRad="50800" w14:dist="38100" w14:dir="2700000" w14:sx="100000" w14:sy="100000" w14:kx="0" w14:ky="0" w14:algn="tl">
            <w14:srgbClr w14:val="000000">
              <w14:alpha w14:val="60000"/>
            </w14:srgbClr>
          </w14:shadow>
        </w:rPr>
        <w:t>the</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fixed penalty</w:t>
      </w:r>
      <w:r w:rsidR="00901E33">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designated for the offence</w:t>
      </w:r>
      <w:r w:rsidR="0088661B">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under this Act or regulations made thereunder</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p>
    <w:p w14:paraId="56657C82" w14:textId="77777777" w:rsidR="000F3F71" w:rsidRPr="00B527E0" w:rsidRDefault="000F3F71" w:rsidP="000F3F71">
      <w:pPr>
        <w:pStyle w:val="definition"/>
        <w:spacing w:before="0"/>
        <w:ind w:left="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0E6668C9" w14:textId="77777777" w:rsidR="000F3F71" w:rsidRPr="00B527E0" w:rsidRDefault="000F3F71" w:rsidP="001B6B88">
      <w:pPr>
        <w:pStyle w:val="section"/>
        <w:spacing w:before="0"/>
        <w:ind w:left="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Fixed penalty notice</w:t>
      </w:r>
    </w:p>
    <w:p w14:paraId="09CEAD88" w14:textId="70AC34D5" w:rsidR="000F3F71" w:rsidRPr="00B527E0" w:rsidRDefault="001B6B88" w:rsidP="001B6B88">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Pr>
          <w:rFonts w:ascii="Bookman Old Style" w:hAnsi="Bookman Old Style"/>
          <w:sz w:val="24"/>
          <w:szCs w:val="24"/>
          <w:lang w:val="en-029"/>
          <w14:shadow w14:blurRad="50800" w14:dist="38100" w14:dir="2700000" w14:sx="100000" w14:sy="100000" w14:kx="0" w14:ky="0" w14:algn="tl">
            <w14:srgbClr w14:val="000000">
              <w14:alpha w14:val="60000"/>
            </w14:srgbClr>
          </w14:shadow>
        </w:rPr>
        <w:t>78B</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1)</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r>
      <w:r w:rsidR="000F3F71"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Where a police officer</w:t>
      </w:r>
      <w:r w:rsidR="0043607D" w:rsidRPr="0043607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43607D">
        <w:rPr>
          <w:rFonts w:ascii="Bookman Old Style" w:hAnsi="Bookman Old Style"/>
          <w:sz w:val="24"/>
          <w:szCs w:val="24"/>
          <w14:shadow w14:blurRad="50800" w14:dist="38100" w14:dir="2700000" w14:sx="100000" w14:sy="100000" w14:kx="0" w14:ky="0" w14:algn="tl">
            <w14:srgbClr w14:val="000000">
              <w14:alpha w14:val="60000"/>
            </w14:srgbClr>
          </w14:shadow>
        </w:rPr>
        <w:t>or environmental health warden</w:t>
      </w:r>
      <w:r w:rsidR="000F3F71"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 xml:space="preserve"> has reason to believe that a person has committed a</w:t>
      </w:r>
      <w:r w:rsidR="00B95406">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 xml:space="preserve"> fixed penalty</w:t>
      </w:r>
      <w:r w:rsidR="000F3F71"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 xml:space="preserve"> offence</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the police officer</w:t>
      </w:r>
      <w:r w:rsidR="0043607D" w:rsidRPr="0043607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43607D">
        <w:rPr>
          <w:rFonts w:ascii="Bookman Old Style" w:hAnsi="Bookman Old Style"/>
          <w:sz w:val="24"/>
          <w:szCs w:val="24"/>
          <w14:shadow w14:blurRad="50800" w14:dist="38100" w14:dir="2700000" w14:sx="100000" w14:sy="100000" w14:kx="0" w14:ky="0" w14:algn="tl">
            <w14:srgbClr w14:val="000000">
              <w14:alpha w14:val="60000"/>
            </w14:srgbClr>
          </w14:shadow>
        </w:rPr>
        <w:t>or environmental health warden</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may direct the person to state his or her true name and place of residence and serve upon the person a fixed penalty. </w:t>
      </w:r>
    </w:p>
    <w:p w14:paraId="58E3EAF5" w14:textId="77777777" w:rsidR="000F3F71" w:rsidRPr="00B527E0" w:rsidRDefault="000F3F71" w:rsidP="001B6B88">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3AB9ADD1" w14:textId="1328E74E" w:rsidR="000F3F71" w:rsidRPr="00B527E0" w:rsidRDefault="000F3F71" w:rsidP="001B6B88">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2)</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A person who refuses to comply with sub</w:t>
      </w:r>
      <w:r w:rsidR="00B95406">
        <w:rPr>
          <w:rFonts w:ascii="Bookman Old Style" w:hAnsi="Bookman Old Style"/>
          <w:sz w:val="24"/>
          <w:szCs w:val="24"/>
          <w:lang w:val="en-029"/>
          <w14:shadow w14:blurRad="50800" w14:dist="38100" w14:dir="2700000" w14:sx="100000" w14:sy="100000" w14:kx="0" w14:ky="0" w14:algn="tl">
            <w14:srgbClr w14:val="000000">
              <w14:alpha w14:val="60000"/>
            </w14:srgbClr>
          </w14:shadow>
        </w:rPr>
        <w:t>section</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1) commits an offence.</w:t>
      </w:r>
    </w:p>
    <w:p w14:paraId="004E0B96" w14:textId="77777777" w:rsidR="000F3F71" w:rsidRPr="00B527E0" w:rsidRDefault="000F3F71" w:rsidP="001B6B88">
      <w:pPr>
        <w:pStyle w:val="subsection"/>
        <w:spacing w:before="0"/>
        <w:ind w:left="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4D1F391B" w14:textId="324DDA84" w:rsidR="000F3F71" w:rsidRPr="00B527E0" w:rsidRDefault="000F3F71" w:rsidP="001B6B88">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3)</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Where a police officer </w:t>
      </w:r>
      <w:r w:rsidR="0043607D">
        <w:rPr>
          <w:rFonts w:ascii="Bookman Old Style" w:hAnsi="Bookman Old Style"/>
          <w:sz w:val="24"/>
          <w:szCs w:val="24"/>
          <w14:shadow w14:blurRad="50800" w14:dist="38100" w14:dir="2700000" w14:sx="100000" w14:sy="100000" w14:kx="0" w14:ky="0" w14:algn="tl">
            <w14:srgbClr w14:val="000000">
              <w14:alpha w14:val="60000"/>
            </w14:srgbClr>
          </w14:shadow>
        </w:rPr>
        <w:t>or environmental health warden</w:t>
      </w:r>
      <w:r w:rsidR="0043607D"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has served a fixed penalty notice upon a person, the police officer </w:t>
      </w:r>
      <w:r w:rsidR="0043607D">
        <w:rPr>
          <w:rFonts w:ascii="Bookman Old Style" w:hAnsi="Bookman Old Style"/>
          <w:sz w:val="24"/>
          <w:szCs w:val="24"/>
          <w14:shadow w14:blurRad="50800" w14:dist="38100" w14:dir="2700000" w14:sx="100000" w14:sy="100000" w14:kx="0" w14:ky="0" w14:algn="tl">
            <w14:srgbClr w14:val="000000">
              <w14:alpha w14:val="60000"/>
            </w14:srgbClr>
          </w14:shadow>
        </w:rPr>
        <w:t>or environmental health warden</w:t>
      </w:r>
      <w:r w:rsidR="0043607D"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shall—</w:t>
      </w:r>
    </w:p>
    <w:p w14:paraId="41DEA2D1" w14:textId="77777777" w:rsidR="000F3F71" w:rsidRPr="00B527E0" w:rsidRDefault="000F3F71" w:rsidP="001B6B88">
      <w:pPr>
        <w:pStyle w:val="subsection"/>
        <w:spacing w:before="0"/>
        <w:ind w:left="2159" w:hanging="435"/>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15190445" w14:textId="77777777" w:rsidR="000F3F71" w:rsidRPr="00B527E0" w:rsidRDefault="000F3F71" w:rsidP="001B6B88">
      <w:pPr>
        <w:pStyle w:val="subsection"/>
        <w:spacing w:before="0"/>
        <w:ind w:left="720" w:firstLine="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charge the person with the commission of an offence; and </w:t>
      </w:r>
    </w:p>
    <w:p w14:paraId="7BC58475" w14:textId="77777777" w:rsidR="000F3F71" w:rsidRPr="00B527E0" w:rsidRDefault="000F3F71" w:rsidP="001B6B88">
      <w:pPr>
        <w:pStyle w:val="subsection"/>
        <w:spacing w:before="0"/>
        <w:ind w:left="3600" w:hanging="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637781F3" w14:textId="77777777" w:rsidR="000F3F71" w:rsidRPr="00B527E0" w:rsidRDefault="000F3F71" w:rsidP="001B6B88">
      <w:pPr>
        <w:pStyle w:val="subsection"/>
        <w:spacing w:before="0"/>
        <w:ind w:left="2160" w:hanging="72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b)</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notify the person that, </w:t>
      </w:r>
      <w:r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if he or she does not wish to be prosecuted for the alleged offence in court, he or she may pay to the clerk of the Magistrate’s Court</w:t>
      </w: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 xml:space="preserve"> in the district in which the offence was committed </w:t>
      </w:r>
      <w:r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the fixed penalty prescribed for the offence in the fixed penalty notice within the time specified.</w:t>
      </w:r>
    </w:p>
    <w:p w14:paraId="7AC13472" w14:textId="77777777" w:rsidR="000F3F71" w:rsidRPr="00B527E0" w:rsidRDefault="000F3F71" w:rsidP="001B6B88">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6105EC34" w14:textId="0D8C9995" w:rsidR="000F3F71" w:rsidRPr="00B527E0" w:rsidRDefault="000F3F71" w:rsidP="001B6B88">
      <w:pPr>
        <w:pStyle w:val="subsection"/>
        <w:spacing w:before="0"/>
        <w:ind w:left="720" w:firstLin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4)</w:t>
      </w:r>
      <w:r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ab/>
        <w:t xml:space="preserve">A person upon whom a fixed penalty notice is served may decline to be dealt with under </w:t>
      </w:r>
      <w:r w:rsidR="00171E7A">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sections</w:t>
      </w:r>
      <w:r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 xml:space="preserve"> </w:t>
      </w:r>
      <w:r w:rsidR="00B95406">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78B</w:t>
      </w:r>
      <w:r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 xml:space="preserve"> to </w:t>
      </w:r>
      <w:r w:rsidR="00171E7A">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78F</w:t>
      </w:r>
      <w:r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 xml:space="preserve"> and where he or she fails to pay the fixed penalty within the time specified in the fixed penalty notice, or within such further time as may be allowed in a particular case, his or her conduct constitutes a declination to be dealt with under </w:t>
      </w:r>
      <w:r w:rsidR="00171E7A">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sections</w:t>
      </w:r>
      <w:r w:rsidR="00171E7A"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 xml:space="preserve"> </w:t>
      </w:r>
      <w:r w:rsidR="00171E7A">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78B</w:t>
      </w:r>
      <w:r w:rsidR="00171E7A"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 xml:space="preserve"> to </w:t>
      </w:r>
      <w:r w:rsidR="00171E7A">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78F</w:t>
      </w:r>
      <w:r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w:t>
      </w:r>
    </w:p>
    <w:p w14:paraId="3B436B38" w14:textId="44FE9085" w:rsidR="000F3F71" w:rsidRPr="00B527E0" w:rsidRDefault="0079168A" w:rsidP="0079168A">
      <w:pPr>
        <w:pStyle w:val="subsection"/>
        <w:spacing w:befor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Pr>
          <w:rFonts w:ascii="Bookman Old Style" w:hAnsi="Bookman Old Style"/>
          <w:sz w:val="24"/>
          <w:szCs w:val="24"/>
          <w:lang w:val="en-029"/>
          <w14:shadow w14:blurRad="50800" w14:dist="38100" w14:dir="2700000" w14:sx="100000" w14:sy="100000" w14:kx="0" w14:ky="0" w14:algn="tl">
            <w14:srgbClr w14:val="000000">
              <w14:alpha w14:val="60000"/>
            </w14:srgbClr>
          </w14:shadow>
        </w:rPr>
        <w:lastRenderedPageBreak/>
        <w:tab/>
      </w:r>
    </w:p>
    <w:p w14:paraId="24752580" w14:textId="6D17C340" w:rsidR="000F3F71" w:rsidRPr="00B527E0" w:rsidRDefault="000F3F71" w:rsidP="001B6B88">
      <w:pPr>
        <w:pStyle w:val="generaldefault"/>
        <w:spacing w:before="0"/>
        <w:ind w:left="720" w:firstLine="0"/>
        <w:rPr>
          <w:rFonts w:ascii="Bookman Old Style" w:hAnsi="Bookman Old Style"/>
          <w:sz w:val="24"/>
          <w:szCs w:val="24"/>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5)</w:t>
      </w: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police officer </w:t>
      </w:r>
      <w:r w:rsidR="0043607D">
        <w:rPr>
          <w:rFonts w:ascii="Bookman Old Style" w:hAnsi="Bookman Old Style"/>
          <w:sz w:val="24"/>
          <w:szCs w:val="24"/>
          <w:lang w:val="en-GB"/>
          <w14:shadow w14:blurRad="50800" w14:dist="38100" w14:dir="2700000" w14:sx="100000" w14:sy="100000" w14:kx="0" w14:ky="0" w14:algn="tl">
            <w14:srgbClr w14:val="000000">
              <w14:alpha w14:val="60000"/>
            </w14:srgbClr>
          </w14:shadow>
        </w:rPr>
        <w:t>or environmental health warden</w:t>
      </w:r>
      <w:r w:rsidR="0043607D" w:rsidRPr="00B527E0">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shall serve a fixed penalty notice personally upon a person alleged to have committed a</w:t>
      </w:r>
      <w:r w:rsidR="00171E7A">
        <w:rPr>
          <w:rFonts w:ascii="Bookman Old Style" w:hAnsi="Bookman Old Style"/>
          <w:sz w:val="24"/>
          <w:szCs w:val="24"/>
          <w14:shadow w14:blurRad="50800" w14:dist="38100" w14:dir="2700000" w14:sx="100000" w14:sy="100000" w14:kx="0" w14:ky="0" w14:algn="tl">
            <w14:srgbClr w14:val="000000">
              <w14:alpha w14:val="60000"/>
            </w14:srgbClr>
          </w14:shadow>
        </w:rPr>
        <w:t xml:space="preserve"> fixed penalty</w:t>
      </w: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 xml:space="preserve"> offence and shall send a duplicate of the fixed penalty notice to the Magistrate’s Court of the district in which the offence is alleged to have been committed.</w:t>
      </w:r>
    </w:p>
    <w:p w14:paraId="3D2C7764" w14:textId="77777777" w:rsidR="000F3F71" w:rsidRPr="00B527E0" w:rsidRDefault="000F3F71" w:rsidP="001B6B88">
      <w:pPr>
        <w:pStyle w:val="generaldefault"/>
        <w:spacing w:before="0"/>
        <w:ind w:left="720" w:firstLine="0"/>
        <w:rPr>
          <w:rFonts w:ascii="Bookman Old Style" w:hAnsi="Bookman Old Style"/>
          <w:sz w:val="24"/>
          <w:szCs w:val="24"/>
          <w14:shadow w14:blurRad="50800" w14:dist="38100" w14:dir="2700000" w14:sx="100000" w14:sy="100000" w14:kx="0" w14:ky="0" w14:algn="tl">
            <w14:srgbClr w14:val="000000">
              <w14:alpha w14:val="60000"/>
            </w14:srgbClr>
          </w14:shadow>
        </w:rPr>
      </w:pPr>
    </w:p>
    <w:p w14:paraId="6DED13A3" w14:textId="4C2F88F4" w:rsidR="000F3F71" w:rsidRDefault="000F3F71" w:rsidP="001B6B88">
      <w:pPr>
        <w:pStyle w:val="generaldefault"/>
        <w:spacing w:before="0"/>
        <w:ind w:left="720" w:firstLine="0"/>
        <w:rPr>
          <w:rFonts w:ascii="Bookman Old Style" w:hAnsi="Bookman Old Style"/>
          <w:sz w:val="24"/>
          <w:szCs w:val="24"/>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6)</w:t>
      </w: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 Where the fixed penalty is not paid within the time specified in accordance with </w:t>
      </w:r>
      <w:r w:rsidR="00E552F3">
        <w:rPr>
          <w:rFonts w:ascii="Bookman Old Style" w:hAnsi="Bookman Old Style"/>
          <w:sz w:val="24"/>
          <w:szCs w:val="24"/>
          <w14:shadow w14:blurRad="50800" w14:dist="38100" w14:dir="2700000" w14:sx="100000" w14:sy="100000" w14:kx="0" w14:ky="0" w14:algn="tl">
            <w14:srgbClr w14:val="000000">
              <w14:alpha w14:val="60000"/>
            </w14:srgbClr>
          </w14:shadow>
        </w:rPr>
        <w:t>section 78</w:t>
      </w:r>
      <w:r w:rsidR="00BE3EB0">
        <w:rPr>
          <w:rFonts w:ascii="Bookman Old Style" w:hAnsi="Bookman Old Style"/>
          <w:sz w:val="24"/>
          <w:szCs w:val="24"/>
          <w14:shadow w14:blurRad="50800" w14:dist="38100" w14:dir="2700000" w14:sx="100000" w14:sy="100000" w14:kx="0" w14:ky="0" w14:algn="tl">
            <w14:srgbClr w14:val="000000">
              <w14:alpha w14:val="60000"/>
            </w14:srgbClr>
          </w14:shadow>
        </w:rPr>
        <w:t>D</w:t>
      </w: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 xml:space="preserve"> (2), the duplicate sent to the Magistrate’s Court under </w:t>
      </w:r>
      <w:r w:rsidR="001D1019">
        <w:rPr>
          <w:rFonts w:ascii="Bookman Old Style" w:hAnsi="Bookman Old Style"/>
          <w:sz w:val="24"/>
          <w:szCs w:val="24"/>
          <w14:shadow w14:blurRad="50800" w14:dist="38100" w14:dir="2700000" w14:sx="100000" w14:sy="100000" w14:kx="0" w14:ky="0" w14:algn="tl">
            <w14:srgbClr w14:val="000000">
              <w14:alpha w14:val="60000"/>
            </w14:srgbClr>
          </w14:shadow>
        </w:rPr>
        <w:t>subsection</w:t>
      </w: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 xml:space="preserve"> (5) shall constitute a complaint laid before the Magistrate</w:t>
      </w:r>
      <w:r w:rsidR="00E46FB3">
        <w:rPr>
          <w:rFonts w:ascii="Bookman Old Style" w:hAnsi="Bookman Old Style"/>
          <w:sz w:val="24"/>
          <w:szCs w:val="24"/>
          <w14:shadow w14:blurRad="50800" w14:dist="38100" w14:dir="2700000" w14:sx="100000" w14:sy="100000" w14:kx="0" w14:ky="0" w14:algn="tl">
            <w14:srgbClr w14:val="000000">
              <w14:alpha w14:val="60000"/>
            </w14:srgbClr>
          </w14:shadow>
        </w:rPr>
        <w:t>,</w:t>
      </w: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3A674B" w:rsidRPr="003A674B">
        <w:rPr>
          <w:rFonts w:ascii="Bookman Old Style" w:hAnsi="Bookman Old Style"/>
          <w:sz w:val="24"/>
          <w:szCs w:val="24"/>
          <w14:shadow w14:blurRad="50800" w14:dist="38100" w14:dir="2700000" w14:sx="100000" w14:sy="100000" w14:kx="0" w14:ky="0" w14:algn="tl">
            <w14:srgbClr w14:val="000000">
              <w14:alpha w14:val="60000"/>
            </w14:srgbClr>
          </w14:shadow>
        </w:rPr>
        <w:t>in the name of the Chief of Police</w:t>
      </w:r>
      <w:r w:rsidR="00E46FB3">
        <w:rPr>
          <w:rFonts w:ascii="Bookman Old Style" w:hAnsi="Bookman Old Style"/>
          <w:sz w:val="24"/>
          <w:szCs w:val="24"/>
          <w14:shadow w14:blurRad="50800" w14:dist="38100" w14:dir="2700000" w14:sx="100000" w14:sy="100000" w14:kx="0" w14:ky="0" w14:algn="tl">
            <w14:srgbClr w14:val="000000">
              <w14:alpha w14:val="60000"/>
            </w14:srgbClr>
          </w14:shadow>
        </w:rPr>
        <w:t>,</w:t>
      </w:r>
      <w:r w:rsidR="003A674B" w:rsidRPr="003A674B">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B527E0">
        <w:rPr>
          <w:rFonts w:ascii="Bookman Old Style" w:hAnsi="Bookman Old Style"/>
          <w:sz w:val="24"/>
          <w:szCs w:val="24"/>
          <w14:shadow w14:blurRad="50800" w14:dist="38100" w14:dir="2700000" w14:sx="100000" w14:sy="100000" w14:kx="0" w14:ky="0" w14:algn="tl">
            <w14:srgbClr w14:val="000000">
              <w14:alpha w14:val="60000"/>
            </w14:srgbClr>
          </w14:shadow>
        </w:rPr>
        <w:t>to institute proceedings in accordance with the Criminal Procedure Code, Chapter 72B.</w:t>
      </w:r>
    </w:p>
    <w:p w14:paraId="3B174C07" w14:textId="77777777" w:rsidR="000F3F71" w:rsidRDefault="000F3F71" w:rsidP="001B6B88">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07CC6D1B" w14:textId="7C7EA855" w:rsidR="000F3F71" w:rsidRPr="00B527E0" w:rsidRDefault="000F3F71" w:rsidP="001B6B88">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7)</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A fixed penalty notice shall </w:t>
      </w:r>
      <w:r w:rsidRPr="001E6453">
        <w:rPr>
          <w:rFonts w:ascii="Bookman Old Style" w:hAnsi="Bookman Old Style"/>
          <w:sz w:val="24"/>
          <w:szCs w:val="24"/>
          <w:lang w:val="en-029"/>
          <w14:shadow w14:blurRad="50800" w14:dist="38100" w14:dir="2700000" w14:sx="100000" w14:sy="100000" w14:kx="0" w14:ky="0" w14:algn="tl">
            <w14:srgbClr w14:val="000000">
              <w14:alpha w14:val="60000"/>
            </w14:srgbClr>
          </w14:shadow>
        </w:rPr>
        <w:t>be signed by the police officer</w:t>
      </w:r>
      <w:r w:rsidR="0043607D" w:rsidRPr="0043607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43607D">
        <w:rPr>
          <w:rFonts w:ascii="Bookman Old Style" w:hAnsi="Bookman Old Style"/>
          <w:sz w:val="24"/>
          <w:szCs w:val="24"/>
          <w14:shadow w14:blurRad="50800" w14:dist="38100" w14:dir="2700000" w14:sx="100000" w14:sy="100000" w14:kx="0" w14:ky="0" w14:algn="tl">
            <w14:srgbClr w14:val="000000">
              <w14:alpha w14:val="60000"/>
            </w14:srgbClr>
          </w14:shadow>
        </w:rPr>
        <w:t>or environmental health warden</w:t>
      </w:r>
      <w:r w:rsidRPr="001E6453">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and shall be in the manner specified under the Schedule, </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specifying the following—</w:t>
      </w:r>
    </w:p>
    <w:p w14:paraId="48826000" w14:textId="77777777" w:rsidR="000F3F71" w:rsidRPr="00B527E0" w:rsidRDefault="000F3F71" w:rsidP="001B6B88">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4CA9CCDF" w14:textId="77777777" w:rsidR="000F3F71" w:rsidRPr="00B527E0" w:rsidRDefault="000F3F71" w:rsidP="001B6B88">
      <w:pPr>
        <w:pStyle w:val="para"/>
        <w:tabs>
          <w:tab w:val="clear" w:pos="1134"/>
          <w:tab w:val="left" w:pos="1440"/>
          <w:tab w:val="left" w:pos="2160"/>
          <w:tab w:val="left" w:pos="3600"/>
          <w:tab w:val="left" w:pos="4320"/>
        </w:tabs>
        <w:spacing w:before="0"/>
        <w:ind w:left="3600" w:hanging="216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the date, time and place of service of the fixed penalty </w:t>
      </w:r>
      <w:proofErr w:type="gramStart"/>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notice;</w:t>
      </w:r>
      <w:proofErr w:type="gramEnd"/>
    </w:p>
    <w:p w14:paraId="29255DEE" w14:textId="77777777" w:rsidR="000F3F71" w:rsidRPr="00B527E0" w:rsidRDefault="000F3F71" w:rsidP="001B6B88">
      <w:pPr>
        <w:pStyle w:val="para"/>
        <w:tabs>
          <w:tab w:val="clear" w:pos="1134"/>
          <w:tab w:val="left" w:pos="1440"/>
          <w:tab w:val="left" w:pos="2160"/>
          <w:tab w:val="left" w:pos="3600"/>
          <w:tab w:val="left" w:pos="4320"/>
        </w:tabs>
        <w:spacing w:before="0"/>
        <w:ind w:left="3600" w:hanging="216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199141EA" w14:textId="1703BA57" w:rsidR="000F3F71" w:rsidRPr="00B527E0" w:rsidRDefault="000F3F71" w:rsidP="001B6B88">
      <w:pPr>
        <w:pStyle w:val="para"/>
        <w:tabs>
          <w:tab w:val="clear" w:pos="1134"/>
          <w:tab w:val="left" w:pos="1440"/>
          <w:tab w:val="left" w:pos="2160"/>
          <w:tab w:val="left" w:pos="3600"/>
          <w:tab w:val="left" w:pos="4320"/>
        </w:tabs>
        <w:spacing w:before="0"/>
        <w:ind w:left="2160" w:hanging="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b)</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the provision of th</w:t>
      </w:r>
      <w:r w:rsidR="00783A26">
        <w:rPr>
          <w:rFonts w:ascii="Bookman Old Style" w:hAnsi="Bookman Old Style"/>
          <w:sz w:val="24"/>
          <w:szCs w:val="24"/>
          <w:lang w:val="en-029"/>
          <w14:shadow w14:blurRad="50800" w14:dist="38100" w14:dir="2700000" w14:sx="100000" w14:sy="100000" w14:kx="0" w14:ky="0" w14:algn="tl">
            <w14:srgbClr w14:val="000000">
              <w14:alpha w14:val="60000"/>
            </w14:srgbClr>
          </w14:shadow>
        </w:rPr>
        <w:t>is</w:t>
      </w:r>
      <w:r w:rsidR="00E552F3">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Act</w:t>
      </w:r>
      <w:r w:rsidR="002D1121">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r w:rsidR="00E552F3">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or</w:t>
      </w:r>
      <w:r w:rsidR="00FA4F3C">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regulations</w:t>
      </w:r>
      <w:r w:rsidR="001D1019">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made thereunder</w:t>
      </w:r>
      <w:r w:rsidR="002D1121">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creating the offence alleged, and such particulars of the offence as are required under </w:t>
      </w:r>
      <w:r w:rsidR="00FA4F3C">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the </w:t>
      </w:r>
      <w:proofErr w:type="gramStart"/>
      <w:r w:rsidR="00FA4F3C">
        <w:rPr>
          <w:rFonts w:ascii="Bookman Old Style" w:hAnsi="Bookman Old Style"/>
          <w:sz w:val="24"/>
          <w:szCs w:val="24"/>
          <w:lang w:val="en-029"/>
          <w14:shadow w14:blurRad="50800" w14:dist="38100" w14:dir="2700000" w14:sx="100000" w14:sy="100000" w14:kx="0" w14:ky="0" w14:algn="tl">
            <w14:srgbClr w14:val="000000">
              <w14:alpha w14:val="60000"/>
            </w14:srgbClr>
          </w14:shadow>
        </w:rPr>
        <w:t>provision</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proofErr w:type="gramEnd"/>
    </w:p>
    <w:p w14:paraId="749A684D" w14:textId="77777777" w:rsidR="000F3F71" w:rsidRPr="00B527E0" w:rsidRDefault="000F3F71" w:rsidP="001B6B88">
      <w:pPr>
        <w:pStyle w:val="para"/>
        <w:tabs>
          <w:tab w:val="left" w:pos="2160"/>
          <w:tab w:val="left" w:pos="4320"/>
        </w:tabs>
        <w:spacing w:before="0"/>
        <w:ind w:left="3600" w:hanging="216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62A037F3" w14:textId="77777777" w:rsidR="000F3F71" w:rsidRPr="00B527E0" w:rsidRDefault="000F3F71" w:rsidP="001B6B88">
      <w:pPr>
        <w:pStyle w:val="para"/>
        <w:tabs>
          <w:tab w:val="clear" w:pos="567"/>
          <w:tab w:val="clear" w:pos="1134"/>
          <w:tab w:val="left" w:pos="4320"/>
        </w:tabs>
        <w:spacing w:before="0"/>
        <w:ind w:left="2160" w:hanging="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c)</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the amount of the fixed </w:t>
      </w:r>
      <w:proofErr w:type="gramStart"/>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penalty;</w:t>
      </w:r>
      <w:proofErr w:type="gramEnd"/>
    </w:p>
    <w:p w14:paraId="378F475C" w14:textId="77777777" w:rsidR="000F3F71" w:rsidRPr="00B527E0" w:rsidRDefault="000F3F71" w:rsidP="001B6B88">
      <w:pPr>
        <w:pStyle w:val="para"/>
        <w:tabs>
          <w:tab w:val="clear" w:pos="567"/>
          <w:tab w:val="clear" w:pos="1134"/>
          <w:tab w:val="left" w:pos="4320"/>
        </w:tabs>
        <w:spacing w:before="0"/>
        <w:ind w:left="2160" w:hanging="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0EB16559" w14:textId="2B68AB6E" w:rsidR="000F3F71" w:rsidRPr="00B527E0" w:rsidRDefault="000F3F71" w:rsidP="001B6B88">
      <w:pPr>
        <w:pStyle w:val="para"/>
        <w:tabs>
          <w:tab w:val="clear" w:pos="567"/>
          <w:tab w:val="clear" w:pos="1134"/>
          <w:tab w:val="left" w:pos="3600"/>
          <w:tab w:val="left" w:pos="4320"/>
        </w:tabs>
        <w:spacing w:before="0"/>
        <w:ind w:left="2160" w:hanging="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d)</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the time within which the fixed penalty may be paid in accordance with </w:t>
      </w:r>
      <w:r w:rsidR="00E552F3">
        <w:rPr>
          <w:rFonts w:ascii="Bookman Old Style" w:hAnsi="Bookman Old Style"/>
          <w:sz w:val="24"/>
          <w:szCs w:val="24"/>
          <w:lang w:val="en-029"/>
          <w14:shadow w14:blurRad="50800" w14:dist="38100" w14:dir="2700000" w14:sx="100000" w14:sy="100000" w14:kx="0" w14:ky="0" w14:algn="tl">
            <w14:srgbClr w14:val="000000">
              <w14:alpha w14:val="60000"/>
            </w14:srgbClr>
          </w14:shadow>
        </w:rPr>
        <w:t>section 78D</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2); and</w:t>
      </w:r>
    </w:p>
    <w:p w14:paraId="4689C167" w14:textId="77777777" w:rsidR="000F3F71" w:rsidRPr="00B527E0" w:rsidRDefault="000F3F71" w:rsidP="001B6B88">
      <w:pPr>
        <w:pStyle w:val="para"/>
        <w:tabs>
          <w:tab w:val="clear" w:pos="567"/>
          <w:tab w:val="clear" w:pos="1134"/>
          <w:tab w:val="left" w:pos="4320"/>
        </w:tabs>
        <w:spacing w:before="0"/>
        <w:ind w:left="2160" w:hanging="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2DCD5D7E" w14:textId="77777777" w:rsidR="000F3F71" w:rsidRPr="00B527E0" w:rsidRDefault="000F3F71" w:rsidP="001B6B88">
      <w:pPr>
        <w:pStyle w:val="para"/>
        <w:tabs>
          <w:tab w:val="clear" w:pos="567"/>
          <w:tab w:val="clear" w:pos="1134"/>
          <w:tab w:val="left" w:pos="3600"/>
          <w:tab w:val="left" w:pos="4320"/>
        </w:tabs>
        <w:spacing w:before="0"/>
        <w:ind w:left="2160" w:hanging="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e)</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r>
      <w:r w:rsidRPr="00B527E0">
        <w:rPr>
          <w:rFonts w:ascii="Bookman Old Style" w:eastAsia="MS Mincho" w:hAnsi="Bookman Old Style"/>
          <w:sz w:val="24"/>
          <w:szCs w:val="24"/>
          <w:lang w:val="en-029"/>
          <w14:shadow w14:blurRad="50800" w14:dist="38100" w14:dir="2700000" w14:sx="100000" w14:sy="100000" w14:kx="0" w14:ky="0" w14:algn="tl">
            <w14:srgbClr w14:val="000000">
              <w14:alpha w14:val="60000"/>
            </w14:srgbClr>
          </w14:shadow>
        </w:rPr>
        <w:t>the clerk of the Magistrate’s Court to whom, and the address at or to which, the fixed penalty may be paid or remitted</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p>
    <w:p w14:paraId="358CBBAF" w14:textId="77777777" w:rsidR="00534842" w:rsidRPr="00B527E0" w:rsidRDefault="00534842" w:rsidP="00F90A2A">
      <w:pPr>
        <w:pStyle w:val="para"/>
        <w:tabs>
          <w:tab w:val="clear" w:pos="567"/>
          <w:tab w:val="clear" w:pos="1134"/>
          <w:tab w:val="left" w:pos="3600"/>
          <w:tab w:val="left" w:pos="4320"/>
        </w:tabs>
        <w:spacing w:before="0"/>
        <w:ind w:left="1440" w:hanging="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1FA82B7D" w14:textId="77777777" w:rsidR="000F3F71" w:rsidRPr="00B527E0" w:rsidRDefault="000F3F71" w:rsidP="00E552F3">
      <w:pPr>
        <w:pStyle w:val="section"/>
        <w:spacing w:before="0"/>
        <w:ind w:left="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Payment of fixed penalty</w:t>
      </w:r>
    </w:p>
    <w:p w14:paraId="1199232B" w14:textId="69857313" w:rsidR="000F3F71" w:rsidRPr="00B527E0" w:rsidRDefault="00E552F3"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Pr>
          <w:rFonts w:ascii="Bookman Old Style" w:hAnsi="Bookman Old Style"/>
          <w:sz w:val="24"/>
          <w:szCs w:val="24"/>
          <w:lang w:val="en-029"/>
          <w14:shadow w14:blurRad="50800" w14:dist="38100" w14:dir="2700000" w14:sx="100000" w14:sy="100000" w14:kx="0" w14:ky="0" w14:algn="tl">
            <w14:srgbClr w14:val="000000">
              <w14:alpha w14:val="60000"/>
            </w14:srgbClr>
          </w14:shadow>
        </w:rPr>
        <w:t>78C</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1)</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Payment of the fixed penalty shall be made to the clerk of the Magistrate’s Court as stated in the fixed penalty </w:t>
      </w:r>
      <w:proofErr w:type="gramStart"/>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notice, and</w:t>
      </w:r>
      <w:proofErr w:type="gramEnd"/>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shall be dealt with in the same manner as payment of a fine imposed for an offence under the Criminal Procedure Code, Chapter 72B.</w:t>
      </w:r>
    </w:p>
    <w:p w14:paraId="3AE6EA69" w14:textId="77777777" w:rsidR="000F3F71" w:rsidRPr="00B527E0" w:rsidRDefault="000F3F71" w:rsidP="00E552F3">
      <w:pPr>
        <w:pStyle w:val="subsection"/>
        <w:spacing w:before="0"/>
        <w:ind w:left="43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47BB840D" w14:textId="77777777" w:rsidR="000F3F71" w:rsidRPr="00B527E0" w:rsidRDefault="000F3F71"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lastRenderedPageBreak/>
        <w:t>(2)</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Payment of the fixed penalty shall be accompanied by the fixed penalty notice which shall be completed by the person in the manner prescribed.</w:t>
      </w:r>
    </w:p>
    <w:p w14:paraId="7FC5D29E" w14:textId="77777777" w:rsidR="000F3F71" w:rsidRPr="00B527E0" w:rsidRDefault="000F3F71" w:rsidP="00E552F3">
      <w:pPr>
        <w:ind w:left="720"/>
        <w:rPr>
          <w:rFonts w:ascii="Bookman Old Style" w:hAnsi="Bookman Old Style"/>
          <w:sz w:val="24"/>
          <w14:shadow w14:blurRad="50800" w14:dist="38100" w14:dir="2700000" w14:sx="100000" w14:sy="100000" w14:kx="0" w14:ky="0" w14:algn="tl">
            <w14:srgbClr w14:val="000000">
              <w14:alpha w14:val="60000"/>
            </w14:srgbClr>
          </w14:shadow>
        </w:rPr>
      </w:pPr>
    </w:p>
    <w:p w14:paraId="632DE6D1" w14:textId="77777777" w:rsidR="000F3F71" w:rsidRPr="00B527E0" w:rsidRDefault="000F3F71" w:rsidP="00E552F3">
      <w:pPr>
        <w:pStyle w:val="section"/>
        <w:spacing w:before="0"/>
        <w:ind w:left="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Payment of fixed penalty precludes prosecution</w:t>
      </w:r>
    </w:p>
    <w:p w14:paraId="72FCBDA9" w14:textId="74781758" w:rsidR="000F3F71" w:rsidRPr="00B527E0" w:rsidRDefault="00E552F3"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Pr>
          <w:rFonts w:ascii="Bookman Old Style" w:hAnsi="Bookman Old Style"/>
          <w:sz w:val="24"/>
          <w:szCs w:val="24"/>
          <w:lang w:val="en-029"/>
          <w14:shadow w14:blurRad="50800" w14:dist="38100" w14:dir="2700000" w14:sx="100000" w14:sy="100000" w14:kx="0" w14:ky="0" w14:algn="tl">
            <w14:srgbClr w14:val="000000">
              <w14:alpha w14:val="60000"/>
            </w14:srgbClr>
          </w14:shadow>
        </w:rPr>
        <w:t>78D</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1)</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A person upon whom a fixed penalty notice is served may pay the fixed penalty in accordance with the fixed penalty notice.</w:t>
      </w:r>
    </w:p>
    <w:p w14:paraId="6504DF26" w14:textId="77777777" w:rsidR="000F3F71" w:rsidRPr="00B527E0" w:rsidRDefault="000F3F71"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06F19E3C" w14:textId="77777777" w:rsidR="000F3F71" w:rsidRPr="00B527E0" w:rsidRDefault="000F3F71"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2)</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The time within which a fixed penalty is payable is thirty-one days from the date of the fixed penalty notice.</w:t>
      </w:r>
    </w:p>
    <w:p w14:paraId="7E5006B6" w14:textId="77777777" w:rsidR="000F3F71" w:rsidRPr="00B527E0" w:rsidRDefault="000F3F71"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5F1E66AE" w14:textId="77777777" w:rsidR="000F3F71" w:rsidRPr="00B527E0" w:rsidRDefault="000F3F71"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3)</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Where the fixed penalty is paid in accordance with the fixed penalty notice, no person shall then be liable to be convicted for the offence for which the fixed penalty notice was </w:t>
      </w:r>
      <w:proofErr w:type="gramStart"/>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served</w:t>
      </w:r>
      <w:proofErr w:type="gramEnd"/>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and the complaint laid before the Magistrate shall be null and void.</w:t>
      </w:r>
    </w:p>
    <w:p w14:paraId="7DC00306" w14:textId="77777777" w:rsidR="000F3F71" w:rsidRDefault="000F3F71"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4A40F630" w14:textId="77777777" w:rsidR="000F3F71" w:rsidRPr="00B527E0" w:rsidRDefault="000F3F71" w:rsidP="00E552F3">
      <w:pPr>
        <w:pStyle w:val="section"/>
        <w:spacing w:before="0"/>
        <w:ind w:left="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Certificate of payment or non-payment of fixed penalty</w:t>
      </w:r>
    </w:p>
    <w:p w14:paraId="393176C4" w14:textId="3E2476F1" w:rsidR="000F3F71" w:rsidRPr="00B527E0" w:rsidRDefault="00E552F3"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Pr>
          <w:rFonts w:ascii="Bookman Old Style" w:hAnsi="Bookman Old Style"/>
          <w:sz w:val="24"/>
          <w:szCs w:val="24"/>
          <w:lang w:val="en-029"/>
          <w14:shadow w14:blurRad="50800" w14:dist="38100" w14:dir="2700000" w14:sx="100000" w14:sy="100000" w14:kx="0" w14:ky="0" w14:algn="tl">
            <w14:srgbClr w14:val="000000">
              <w14:alpha w14:val="60000"/>
            </w14:srgbClr>
          </w14:shadow>
        </w:rPr>
        <w:t>78E</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In any proceedings for a </w:t>
      </w:r>
      <w:r w:rsidR="00483B83">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fixed penalty </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offence, a certificate that payment of the fixed penalty was or was not made to the clerk of the Magistrate’s Court by the date specified in the certificate shall, if the certificate purports to be signed by such clerk, be sufficient evidence of the facts stated, unless the contrary is proved.</w:t>
      </w:r>
    </w:p>
    <w:p w14:paraId="39A60330" w14:textId="77777777" w:rsidR="000F3F71" w:rsidRPr="00B527E0" w:rsidRDefault="000F3F71"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30D514F1" w14:textId="77777777" w:rsidR="000F3F71" w:rsidRPr="00B527E0" w:rsidRDefault="000F3F71" w:rsidP="00E552F3">
      <w:pPr>
        <w:pStyle w:val="section"/>
        <w:spacing w:before="0"/>
        <w:ind w:left="72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Consequence of failure to pay </w:t>
      </w:r>
    </w:p>
    <w:p w14:paraId="7991267B" w14:textId="4554E5D5" w:rsidR="000F3F71" w:rsidRDefault="00E552F3" w:rsidP="00E552F3">
      <w:pPr>
        <w:pStyle w:val="subsection"/>
        <w:spacing w:before="0"/>
        <w:ind w:left="720" w:firstLine="0"/>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Pr>
          <w:rFonts w:ascii="Bookman Old Style" w:hAnsi="Bookman Old Style"/>
          <w:sz w:val="24"/>
          <w:szCs w:val="24"/>
          <w:lang w:val="en-029"/>
          <w14:shadow w14:blurRad="50800" w14:dist="38100" w14:dir="2700000" w14:sx="100000" w14:sy="100000" w14:kx="0" w14:ky="0" w14:algn="tl">
            <w14:srgbClr w14:val="000000">
              <w14:alpha w14:val="60000"/>
            </w14:srgbClr>
          </w14:shadow>
        </w:rPr>
        <w:t>78F</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ab/>
        <w:t xml:space="preserve">Where a fixed penalty is not paid within the time specified in accordance with </w:t>
      </w:r>
      <w:r w:rsidR="00483B83">
        <w:rPr>
          <w:rFonts w:ascii="Bookman Old Style" w:hAnsi="Bookman Old Style"/>
          <w:sz w:val="24"/>
          <w:szCs w:val="24"/>
          <w:lang w:val="en-029"/>
          <w14:shadow w14:blurRad="50800" w14:dist="38100" w14:dir="2700000" w14:sx="100000" w14:sy="100000" w14:kx="0" w14:ky="0" w14:algn="tl">
            <w14:srgbClr w14:val="000000">
              <w14:alpha w14:val="60000"/>
            </w14:srgbClr>
          </w14:shadow>
        </w:rPr>
        <w:t>section 78D</w:t>
      </w:r>
      <w:r w:rsidR="000F3F71"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 xml:space="preserve"> (2), proceedings in respect of the offence specified in the fixed penalty notice shall thereafter proceed in the manner prescribed by the Criminal Procedure Code, Chapter 72B.</w:t>
      </w:r>
      <w:r w:rsidR="00287CEE">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p>
    <w:p w14:paraId="1BB245AB" w14:textId="507E4115" w:rsidR="00C756D9" w:rsidRDefault="00C756D9"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6F8C5D0"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13BDBB29"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573ADFF7"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8294FDE"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59EE92E9"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4232D41C"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25EE83B1"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6B823E6C"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19F17B82"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2CC0DE44" w14:textId="77777777" w:rsidR="00EA3FC1" w:rsidRDefault="00EA3FC1" w:rsidP="00A67D5D">
      <w:pPr>
        <w:contextualSpacing/>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0500BD5D" w14:textId="551697D1" w:rsidR="002F2559" w:rsidRPr="00A20CA9" w:rsidRDefault="002F2559" w:rsidP="002F2559">
      <w:pPr>
        <w:contextualSpacing/>
        <w:jc w:val="both"/>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pPr>
      <w:r>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lastRenderedPageBreak/>
        <w:t>Insertion of new Schedule</w:t>
      </w:r>
      <w:r w:rsidR="001E6453">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to principal Act</w:t>
      </w:r>
    </w:p>
    <w:p w14:paraId="2AADB8DA" w14:textId="0A2E6DA6" w:rsidR="00A67D5D" w:rsidRDefault="00FB0CBB" w:rsidP="002F2559">
      <w:pPr>
        <w:contextualSpacing/>
        <w:jc w:val="both"/>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7</w:t>
      </w:r>
      <w:r w:rsidR="002F2559"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w:t>
      </w:r>
      <w:r w:rsidR="002F2559"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2F255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T</w:t>
      </w:r>
      <w:r w:rsidR="002F2559"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he principal Act is amended</w:t>
      </w:r>
      <w:r w:rsidR="00BA5F11">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by</w:t>
      </w:r>
      <w:r w:rsidR="002F2559" w:rsidRPr="00A20CA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w:t>
      </w:r>
      <w:r w:rsidR="002F2559">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inserting after section </w:t>
      </w:r>
      <w:r w:rsidR="00EB1968">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81 the following schedule</w:t>
      </w:r>
      <w:r w:rsidR="00EB1968"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p>
    <w:p w14:paraId="5B6F2703" w14:textId="77777777" w:rsidR="00600CCC" w:rsidRDefault="00600CCC" w:rsidP="002F2559">
      <w:pPr>
        <w:contextualSpacing/>
        <w:jc w:val="both"/>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605D96AA" w14:textId="7B9233A4" w:rsidR="00600CCC" w:rsidRPr="00B527E0" w:rsidRDefault="00600CCC" w:rsidP="00600CCC">
      <w:pPr>
        <w:pStyle w:val="section"/>
        <w:spacing w:before="0"/>
        <w:jc w:val="center"/>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r>
        <w:rPr>
          <w:rFonts w:ascii="Bookman Old Style" w:hAnsi="Bookman Old Style"/>
          <w:sz w:val="24"/>
          <w:szCs w:val="24"/>
          <w:lang w:val="en-029"/>
          <w14:shadow w14:blurRad="50800" w14:dist="38100" w14:dir="2700000" w14:sx="100000" w14:sy="100000" w14:kx="0" w14:ky="0" w14:algn="tl">
            <w14:srgbClr w14:val="000000">
              <w14:alpha w14:val="60000"/>
            </w14:srgbClr>
          </w14:shadow>
        </w:rPr>
        <w:t>“</w:t>
      </w:r>
      <w:r w:rsidRPr="00B527E0">
        <w:rPr>
          <w:rFonts w:ascii="Bookman Old Style" w:hAnsi="Bookman Old Style"/>
          <w:sz w:val="24"/>
          <w:szCs w:val="24"/>
          <w:lang w:val="en-029"/>
          <w14:shadow w14:blurRad="50800" w14:dist="38100" w14:dir="2700000" w14:sx="100000" w14:sy="100000" w14:kx="0" w14:ky="0" w14:algn="tl">
            <w14:srgbClr w14:val="000000">
              <w14:alpha w14:val="60000"/>
            </w14:srgbClr>
          </w14:shadow>
        </w:rPr>
        <w:t>SCHEDULE</w:t>
      </w:r>
    </w:p>
    <w:p w14:paraId="0169E741" w14:textId="1E699C45" w:rsidR="00600CCC" w:rsidRPr="00F30A53" w:rsidRDefault="00F30A53" w:rsidP="00F30A53">
      <w:pPr>
        <w:pStyle w:val="section"/>
        <w:spacing w:before="0"/>
        <w:jc w:val="right"/>
        <w:rPr>
          <w:rFonts w:ascii="Bookman Old Style" w:hAnsi="Bookman Old Style"/>
          <w:b w:val="0"/>
          <w:i/>
          <w:iCs/>
          <w:sz w:val="24"/>
          <w:szCs w:val="24"/>
          <w14:shadow w14:blurRad="50800" w14:dist="38100" w14:dir="2700000" w14:sx="100000" w14:sy="100000" w14:kx="0" w14:ky="0" w14:algn="tl">
            <w14:srgbClr w14:val="000000">
              <w14:alpha w14:val="60000"/>
            </w14:srgbClr>
          </w14:shadow>
        </w:rPr>
      </w:pPr>
      <w:r w:rsidRPr="00F30A53">
        <w:rPr>
          <w:rFonts w:ascii="Bookman Old Style" w:hAnsi="Bookman Old Style"/>
          <w:b w:val="0"/>
          <w:i/>
          <w:iCs/>
          <w:sz w:val="24"/>
          <w:szCs w:val="24"/>
          <w14:shadow w14:blurRad="50800" w14:dist="38100" w14:dir="2700000" w14:sx="100000" w14:sy="100000" w14:kx="0" w14:ky="0" w14:algn="tl">
            <w14:srgbClr w14:val="000000">
              <w14:alpha w14:val="60000"/>
            </w14:srgbClr>
          </w14:shadow>
        </w:rPr>
        <w:t>(</w:t>
      </w:r>
      <w:proofErr w:type="gramStart"/>
      <w:r w:rsidRPr="00F30A53">
        <w:rPr>
          <w:rFonts w:ascii="Bookman Old Style" w:hAnsi="Bookman Old Style"/>
          <w:b w:val="0"/>
          <w:i/>
          <w:iCs/>
          <w:sz w:val="24"/>
          <w:szCs w:val="24"/>
          <w14:shadow w14:blurRad="50800" w14:dist="38100" w14:dir="2700000" w14:sx="100000" w14:sy="100000" w14:kx="0" w14:ky="0" w14:algn="tl">
            <w14:srgbClr w14:val="000000">
              <w14:alpha w14:val="60000"/>
            </w14:srgbClr>
          </w14:shadow>
        </w:rPr>
        <w:t>section</w:t>
      </w:r>
      <w:proofErr w:type="gramEnd"/>
      <w:r w:rsidRPr="00F30A53">
        <w:rPr>
          <w:rFonts w:ascii="Bookman Old Style" w:hAnsi="Bookman Old Style"/>
          <w:b w:val="0"/>
          <w:i/>
          <w:iCs/>
          <w:sz w:val="24"/>
          <w:szCs w:val="24"/>
          <w14:shadow w14:blurRad="50800" w14:dist="38100" w14:dir="2700000" w14:sx="100000" w14:sy="100000" w14:kx="0" w14:ky="0" w14:algn="tl">
            <w14:srgbClr w14:val="000000">
              <w14:alpha w14:val="60000"/>
            </w14:srgbClr>
          </w14:shadow>
        </w:rPr>
        <w:t xml:space="preserve"> 78B (7))</w:t>
      </w:r>
    </w:p>
    <w:p w14:paraId="56D966E1" w14:textId="01D8299D" w:rsidR="00600CCC" w:rsidRPr="0074042C" w:rsidRDefault="00600CCC" w:rsidP="00600CCC">
      <w:pPr>
        <w:pStyle w:val="section"/>
        <w:spacing w:before="0"/>
        <w:jc w:val="center"/>
        <w:rPr>
          <w:rFonts w:ascii="Bookman Old Style" w:hAnsi="Bookman Old Style"/>
          <w:b w:val="0"/>
          <w:sz w:val="20"/>
          <w14:shadow w14:blurRad="50800" w14:dist="38100" w14:dir="2700000" w14:sx="100000" w14:sy="100000" w14:kx="0" w14:ky="0" w14:algn="tl">
            <w14:srgbClr w14:val="000000">
              <w14:alpha w14:val="60000"/>
            </w14:srgbClr>
          </w14:shadow>
        </w:rPr>
      </w:pPr>
      <w:r w:rsidRPr="0074042C">
        <w:rPr>
          <w:rFonts w:ascii="Bookman Old Style" w:hAnsi="Bookman Old Style"/>
          <w:b w:val="0"/>
          <w:sz w:val="20"/>
          <w14:shadow w14:blurRad="50800" w14:dist="38100" w14:dir="2700000" w14:sx="100000" w14:sy="100000" w14:kx="0" w14:ky="0" w14:algn="tl">
            <w14:srgbClr w14:val="000000">
              <w14:alpha w14:val="60000"/>
            </w14:srgbClr>
          </w14:shadow>
        </w:rPr>
        <w:t xml:space="preserve">Public </w:t>
      </w:r>
      <w:r w:rsidR="001F1885" w:rsidRPr="0074042C">
        <w:rPr>
          <w:rFonts w:ascii="Bookman Old Style" w:hAnsi="Bookman Old Style"/>
          <w:b w:val="0"/>
          <w:sz w:val="20"/>
          <w14:shadow w14:blurRad="50800" w14:dist="38100" w14:dir="2700000" w14:sx="100000" w14:sy="100000" w14:kx="0" w14:ky="0" w14:algn="tl">
            <w14:srgbClr w14:val="000000">
              <w14:alpha w14:val="60000"/>
            </w14:srgbClr>
          </w14:shadow>
        </w:rPr>
        <w:t>Health</w:t>
      </w:r>
      <w:r w:rsidRPr="0074042C">
        <w:rPr>
          <w:rFonts w:ascii="Bookman Old Style" w:hAnsi="Bookman Old Style"/>
          <w:b w:val="0"/>
          <w:sz w:val="20"/>
          <w14:shadow w14:blurRad="50800" w14:dist="38100" w14:dir="2700000" w14:sx="100000" w14:sy="100000" w14:kx="0" w14:ky="0" w14:algn="tl">
            <w14:srgbClr w14:val="000000">
              <w14:alpha w14:val="60000"/>
            </w14:srgbClr>
          </w14:shadow>
        </w:rPr>
        <w:t xml:space="preserve"> Act, Chapter </w:t>
      </w:r>
      <w:r w:rsidR="001F1885" w:rsidRPr="0074042C">
        <w:rPr>
          <w:rFonts w:ascii="Bookman Old Style" w:hAnsi="Bookman Old Style"/>
          <w:b w:val="0"/>
          <w:sz w:val="20"/>
          <w14:shadow w14:blurRad="50800" w14:dist="38100" w14:dir="2700000" w14:sx="100000" w14:sy="100000" w14:kx="0" w14:ky="0" w14:algn="tl">
            <w14:srgbClr w14:val="000000">
              <w14:alpha w14:val="60000"/>
            </w14:srgbClr>
          </w14:shadow>
        </w:rPr>
        <w:t>263</w:t>
      </w:r>
    </w:p>
    <w:p w14:paraId="6D4C9D67" w14:textId="77777777" w:rsidR="00600CCC" w:rsidRPr="0074042C" w:rsidRDefault="00600CCC" w:rsidP="00600CCC">
      <w:pPr>
        <w:pStyle w:val="section"/>
        <w:spacing w:before="0"/>
        <w:jc w:val="center"/>
        <w:rPr>
          <w:rFonts w:ascii="Bookman Old Style" w:hAnsi="Bookman Old Style"/>
          <w:b w:val="0"/>
          <w:sz w:val="20"/>
          <w14:shadow w14:blurRad="50800" w14:dist="38100" w14:dir="2700000" w14:sx="100000" w14:sy="100000" w14:kx="0" w14:ky="0" w14:algn="tl">
            <w14:srgbClr w14:val="000000">
              <w14:alpha w14:val="60000"/>
            </w14:srgbClr>
          </w14:shadow>
        </w:rPr>
      </w:pPr>
    </w:p>
    <w:p w14:paraId="2F3F71A7" w14:textId="77777777" w:rsidR="00600CCC" w:rsidRPr="0074042C" w:rsidRDefault="00600CCC" w:rsidP="00600CCC">
      <w:pPr>
        <w:pStyle w:val="headgeneric"/>
        <w:spacing w:before="0"/>
        <w:rPr>
          <w:rFonts w:ascii="Bookman Old Style" w:hAnsi="Bookman Old Style"/>
          <w:sz w:val="20"/>
          <w14:shadow w14:blurRad="50800" w14:dist="38100" w14:dir="2700000" w14:sx="100000" w14:sy="100000" w14:kx="0" w14:ky="0" w14:algn="tl">
            <w14:srgbClr w14:val="000000">
              <w14:alpha w14:val="60000"/>
            </w14:srgbClr>
          </w14:shadow>
        </w:rPr>
      </w:pPr>
      <w:r w:rsidRPr="0074042C">
        <w:rPr>
          <w:rFonts w:ascii="Bookman Old Style" w:hAnsi="Bookman Old Style"/>
          <w:sz w:val="20"/>
          <w14:shadow w14:blurRad="50800" w14:dist="38100" w14:dir="2700000" w14:sx="100000" w14:sy="100000" w14:kx="0" w14:ky="0" w14:algn="tl">
            <w14:srgbClr w14:val="000000">
              <w14:alpha w14:val="60000"/>
            </w14:srgbClr>
          </w14:shadow>
        </w:rPr>
        <w:t>Notice of Opportunity to Pay Fixed Penalty</w:t>
      </w:r>
    </w:p>
    <w:p w14:paraId="2FF7E99D" w14:textId="77777777" w:rsidR="00600CCC" w:rsidRPr="0074042C" w:rsidRDefault="00600CCC" w:rsidP="00600CCC">
      <w:pPr>
        <w:pStyle w:val="annotation"/>
        <w:spacing w:before="0" w:after="0"/>
        <w:jc w:val="right"/>
        <w:rPr>
          <w:rFonts w:ascii="Bookman Old Style" w:hAnsi="Bookman Old Style"/>
          <w14:shadow w14:blurRad="50800" w14:dist="38100" w14:dir="2700000" w14:sx="100000" w14:sy="100000" w14:kx="0" w14:ky="0" w14:algn="tl">
            <w14:srgbClr w14:val="000000">
              <w14:alpha w14:val="60000"/>
            </w14:srgbClr>
          </w14:shadow>
        </w:rPr>
      </w:pPr>
    </w:p>
    <w:p w14:paraId="54C9EC9F" w14:textId="77777777" w:rsidR="00600CCC" w:rsidRPr="0074042C" w:rsidRDefault="00600CCC" w:rsidP="00600CCC">
      <w:pPr>
        <w:pStyle w:val="annotation"/>
        <w:spacing w:before="0" w:after="0"/>
        <w:rPr>
          <w:rFonts w:ascii="Bookman Old Style" w:hAnsi="Bookman Old Style"/>
          <w14:shadow w14:blurRad="50800" w14:dist="38100" w14:dir="2700000" w14:sx="100000" w14:sy="100000" w14:kx="0" w14:ky="0" w14:algn="tl">
            <w14:srgbClr w14:val="000000">
              <w14:alpha w14:val="60000"/>
            </w14:srgbClr>
          </w14:shadow>
        </w:rPr>
      </w:pPr>
    </w:p>
    <w:p w14:paraId="61877FA1" w14:textId="09548B58" w:rsidR="00600CCC" w:rsidRPr="0074042C" w:rsidRDefault="00600CCC" w:rsidP="00600CCC">
      <w:pPr>
        <w:pStyle w:val="schsubpara"/>
        <w:spacing w:before="0"/>
        <w:ind w:left="284" w:firstLine="436"/>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Take Notice that, I, ….………………….……</w:t>
      </w:r>
      <w:r w:rsidR="00FC3DC5">
        <w:rPr>
          <w:rFonts w:ascii="Bookman Old Style" w:hAnsi="Bookman Old Style"/>
          <w14:shadow w14:blurRad="50800" w14:dist="38100" w14:dir="2700000" w14:sx="100000" w14:sy="100000" w14:kx="0" w14:ky="0" w14:algn="tl">
            <w14:srgbClr w14:val="000000">
              <w14:alpha w14:val="60000"/>
            </w14:srgbClr>
          </w14:shadow>
        </w:rPr>
        <w:t>………………………</w:t>
      </w:r>
      <w:r w:rsidRPr="0074042C">
        <w:rPr>
          <w:rFonts w:ascii="Bookman Old Style" w:hAnsi="Bookman Old Style"/>
          <w14:shadow w14:blurRad="50800" w14:dist="38100" w14:dir="2700000" w14:sx="100000" w14:sy="100000" w14:kx="0" w14:ky="0" w14:algn="tl">
            <w14:srgbClr w14:val="000000">
              <w14:alpha w14:val="60000"/>
            </w14:srgbClr>
          </w14:shadow>
        </w:rPr>
        <w:t>………</w:t>
      </w:r>
      <w:proofErr w:type="gramStart"/>
      <w:r w:rsidRPr="0074042C">
        <w:rPr>
          <w:rFonts w:ascii="Bookman Old Style" w:hAnsi="Bookman Old Style"/>
          <w14:shadow w14:blurRad="50800" w14:dist="38100" w14:dir="2700000" w14:sx="100000" w14:sy="100000" w14:kx="0" w14:ky="0" w14:algn="tl">
            <w14:srgbClr w14:val="000000">
              <w14:alpha w14:val="60000"/>
            </w14:srgbClr>
          </w14:shadow>
        </w:rPr>
        <w:t>…..</w:t>
      </w:r>
      <w:proofErr w:type="gramEnd"/>
      <w:r w:rsidRPr="0074042C">
        <w:rPr>
          <w:rFonts w:ascii="Bookman Old Style" w:hAnsi="Bookman Old Style"/>
          <w14:shadow w14:blurRad="50800" w14:dist="38100" w14:dir="2700000" w14:sx="100000" w14:sy="100000" w14:kx="0" w14:ky="0" w14:algn="tl">
            <w14:srgbClr w14:val="000000">
              <w14:alpha w14:val="60000"/>
            </w14:srgbClr>
          </w14:shadow>
        </w:rPr>
        <w:t xml:space="preserve">………………………,                                </w:t>
      </w:r>
    </w:p>
    <w:p w14:paraId="26382499" w14:textId="3311BC61" w:rsidR="00600CCC" w:rsidRPr="0074042C" w:rsidRDefault="00600CCC" w:rsidP="00B70A34">
      <w:pPr>
        <w:pStyle w:val="schsubpara"/>
        <w:spacing w:before="0"/>
        <w:ind w:left="2160" w:firstLin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Rank</w:t>
      </w:r>
      <w:r w:rsidR="00FC3DC5">
        <w:rPr>
          <w:rFonts w:ascii="Bookman Old Style" w:hAnsi="Bookman Old Style"/>
          <w14:shadow w14:blurRad="50800" w14:dist="38100" w14:dir="2700000" w14:sx="100000" w14:sy="100000" w14:kx="0" w14:ky="0" w14:algn="tl">
            <w14:srgbClr w14:val="000000">
              <w14:alpha w14:val="60000"/>
            </w14:srgbClr>
          </w14:shadow>
        </w:rPr>
        <w:t xml:space="preserve">, </w:t>
      </w:r>
      <w:proofErr w:type="gramStart"/>
      <w:r w:rsidR="00FC3DC5">
        <w:rPr>
          <w:rFonts w:ascii="Bookman Old Style" w:hAnsi="Bookman Old Style"/>
          <w14:shadow w14:blurRad="50800" w14:dist="38100" w14:dir="2700000" w14:sx="100000" w14:sy="100000" w14:kx="0" w14:ky="0" w14:algn="tl">
            <w14:srgbClr w14:val="000000">
              <w14:alpha w14:val="60000"/>
            </w14:srgbClr>
          </w14:shadow>
        </w:rPr>
        <w:t>number</w:t>
      </w:r>
      <w:proofErr w:type="gramEnd"/>
      <w:r w:rsidR="00FC3DC5">
        <w:rPr>
          <w:rFonts w:ascii="Bookman Old Style" w:hAnsi="Bookman Old Style"/>
          <w14:shadow w14:blurRad="50800" w14:dist="38100" w14:dir="2700000" w14:sx="100000" w14:sy="100000" w14:kx="0" w14:ky="0" w14:algn="tl">
            <w14:srgbClr w14:val="000000">
              <w14:alpha w14:val="60000"/>
            </w14:srgbClr>
          </w14:shadow>
        </w:rPr>
        <w:t xml:space="preserve"> and </w:t>
      </w:r>
      <w:r w:rsidRPr="0074042C">
        <w:rPr>
          <w:rFonts w:ascii="Bookman Old Style" w:hAnsi="Bookman Old Style"/>
          <w14:shadow w14:blurRad="50800" w14:dist="38100" w14:dir="2700000" w14:sx="100000" w14:sy="100000" w14:kx="0" w14:ky="0" w14:algn="tl">
            <w14:srgbClr w14:val="000000">
              <w14:alpha w14:val="60000"/>
            </w14:srgbClr>
          </w14:shadow>
        </w:rPr>
        <w:t>Name of Police Officer</w:t>
      </w:r>
      <w:r w:rsidR="003B4E86" w:rsidRPr="0074042C">
        <w:rPr>
          <w:rFonts w:ascii="Bookman Old Style" w:hAnsi="Bookman Old Style"/>
          <w14:shadow w14:blurRad="50800" w14:dist="38100" w14:dir="2700000" w14:sx="100000" w14:sy="100000" w14:kx="0" w14:ky="0" w14:algn="tl">
            <w14:srgbClr w14:val="000000">
              <w14:alpha w14:val="60000"/>
            </w14:srgbClr>
          </w14:shadow>
        </w:rPr>
        <w:t>/Environmental Health Warden</w:t>
      </w:r>
      <w:r w:rsidRPr="0074042C">
        <w:rPr>
          <w:rFonts w:ascii="Bookman Old Style" w:hAnsi="Bookman Old Style"/>
          <w14:shadow w14:blurRad="50800" w14:dist="38100" w14:dir="2700000" w14:sx="100000" w14:sy="100000" w14:kx="0" w14:ky="0" w14:algn="tl">
            <w14:srgbClr w14:val="000000">
              <w14:alpha w14:val="60000"/>
            </w14:srgbClr>
          </w14:shadow>
        </w:rPr>
        <w:t>)</w:t>
      </w:r>
    </w:p>
    <w:p w14:paraId="52E0C4A4" w14:textId="77777777" w:rsidR="00600CCC" w:rsidRPr="0074042C" w:rsidRDefault="00600CCC" w:rsidP="00600CCC">
      <w:pPr>
        <w:pStyle w:val="schsubpara"/>
        <w:spacing w:before="0"/>
        <w:ind w:left="720" w:firstLin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have reason to believe that an offence, particulars of which are given overleaf, has been committed. The fixed penalty for the offence is ……………………………………………………………………………………………...</w:t>
      </w:r>
      <w:r w:rsidRPr="0074042C">
        <w:rPr>
          <w:rFonts w:ascii="Bookman Old Style" w:hAnsi="Bookman Old Style"/>
          <w14:shadow w14:blurRad="50800" w14:dist="38100" w14:dir="2700000" w14:sx="100000" w14:sy="100000" w14:kx="0" w14:ky="0" w14:algn="tl">
            <w14:srgbClr w14:val="000000">
              <w14:alpha w14:val="60000"/>
            </w14:srgbClr>
          </w14:shadow>
        </w:rPr>
        <w:tab/>
      </w:r>
    </w:p>
    <w:p w14:paraId="13E4B739" w14:textId="77777777" w:rsidR="00600CCC" w:rsidRPr="0074042C" w:rsidRDefault="00600CCC" w:rsidP="00600CCC">
      <w:pPr>
        <w:pStyle w:val="schsubpara"/>
        <w:spacing w:before="0"/>
        <w:ind w:firstLine="720"/>
        <w:jc w:val="center"/>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w:t>
      </w:r>
      <w:proofErr w:type="gramStart"/>
      <w:r w:rsidRPr="0074042C">
        <w:rPr>
          <w:rFonts w:ascii="Bookman Old Style" w:hAnsi="Bookman Old Style"/>
          <w14:shadow w14:blurRad="50800" w14:dist="38100" w14:dir="2700000" w14:sx="100000" w14:sy="100000" w14:kx="0" w14:ky="0" w14:algn="tl">
            <w14:srgbClr w14:val="000000">
              <w14:alpha w14:val="60000"/>
            </w14:srgbClr>
          </w14:shadow>
        </w:rPr>
        <w:t>penalty</w:t>
      </w:r>
      <w:proofErr w:type="gramEnd"/>
      <w:r w:rsidRPr="0074042C">
        <w:rPr>
          <w:rFonts w:ascii="Bookman Old Style" w:hAnsi="Bookman Old Style"/>
          <w14:shadow w14:blurRad="50800" w14:dist="38100" w14:dir="2700000" w14:sx="100000" w14:sy="100000" w14:kx="0" w14:ky="0" w14:algn="tl">
            <w14:srgbClr w14:val="000000">
              <w14:alpha w14:val="60000"/>
            </w14:srgbClr>
          </w14:shadow>
        </w:rPr>
        <w:t xml:space="preserve"> in words and figures)</w:t>
      </w:r>
    </w:p>
    <w:p w14:paraId="70E4D84B" w14:textId="77777777" w:rsidR="00165EEC" w:rsidRPr="0074042C" w:rsidRDefault="00165EEC" w:rsidP="00600CCC">
      <w:pPr>
        <w:pStyle w:val="schsubpara"/>
        <w:spacing w:before="0"/>
        <w:ind w:left="720" w:firstLine="0"/>
        <w:rPr>
          <w:rFonts w:ascii="Bookman Old Style" w:hAnsi="Bookman Old Style"/>
          <w14:shadow w14:blurRad="50800" w14:dist="38100" w14:dir="2700000" w14:sx="100000" w14:sy="100000" w14:kx="0" w14:ky="0" w14:algn="tl">
            <w14:srgbClr w14:val="000000">
              <w14:alpha w14:val="60000"/>
            </w14:srgbClr>
          </w14:shadow>
        </w:rPr>
      </w:pPr>
    </w:p>
    <w:p w14:paraId="4855D1E9" w14:textId="4096B685" w:rsidR="00600CCC" w:rsidRPr="0074042C" w:rsidRDefault="00600CCC" w:rsidP="00600CCC">
      <w:pPr>
        <w:pStyle w:val="schsubpara"/>
        <w:spacing w:before="0"/>
        <w:ind w:left="720" w:firstLin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If this amount is paid to the Clerk of the Magistrate’s Court within thirty-one (31) days from the date of this notice, that is to say, not later than …………………</w:t>
      </w:r>
      <w:proofErr w:type="gramStart"/>
      <w:r w:rsidRPr="0074042C">
        <w:rPr>
          <w:rFonts w:ascii="Bookman Old Style" w:hAnsi="Bookman Old Style"/>
          <w14:shadow w14:blurRad="50800" w14:dist="38100" w14:dir="2700000" w14:sx="100000" w14:sy="100000" w14:kx="0" w14:ky="0" w14:algn="tl">
            <w14:srgbClr w14:val="000000">
              <w14:alpha w14:val="60000"/>
            </w14:srgbClr>
          </w14:shadow>
        </w:rPr>
        <w:t>…..</w:t>
      </w:r>
      <w:proofErr w:type="gramEnd"/>
      <w:r w:rsidRPr="0074042C">
        <w:rPr>
          <w:rFonts w:ascii="Bookman Old Style" w:hAnsi="Bookman Old Style"/>
          <w14:shadow w14:blurRad="50800" w14:dist="38100" w14:dir="2700000" w14:sx="100000" w14:sy="100000" w14:kx="0" w14:ky="0" w14:algn="tl">
            <w14:srgbClr w14:val="000000">
              <w14:alpha w14:val="60000"/>
            </w14:srgbClr>
          </w14:shadow>
        </w:rPr>
        <w:t xml:space="preserve"> no proceedings will be taken and any liability to conviction of the offence will be discharged. The offence carries a maximum fine of $ ………………………….</w:t>
      </w:r>
    </w:p>
    <w:p w14:paraId="1F62A712" w14:textId="77777777" w:rsidR="00600CCC" w:rsidRPr="0074042C" w:rsidRDefault="00600CCC" w:rsidP="00600CCC">
      <w:pPr>
        <w:pStyle w:val="schsubpara"/>
        <w:spacing w:before="0"/>
        <w:ind w:left="720" w:firstLine="0"/>
        <w:rPr>
          <w:rFonts w:ascii="Bookman Old Style" w:hAnsi="Bookman Old Style"/>
          <w14:shadow w14:blurRad="50800" w14:dist="38100" w14:dir="2700000" w14:sx="100000" w14:sy="100000" w14:kx="0" w14:ky="0" w14:algn="tl">
            <w14:srgbClr w14:val="000000">
              <w14:alpha w14:val="60000"/>
            </w14:srgbClr>
          </w14:shadow>
        </w:rPr>
      </w:pPr>
    </w:p>
    <w:p w14:paraId="26B025B2" w14:textId="77777777" w:rsidR="00600CCC" w:rsidRPr="0074042C" w:rsidRDefault="00600CCC" w:rsidP="00600CCC">
      <w:pPr>
        <w:pStyle w:val="schsubpara"/>
        <w:spacing w:before="0"/>
        <w:ind w:left="720" w:firstLin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In paying the fixed penalty, the following conditions shall be observed—</w:t>
      </w:r>
    </w:p>
    <w:p w14:paraId="4EA2F46E" w14:textId="77777777" w:rsidR="00600CCC" w:rsidRPr="0074042C" w:rsidRDefault="00600CCC" w:rsidP="00600CCC">
      <w:pPr>
        <w:pStyle w:val="schsubpara"/>
        <w:spacing w:before="0"/>
        <w:ind w:left="720" w:firstLin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1)</w:t>
      </w:r>
      <w:r w:rsidRPr="0074042C">
        <w:rPr>
          <w:rFonts w:ascii="Bookman Old Style" w:hAnsi="Bookman Old Style"/>
          <w14:shadow w14:blurRad="50800" w14:dist="38100" w14:dir="2700000" w14:sx="100000" w14:sy="100000" w14:kx="0" w14:ky="0" w14:algn="tl">
            <w14:srgbClr w14:val="000000">
              <w14:alpha w14:val="60000"/>
            </w14:srgbClr>
          </w14:shadow>
        </w:rPr>
        <w:tab/>
        <w:t>The fixed penalty shall be accompanied by this notice.</w:t>
      </w:r>
    </w:p>
    <w:p w14:paraId="5C8806D6" w14:textId="31ECCF24" w:rsidR="00600CCC" w:rsidRPr="0074042C" w:rsidRDefault="00600CCC" w:rsidP="00600CCC">
      <w:pPr>
        <w:pStyle w:val="schsubpara"/>
        <w:spacing w:before="0"/>
        <w:ind w:left="1440" w:hanging="72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2)</w:t>
      </w:r>
      <w:r w:rsidRPr="0074042C">
        <w:rPr>
          <w:rFonts w:ascii="Bookman Old Style" w:hAnsi="Bookman Old Style"/>
          <w14:shadow w14:blurRad="50800" w14:dist="38100" w14:dir="2700000" w14:sx="100000" w14:sy="100000" w14:kx="0" w14:ky="0" w14:algn="tl">
            <w14:srgbClr w14:val="000000">
              <w14:alpha w14:val="60000"/>
            </w14:srgbClr>
          </w14:shadow>
        </w:rPr>
        <w:tab/>
        <w:t xml:space="preserve">Where payment of the fixed penalty is made otherwise than in conformity with the </w:t>
      </w:r>
      <w:r w:rsidR="001F1885" w:rsidRPr="0074042C">
        <w:rPr>
          <w:rFonts w:ascii="Bookman Old Style" w:hAnsi="Bookman Old Style"/>
          <w14:shadow w14:blurRad="50800" w14:dist="38100" w14:dir="2700000" w14:sx="100000" w14:sy="100000" w14:kx="0" w14:ky="0" w14:algn="tl">
            <w14:srgbClr w14:val="000000">
              <w14:alpha w14:val="60000"/>
            </w14:srgbClr>
          </w14:shadow>
        </w:rPr>
        <w:t>Public Health</w:t>
      </w:r>
      <w:r w:rsidRPr="0074042C">
        <w:rPr>
          <w:rFonts w:ascii="Bookman Old Style" w:hAnsi="Bookman Old Style"/>
          <w14:shadow w14:blurRad="50800" w14:dist="38100" w14:dir="2700000" w14:sx="100000" w14:sy="100000" w14:kx="0" w14:ky="0" w14:algn="tl">
            <w14:srgbClr w14:val="000000">
              <w14:alpha w14:val="60000"/>
            </w14:srgbClr>
          </w14:shadow>
        </w:rPr>
        <w:t xml:space="preserve"> Act, the Clerk shall as soon as practicable after payment return the amount paid to the sender, and thereafter proceedings in respect of the alleged offence shall begin.</w:t>
      </w:r>
    </w:p>
    <w:p w14:paraId="697B28A4" w14:textId="77777777" w:rsidR="00600CCC" w:rsidRPr="0074042C" w:rsidRDefault="00600CCC" w:rsidP="00600CCC">
      <w:pPr>
        <w:pStyle w:val="schsubpara"/>
        <w:spacing w:before="0"/>
        <w:ind w:left="1440" w:hanging="72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3)</w:t>
      </w:r>
      <w:r w:rsidRPr="0074042C">
        <w:rPr>
          <w:rFonts w:ascii="Bookman Old Style" w:hAnsi="Bookman Old Style"/>
          <w14:shadow w14:blurRad="50800" w14:dist="38100" w14:dir="2700000" w14:sx="100000" w14:sy="100000" w14:kx="0" w14:ky="0" w14:algn="tl">
            <w14:srgbClr w14:val="000000">
              <w14:alpha w14:val="60000"/>
            </w14:srgbClr>
          </w14:shadow>
        </w:rPr>
        <w:tab/>
        <w:t>Payment of the fixed penalty shall be made or remitted to—</w:t>
      </w:r>
    </w:p>
    <w:p w14:paraId="34D300CF" w14:textId="77777777" w:rsidR="00600CCC" w:rsidRPr="0074042C" w:rsidRDefault="00600CCC" w:rsidP="00600CCC">
      <w:pPr>
        <w:pStyle w:val="schsubpara"/>
        <w:spacing w:before="0"/>
        <w:ind w:left="1440" w:hanging="720"/>
        <w:rPr>
          <w:rFonts w:ascii="Bookman Old Style" w:hAnsi="Bookman Old Style"/>
          <w14:shadow w14:blurRad="50800" w14:dist="38100" w14:dir="2700000" w14:sx="100000" w14:sy="100000" w14:kx="0" w14:ky="0" w14:algn="tl">
            <w14:srgbClr w14:val="000000">
              <w14:alpha w14:val="60000"/>
            </w14:srgbClr>
          </w14:shadow>
        </w:rPr>
      </w:pPr>
    </w:p>
    <w:p w14:paraId="1DD2C7E3" w14:textId="77777777" w:rsidR="00600CCC" w:rsidRPr="0074042C" w:rsidRDefault="00600CCC" w:rsidP="00600CCC">
      <w:pPr>
        <w:pStyle w:val="schsubpara"/>
        <w:spacing w:before="0"/>
        <w:ind w:left="1440" w:firstLin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The Clerk of the Magistrate’s Court” at the following address—</w:t>
      </w:r>
    </w:p>
    <w:p w14:paraId="3A4B1C44" w14:textId="77777777" w:rsidR="00600CCC" w:rsidRPr="0074042C" w:rsidRDefault="00600CCC" w:rsidP="00600CCC">
      <w:pPr>
        <w:pStyle w:val="schsubpara"/>
        <w:spacing w:before="0"/>
        <w:ind w:left="1440" w:firstLin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w:t>
      </w:r>
    </w:p>
    <w:p w14:paraId="6E883D82" w14:textId="77777777" w:rsidR="00600CCC" w:rsidRPr="0074042C" w:rsidRDefault="00600CCC" w:rsidP="00600CCC">
      <w:pPr>
        <w:pStyle w:val="schsubpara"/>
        <w:spacing w:before="0"/>
        <w:ind w:left="1440" w:firstLine="0"/>
        <w:rPr>
          <w:rFonts w:ascii="Bookman Old Style" w:hAnsi="Bookman Old Style"/>
          <w14:shadow w14:blurRad="50800" w14:dist="38100" w14:dir="2700000" w14:sx="100000" w14:sy="100000" w14:kx="0" w14:ky="0" w14:algn="tl">
            <w14:srgbClr w14:val="000000">
              <w14:alpha w14:val="60000"/>
            </w14:srgbClr>
          </w14:shadow>
        </w:rPr>
      </w:pPr>
    </w:p>
    <w:p w14:paraId="7BAC9823" w14:textId="77777777" w:rsidR="00600CCC" w:rsidRPr="0074042C" w:rsidRDefault="00600CCC" w:rsidP="00600CCC">
      <w:pPr>
        <w:pStyle w:val="schsubpara"/>
        <w:spacing w:before="0"/>
        <w:ind w:left="1440" w:firstLin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t>…………………………………………………………..</w:t>
      </w:r>
    </w:p>
    <w:p w14:paraId="275576EB" w14:textId="77777777" w:rsidR="00600CCC" w:rsidRPr="0074042C" w:rsidRDefault="00600CCC" w:rsidP="00600CCC">
      <w:pPr>
        <w:pStyle w:val="schsubpara"/>
        <w:spacing w:before="0"/>
        <w:ind w:left="2880" w:firstLin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State name and address of court)</w:t>
      </w:r>
    </w:p>
    <w:p w14:paraId="14BFE71F" w14:textId="77777777" w:rsidR="00600CCC" w:rsidRPr="0074042C" w:rsidRDefault="00600CCC" w:rsidP="00600CCC">
      <w:pPr>
        <w:pStyle w:val="schsubpara"/>
        <w:spacing w:before="0"/>
        <w:rPr>
          <w:rFonts w:ascii="Bookman Old Style" w:hAnsi="Bookman Old Style"/>
          <w14:shadow w14:blurRad="50800" w14:dist="38100" w14:dir="2700000" w14:sx="100000" w14:sy="100000" w14:kx="0" w14:ky="0" w14:algn="tl">
            <w14:srgbClr w14:val="000000">
              <w14:alpha w14:val="60000"/>
            </w14:srgbClr>
          </w14:shadow>
        </w:rPr>
      </w:pPr>
    </w:p>
    <w:p w14:paraId="21124A42" w14:textId="77777777" w:rsidR="00600CCC" w:rsidRPr="0074042C" w:rsidRDefault="00600CCC" w:rsidP="00600CCC">
      <w:pPr>
        <w:pStyle w:val="schsubpara"/>
        <w:spacing w:befor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t>This notice was given at ……………………………………………………….</w:t>
      </w:r>
    </w:p>
    <w:p w14:paraId="55B79014" w14:textId="77777777" w:rsidR="00600CCC" w:rsidRPr="0074042C" w:rsidRDefault="00600CCC" w:rsidP="00600CCC">
      <w:pPr>
        <w:pStyle w:val="schsubpara"/>
        <w:spacing w:before="0"/>
        <w:rPr>
          <w:rFonts w:ascii="Bookman Old Style" w:hAnsi="Bookman Old Style"/>
          <w14:shadow w14:blurRad="50800" w14:dist="38100" w14:dir="2700000" w14:sx="100000" w14:sy="100000" w14:kx="0" w14:ky="0" w14:algn="tl">
            <w14:srgbClr w14:val="000000">
              <w14:alpha w14:val="60000"/>
            </w14:srgbClr>
          </w14:shadow>
        </w:rPr>
      </w:pPr>
    </w:p>
    <w:p w14:paraId="7E1F41C1" w14:textId="77777777" w:rsidR="00600CCC" w:rsidRPr="0074042C" w:rsidRDefault="00600CCC" w:rsidP="00600CCC">
      <w:pPr>
        <w:pStyle w:val="schsubpara"/>
        <w:spacing w:befor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t>on ……………………, 20…</w:t>
      </w:r>
      <w:proofErr w:type="gramStart"/>
      <w:r w:rsidRPr="0074042C">
        <w:rPr>
          <w:rFonts w:ascii="Bookman Old Style" w:hAnsi="Bookman Old Style"/>
          <w14:shadow w14:blurRad="50800" w14:dist="38100" w14:dir="2700000" w14:sx="100000" w14:sy="100000" w14:kx="0" w14:ky="0" w14:algn="tl">
            <w14:srgbClr w14:val="000000">
              <w14:alpha w14:val="60000"/>
            </w14:srgbClr>
          </w14:shadow>
        </w:rPr>
        <w:t>…..</w:t>
      </w:r>
      <w:proofErr w:type="gramEnd"/>
      <w:r w:rsidRPr="0074042C">
        <w:rPr>
          <w:rFonts w:ascii="Bookman Old Style" w:hAnsi="Bookman Old Style"/>
          <w14:shadow w14:blurRad="50800" w14:dist="38100" w14:dir="2700000" w14:sx="100000" w14:sy="100000" w14:kx="0" w14:ky="0" w14:algn="tl">
            <w14:srgbClr w14:val="000000">
              <w14:alpha w14:val="60000"/>
            </w14:srgbClr>
          </w14:shadow>
        </w:rPr>
        <w:t>, at ………………………..….. a.m./p.m.</w:t>
      </w:r>
    </w:p>
    <w:p w14:paraId="102A77EF" w14:textId="77777777" w:rsidR="00600CCC" w:rsidRPr="0074042C" w:rsidRDefault="00600CCC" w:rsidP="00600CCC">
      <w:pPr>
        <w:pStyle w:val="schsubpara"/>
        <w:spacing w:before="0"/>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t>(state date)</w:t>
      </w: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r>
      <w:r w:rsidRPr="0074042C">
        <w:rPr>
          <w:rFonts w:ascii="Bookman Old Style" w:hAnsi="Bookman Old Style"/>
          <w14:shadow w14:blurRad="50800" w14:dist="38100" w14:dir="2700000" w14:sx="100000" w14:sy="100000" w14:kx="0" w14:ky="0" w14:algn="tl">
            <w14:srgbClr w14:val="000000">
              <w14:alpha w14:val="60000"/>
            </w14:srgbClr>
          </w14:shadow>
        </w:rPr>
        <w:tab/>
        <w:t xml:space="preserve">  </w:t>
      </w:r>
      <w:proofErr w:type="gramStart"/>
      <w:r w:rsidRPr="0074042C">
        <w:rPr>
          <w:rFonts w:ascii="Bookman Old Style" w:hAnsi="Bookman Old Style"/>
          <w14:shadow w14:blurRad="50800" w14:dist="38100" w14:dir="2700000" w14:sx="100000" w14:sy="100000" w14:kx="0" w14:ky="0" w14:algn="tl">
            <w14:srgbClr w14:val="000000">
              <w14:alpha w14:val="60000"/>
            </w14:srgbClr>
          </w14:shadow>
        </w:rPr>
        <w:t xml:space="preserve">   (</w:t>
      </w:r>
      <w:proofErr w:type="gramEnd"/>
      <w:r w:rsidRPr="0074042C">
        <w:rPr>
          <w:rFonts w:ascii="Bookman Old Style" w:hAnsi="Bookman Old Style"/>
          <w14:shadow w14:blurRad="50800" w14:dist="38100" w14:dir="2700000" w14:sx="100000" w14:sy="100000" w14:kx="0" w14:ky="0" w14:algn="tl">
            <w14:srgbClr w14:val="000000">
              <w14:alpha w14:val="60000"/>
            </w14:srgbClr>
          </w14:shadow>
        </w:rPr>
        <w:t>state time)</w:t>
      </w:r>
    </w:p>
    <w:p w14:paraId="4847D82D" w14:textId="77777777" w:rsidR="00600CCC" w:rsidRPr="0074042C" w:rsidRDefault="00600CCC" w:rsidP="00600CCC">
      <w:pPr>
        <w:pStyle w:val="schsubpara"/>
        <w:spacing w:before="0"/>
        <w:rPr>
          <w:rFonts w:ascii="Bookman Old Style" w:hAnsi="Bookman Old Style"/>
          <w14:shadow w14:blurRad="50800" w14:dist="38100" w14:dir="2700000" w14:sx="100000" w14:sy="100000" w14:kx="0" w14:ky="0" w14:algn="tl">
            <w14:srgbClr w14:val="000000">
              <w14:alpha w14:val="60000"/>
            </w14:srgbClr>
          </w14:shadow>
        </w:rPr>
      </w:pPr>
    </w:p>
    <w:p w14:paraId="073D13B6" w14:textId="77777777" w:rsidR="00600CCC" w:rsidRPr="0074042C" w:rsidRDefault="00600CCC" w:rsidP="00600CCC">
      <w:pPr>
        <w:pStyle w:val="schsubpara"/>
        <w:spacing w:before="0"/>
        <w:jc w:val="center"/>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PARTICULARS OF OFFENCE</w:t>
      </w:r>
    </w:p>
    <w:p w14:paraId="4D29ED08" w14:textId="77777777" w:rsidR="00600CCC" w:rsidRPr="0074042C" w:rsidRDefault="00600CCC" w:rsidP="00600CCC">
      <w:pPr>
        <w:pStyle w:val="schsubpara"/>
        <w:spacing w:before="0"/>
        <w:jc w:val="center"/>
        <w:rPr>
          <w:rFonts w:ascii="Bookman Old Style" w:hAnsi="Bookman Old Style"/>
          <w14:shadow w14:blurRad="50800" w14:dist="38100" w14:dir="2700000" w14:sx="100000" w14:sy="100000" w14:kx="0" w14:ky="0" w14:algn="tl">
            <w14:srgbClr w14:val="000000">
              <w14:alpha w14:val="60000"/>
            </w14:srgbClr>
          </w14:shadow>
        </w:rPr>
      </w:pPr>
    </w:p>
    <w:p w14:paraId="5C77236C" w14:textId="77777777" w:rsidR="00600CCC" w:rsidRPr="0074042C" w:rsidRDefault="00600CCC" w:rsidP="00600CCC">
      <w:pPr>
        <w:pStyle w:val="schsubpara"/>
        <w:spacing w:before="0"/>
        <w:ind w:firstLine="72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At ………… a.m./p.m. on the ………. day of …………………</w:t>
      </w:r>
      <w:proofErr w:type="gramStart"/>
      <w:r w:rsidRPr="0074042C">
        <w:rPr>
          <w:rFonts w:ascii="Bookman Old Style" w:hAnsi="Bookman Old Style"/>
          <w14:shadow w14:blurRad="50800" w14:dist="38100" w14:dir="2700000" w14:sx="100000" w14:sy="100000" w14:kx="0" w14:ky="0" w14:algn="tl">
            <w14:srgbClr w14:val="000000">
              <w14:alpha w14:val="60000"/>
            </w14:srgbClr>
          </w14:shadow>
        </w:rPr>
        <w:t>… ,</w:t>
      </w:r>
      <w:proofErr w:type="gramEnd"/>
      <w:r w:rsidRPr="0074042C">
        <w:rPr>
          <w:rFonts w:ascii="Bookman Old Style" w:hAnsi="Bookman Old Style"/>
          <w14:shadow w14:blurRad="50800" w14:dist="38100" w14:dir="2700000" w14:sx="100000" w14:sy="100000" w14:kx="0" w14:ky="0" w14:algn="tl">
            <w14:srgbClr w14:val="000000">
              <w14:alpha w14:val="60000"/>
            </w14:srgbClr>
          </w14:shadow>
        </w:rPr>
        <w:t xml:space="preserve"> 20……… at</w:t>
      </w:r>
    </w:p>
    <w:p w14:paraId="6196C611" w14:textId="77777777" w:rsidR="00600CCC" w:rsidRPr="0074042C" w:rsidRDefault="00600CCC" w:rsidP="00600CCC">
      <w:pPr>
        <w:pStyle w:val="schsubpara"/>
        <w:spacing w:before="0"/>
        <w:ind w:firstLine="72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lastRenderedPageBreak/>
        <w:t>………………………………………………………………………………………………</w:t>
      </w:r>
    </w:p>
    <w:p w14:paraId="7039603A" w14:textId="77777777" w:rsidR="00600CCC" w:rsidRPr="0074042C" w:rsidRDefault="00600CCC" w:rsidP="00600CCC">
      <w:pPr>
        <w:pStyle w:val="schsubpara"/>
        <w:spacing w:before="0"/>
        <w:ind w:firstLine="72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w:t>
      </w:r>
    </w:p>
    <w:p w14:paraId="642D7A0B" w14:textId="77777777" w:rsidR="00600CCC" w:rsidRPr="0074042C" w:rsidRDefault="00600CCC" w:rsidP="00600CCC">
      <w:pPr>
        <w:pStyle w:val="schsubpara"/>
        <w:spacing w:before="0"/>
        <w:ind w:firstLine="72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you ……………………………………………………………………………………</w:t>
      </w:r>
      <w:proofErr w:type="gramStart"/>
      <w:r w:rsidRPr="0074042C">
        <w:rPr>
          <w:rFonts w:ascii="Bookman Old Style" w:hAnsi="Bookman Old Style"/>
          <w14:shadow w14:blurRad="50800" w14:dist="38100" w14:dir="2700000" w14:sx="100000" w14:sy="100000" w14:kx="0" w14:ky="0" w14:algn="tl">
            <w14:srgbClr w14:val="000000">
              <w14:alpha w14:val="60000"/>
            </w14:srgbClr>
          </w14:shadow>
        </w:rPr>
        <w:t>…..</w:t>
      </w:r>
      <w:proofErr w:type="gramEnd"/>
    </w:p>
    <w:p w14:paraId="3FAFE445" w14:textId="77777777" w:rsidR="00600CCC" w:rsidRPr="0074042C" w:rsidRDefault="00600CCC" w:rsidP="00600CCC">
      <w:pPr>
        <w:pStyle w:val="schsubpara"/>
        <w:spacing w:before="0"/>
        <w:ind w:firstLine="72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w:t>
      </w:r>
    </w:p>
    <w:p w14:paraId="59D4F099" w14:textId="77777777" w:rsidR="00600CCC" w:rsidRPr="0074042C" w:rsidRDefault="00600CCC" w:rsidP="00600CCC">
      <w:pPr>
        <w:pStyle w:val="schsubpara"/>
        <w:spacing w:before="0"/>
        <w:ind w:firstLine="72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w:t>
      </w:r>
    </w:p>
    <w:p w14:paraId="591F0D00" w14:textId="77777777" w:rsidR="00600CCC" w:rsidRPr="0074042C" w:rsidRDefault="00600CCC" w:rsidP="00600CCC">
      <w:pPr>
        <w:pStyle w:val="schsubpara"/>
        <w:spacing w:before="0"/>
        <w:ind w:firstLine="72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contrary to ………………………………………………………………………………</w:t>
      </w:r>
    </w:p>
    <w:p w14:paraId="174296AA" w14:textId="77777777" w:rsidR="00600CCC" w:rsidRPr="0074042C" w:rsidRDefault="00600CCC" w:rsidP="00600CCC">
      <w:pPr>
        <w:pStyle w:val="schsubpara"/>
        <w:spacing w:before="0"/>
        <w:ind w:left="2880" w:firstLine="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 xml:space="preserve"> (</w:t>
      </w:r>
      <w:proofErr w:type="gramStart"/>
      <w:r w:rsidRPr="0074042C">
        <w:rPr>
          <w:rFonts w:ascii="Bookman Old Style" w:hAnsi="Bookman Old Style"/>
          <w14:shadow w14:blurRad="50800" w14:dist="38100" w14:dir="2700000" w14:sx="100000" w14:sy="100000" w14:kx="0" w14:ky="0" w14:algn="tl">
            <w14:srgbClr w14:val="000000">
              <w14:alpha w14:val="60000"/>
            </w14:srgbClr>
          </w14:shadow>
        </w:rPr>
        <w:t>state</w:t>
      </w:r>
      <w:proofErr w:type="gramEnd"/>
      <w:r w:rsidRPr="0074042C">
        <w:rPr>
          <w:rFonts w:ascii="Bookman Old Style" w:hAnsi="Bookman Old Style"/>
          <w14:shadow w14:blurRad="50800" w14:dist="38100" w14:dir="2700000" w14:sx="100000" w14:sy="100000" w14:kx="0" w14:ky="0" w14:algn="tl">
            <w14:srgbClr w14:val="000000">
              <w14:alpha w14:val="60000"/>
            </w14:srgbClr>
          </w14:shadow>
        </w:rPr>
        <w:t xml:space="preserve"> specific regulation/section contravened)</w:t>
      </w:r>
    </w:p>
    <w:p w14:paraId="709AAD2E" w14:textId="77777777" w:rsidR="00600CCC" w:rsidRPr="0074042C" w:rsidRDefault="00600CCC" w:rsidP="00600CCC">
      <w:pPr>
        <w:pStyle w:val="schsubpara"/>
        <w:spacing w:before="0"/>
        <w:jc w:val="left"/>
        <w:rPr>
          <w:rFonts w:ascii="Bookman Old Style" w:hAnsi="Bookman Old Style"/>
          <w14:shadow w14:blurRad="50800" w14:dist="38100" w14:dir="2700000" w14:sx="100000" w14:sy="100000" w14:kx="0" w14:ky="0" w14:algn="tl">
            <w14:srgbClr w14:val="000000">
              <w14:alpha w14:val="60000"/>
            </w14:srgbClr>
          </w14:shadow>
        </w:rPr>
      </w:pPr>
    </w:p>
    <w:p w14:paraId="78F2AB1A" w14:textId="77777777" w:rsidR="00600CCC" w:rsidRPr="0074042C" w:rsidRDefault="00600CCC" w:rsidP="00600CCC">
      <w:pPr>
        <w:pStyle w:val="schsubpara"/>
        <w:spacing w:before="0"/>
        <w:ind w:firstLine="72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of the ………………………………………….………………………………………….</w:t>
      </w:r>
    </w:p>
    <w:p w14:paraId="109B0C25" w14:textId="77777777" w:rsidR="00600CCC" w:rsidRPr="0074042C" w:rsidRDefault="00600CCC" w:rsidP="00600CCC">
      <w:pPr>
        <w:pStyle w:val="schsubpara"/>
        <w:spacing w:before="0"/>
        <w:ind w:left="2880" w:firstLine="0"/>
        <w:jc w:val="lef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 xml:space="preserve">       (</w:t>
      </w:r>
      <w:proofErr w:type="gramStart"/>
      <w:r w:rsidRPr="0074042C">
        <w:rPr>
          <w:rFonts w:ascii="Bookman Old Style" w:hAnsi="Bookman Old Style"/>
          <w14:shadow w14:blurRad="50800" w14:dist="38100" w14:dir="2700000" w14:sx="100000" w14:sy="100000" w14:kx="0" w14:ky="0" w14:algn="tl">
            <w14:srgbClr w14:val="000000">
              <w14:alpha w14:val="60000"/>
            </w14:srgbClr>
          </w14:shadow>
        </w:rPr>
        <w:t>state</w:t>
      </w:r>
      <w:proofErr w:type="gramEnd"/>
      <w:r w:rsidRPr="0074042C">
        <w:rPr>
          <w:rFonts w:ascii="Bookman Old Style" w:hAnsi="Bookman Old Style"/>
          <w14:shadow w14:blurRad="50800" w14:dist="38100" w14:dir="2700000" w14:sx="100000" w14:sy="100000" w14:kx="0" w14:ky="0" w14:algn="tl">
            <w14:srgbClr w14:val="000000">
              <w14:alpha w14:val="60000"/>
            </w14:srgbClr>
          </w14:shadow>
        </w:rPr>
        <w:t xml:space="preserve"> Regulations or SRO Number/Act)</w:t>
      </w:r>
    </w:p>
    <w:p w14:paraId="272D991F" w14:textId="77777777" w:rsidR="00600CCC" w:rsidRPr="0074042C" w:rsidRDefault="00600CCC" w:rsidP="00600CCC">
      <w:pPr>
        <w:pStyle w:val="schsubpara"/>
        <w:spacing w:before="0"/>
        <w:ind w:left="2880" w:firstLine="0"/>
        <w:jc w:val="right"/>
        <w:rPr>
          <w:rFonts w:ascii="Bookman Old Style" w:hAnsi="Bookman Old Style"/>
          <w14:shadow w14:blurRad="50800" w14:dist="38100" w14:dir="2700000" w14:sx="100000" w14:sy="100000" w14:kx="0" w14:ky="0" w14:algn="tl">
            <w14:srgbClr w14:val="000000">
              <w14:alpha w14:val="60000"/>
            </w14:srgbClr>
          </w14:shadow>
        </w:rPr>
      </w:pPr>
    </w:p>
    <w:p w14:paraId="1B57FE26" w14:textId="1E443DB4" w:rsidR="00600CCC" w:rsidRPr="0074042C" w:rsidRDefault="00FC3DC5" w:rsidP="00600CCC">
      <w:pPr>
        <w:pStyle w:val="schsubpara"/>
        <w:spacing w:before="0"/>
        <w:ind w:left="2880" w:firstLine="0"/>
        <w:jc w:val="right"/>
        <w:rPr>
          <w:rFonts w:ascii="Bookman Old Style" w:hAnsi="Bookman Old Style"/>
          <w14:shadow w14:blurRad="50800" w14:dist="38100" w14:dir="2700000" w14:sx="100000" w14:sy="100000" w14:kx="0" w14:ky="0" w14:algn="tl">
            <w14:srgbClr w14:val="000000">
              <w14:alpha w14:val="60000"/>
            </w14:srgbClr>
          </w14:shadow>
        </w:rPr>
      </w:pPr>
      <w:r>
        <w:rPr>
          <w:rFonts w:ascii="Bookman Old Style" w:hAnsi="Bookman Old Style"/>
          <w14:shadow w14:blurRad="50800" w14:dist="38100" w14:dir="2700000" w14:sx="100000" w14:sy="100000" w14:kx="0" w14:ky="0" w14:algn="tl">
            <w14:srgbClr w14:val="000000">
              <w14:alpha w14:val="60000"/>
            </w14:srgbClr>
          </w14:shadow>
        </w:rPr>
        <w:t>……………………………..</w:t>
      </w:r>
      <w:r w:rsidR="00600CCC" w:rsidRPr="0074042C">
        <w:rPr>
          <w:rFonts w:ascii="Bookman Old Style" w:hAnsi="Bookman Old Style"/>
          <w14:shadow w14:blurRad="50800" w14:dist="38100" w14:dir="2700000" w14:sx="100000" w14:sy="100000" w14:kx="0" w14:ky="0" w14:algn="tl">
            <w14:srgbClr w14:val="000000">
              <w14:alpha w14:val="60000"/>
            </w14:srgbClr>
          </w14:shadow>
        </w:rPr>
        <w:t>………………………………………</w:t>
      </w:r>
    </w:p>
    <w:p w14:paraId="19BDC103" w14:textId="0D40C1C4" w:rsidR="00600CCC" w:rsidRPr="0074042C" w:rsidRDefault="00600CCC" w:rsidP="00600CCC">
      <w:pPr>
        <w:pStyle w:val="schsubpara"/>
        <w:spacing w:before="0"/>
        <w:ind w:left="2880" w:firstLine="0"/>
        <w:jc w:val="right"/>
        <w:rPr>
          <w:rFonts w:ascii="Bookman Old Style" w:hAnsi="Bookman Old Style"/>
          <w14:shadow w14:blurRad="50800" w14:dist="38100" w14:dir="2700000" w14:sx="100000" w14:sy="100000" w14:kx="0" w14:ky="0" w14:algn="tl">
            <w14:srgbClr w14:val="000000">
              <w14:alpha w14:val="60000"/>
            </w14:srgbClr>
          </w14:shadow>
        </w:rPr>
      </w:pPr>
      <w:r w:rsidRPr="0074042C">
        <w:rPr>
          <w:rFonts w:ascii="Bookman Old Style" w:hAnsi="Bookman Old Style"/>
          <w14:shadow w14:blurRad="50800" w14:dist="38100" w14:dir="2700000" w14:sx="100000" w14:sy="100000" w14:kx="0" w14:ky="0" w14:algn="tl">
            <w14:srgbClr w14:val="000000">
              <w14:alpha w14:val="60000"/>
            </w14:srgbClr>
          </w14:shadow>
        </w:rPr>
        <w:t>Signature of police officer</w:t>
      </w:r>
      <w:r w:rsidR="0049756A" w:rsidRPr="0074042C">
        <w:rPr>
          <w:rFonts w:ascii="Bookman Old Style" w:hAnsi="Bookman Old Style"/>
          <w14:shadow w14:blurRad="50800" w14:dist="38100" w14:dir="2700000" w14:sx="100000" w14:sy="100000" w14:kx="0" w14:ky="0" w14:algn="tl">
            <w14:srgbClr w14:val="000000">
              <w14:alpha w14:val="60000"/>
            </w14:srgbClr>
          </w14:shadow>
        </w:rPr>
        <w:t>/environmental health warden</w:t>
      </w:r>
      <w:r w:rsidR="001E6453" w:rsidRPr="0074042C">
        <w:rPr>
          <w:rFonts w:ascii="Bookman Old Style" w:hAnsi="Bookman Old Style"/>
          <w14:shadow w14:blurRad="50800" w14:dist="38100" w14:dir="2700000" w14:sx="100000" w14:sy="100000" w14:kx="0" w14:ky="0" w14:algn="tl">
            <w14:srgbClr w14:val="000000">
              <w14:alpha w14:val="60000"/>
            </w14:srgbClr>
          </w14:shadow>
        </w:rPr>
        <w:t>”.</w:t>
      </w:r>
    </w:p>
    <w:p w14:paraId="248A4A41" w14:textId="684F5C14" w:rsidR="00EB1968" w:rsidRDefault="00EB1968" w:rsidP="002F2559">
      <w:pPr>
        <w:contextualSpacing/>
        <w:jc w:val="both"/>
        <w:rPr>
          <w:rFonts w:ascii="Bookman Old Style" w:hAnsi="Bookman Old Style"/>
          <w:sz w:val="24"/>
          <w:szCs w:val="24"/>
          <w:lang w:val="en-029"/>
          <w14:shadow w14:blurRad="50800" w14:dist="38100" w14:dir="2700000" w14:sx="100000" w14:sy="100000" w14:kx="0" w14:ky="0" w14:algn="tl">
            <w14:srgbClr w14:val="000000">
              <w14:alpha w14:val="60000"/>
            </w14:srgbClr>
          </w14:shadow>
        </w:rPr>
      </w:pPr>
    </w:p>
    <w:p w14:paraId="462E83FA" w14:textId="77777777" w:rsidR="00A67D5D" w:rsidRDefault="00A67D5D" w:rsidP="00A67D5D">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77AADBC9" w14:textId="77777777" w:rsidR="0049756A" w:rsidRPr="00A20CA9" w:rsidRDefault="0049756A" w:rsidP="00A67D5D">
      <w:pPr>
        <w:contextualSpacing/>
        <w:jc w:val="both"/>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271D0CEE" w14:textId="7D3FD3D4"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assed by the House of Representatives this </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 xml:space="preserve">day of </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 xml:space="preserve">, </w:t>
      </w:r>
      <w:r w:rsidR="00993751"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20</w:t>
      </w:r>
      <w:r w:rsidR="00993751">
        <w:rPr>
          <w:rFonts w:ascii="Bookman Old Style" w:hAnsi="Bookman Old Style"/>
          <w:sz w:val="24"/>
          <w:szCs w:val="24"/>
          <w:lang w:val="en-GB"/>
          <w14:shadow w14:blurRad="50800" w14:dist="38100" w14:dir="2700000" w14:sx="100000" w14:sy="100000" w14:kx="0" w14:ky="0" w14:algn="tl">
            <w14:srgbClr w14:val="000000">
              <w14:alpha w14:val="60000"/>
            </w14:srgbClr>
          </w14:shadow>
        </w:rPr>
        <w:t>2</w:t>
      </w:r>
      <w:r w:rsidR="00901E33">
        <w:rPr>
          <w:rFonts w:ascii="Bookman Old Style" w:hAnsi="Bookman Old Style"/>
          <w:sz w:val="24"/>
          <w:szCs w:val="24"/>
          <w:lang w:val="en-GB"/>
          <w14:shadow w14:blurRad="50800" w14:dist="38100" w14:dir="2700000" w14:sx="100000" w14:sy="100000" w14:kx="0" w14:ky="0" w14:algn="tl">
            <w14:srgbClr w14:val="000000">
              <w14:alpha w14:val="60000"/>
            </w14:srgbClr>
          </w14:shadow>
        </w:rPr>
        <w:t>1</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2085CC39" w14:textId="77777777"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47F85E4E" w14:textId="77777777"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1E46A7A3" w14:textId="77777777"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1799CEC4" w14:textId="77777777"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029DF1AD" w14:textId="77777777" w:rsidR="00EC79AD" w:rsidRPr="00A20CA9" w:rsidRDefault="00EC79AD" w:rsidP="00A365EC">
      <w:pPr>
        <w:jc w:val="right"/>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b/>
          <w:sz w:val="24"/>
          <w:szCs w:val="24"/>
          <w:lang w:val="en-GB"/>
          <w14:shadow w14:blurRad="50800" w14:dist="38100" w14:dir="2700000" w14:sx="100000" w14:sy="100000" w14:kx="0" w14:ky="0" w14:algn="tl">
            <w14:srgbClr w14:val="000000">
              <w14:alpha w14:val="60000"/>
            </w14:srgbClr>
          </w14:shadow>
        </w:rPr>
        <w:t xml:space="preserve">Clerk to the House of Representatives  </w:t>
      </w:r>
    </w:p>
    <w:p w14:paraId="004D1D5E" w14:textId="77777777"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C3A6654" w14:textId="77777777" w:rsidR="00C71530" w:rsidRPr="00A20CA9" w:rsidRDefault="00C71530"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27747CB5" w14:textId="0060EA34"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assed by the Senate this </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 xml:space="preserve">day of </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 xml:space="preserve">, </w:t>
      </w:r>
      <w:r w:rsidR="00993751"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20</w:t>
      </w:r>
      <w:r w:rsidR="00993751">
        <w:rPr>
          <w:rFonts w:ascii="Bookman Old Style" w:hAnsi="Bookman Old Style"/>
          <w:sz w:val="24"/>
          <w:szCs w:val="24"/>
          <w:lang w:val="en-GB"/>
          <w14:shadow w14:blurRad="50800" w14:dist="38100" w14:dir="2700000" w14:sx="100000" w14:sy="100000" w14:kx="0" w14:ky="0" w14:algn="tl">
            <w14:srgbClr w14:val="000000">
              <w14:alpha w14:val="60000"/>
            </w14:srgbClr>
          </w14:shadow>
        </w:rPr>
        <w:t>2</w:t>
      </w:r>
      <w:r w:rsidR="00901E33">
        <w:rPr>
          <w:rFonts w:ascii="Bookman Old Style" w:hAnsi="Bookman Old Style"/>
          <w:sz w:val="24"/>
          <w:szCs w:val="24"/>
          <w:lang w:val="en-GB"/>
          <w14:shadow w14:blurRad="50800" w14:dist="38100" w14:dir="2700000" w14:sx="100000" w14:sy="100000" w14:kx="0" w14:ky="0" w14:algn="tl">
            <w14:srgbClr w14:val="000000">
              <w14:alpha w14:val="60000"/>
            </w14:srgbClr>
          </w14:shadow>
        </w:rPr>
        <w:t>1</w:t>
      </w: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3AE0FD94" w14:textId="77777777"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646CD7BA" w14:textId="77777777"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E9CE6EB" w14:textId="77777777"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245391E0" w14:textId="77777777" w:rsidR="00EC79AD" w:rsidRPr="00A20CA9" w:rsidRDefault="00EC79AD" w:rsidP="00A365EC">
      <w:pPr>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3510034F" w14:textId="77777777" w:rsidR="00156B71" w:rsidRPr="00A20CA9" w:rsidRDefault="00EC79AD" w:rsidP="003A1D1B">
      <w:pPr>
        <w:jc w:val="right"/>
        <w:rPr>
          <w:rFonts w:ascii="Bookman Old Style" w:hAnsi="Bookman Old Style" w:cs="TimesNewRomanPSMT,Italic"/>
          <w:sz w:val="24"/>
          <w:szCs w:val="24"/>
          <w:lang w:val="en-GB"/>
          <w14:shadow w14:blurRad="50800" w14:dist="38100" w14:dir="2700000" w14:sx="100000" w14:sy="100000" w14:kx="0" w14:ky="0" w14:algn="tl">
            <w14:srgbClr w14:val="000000">
              <w14:alpha w14:val="60000"/>
            </w14:srgbClr>
          </w14:shadow>
        </w:rPr>
      </w:pPr>
      <w:r w:rsidRPr="00A20CA9">
        <w:rPr>
          <w:rFonts w:ascii="Bookman Old Style" w:hAnsi="Bookman Old Style"/>
          <w:b/>
          <w:sz w:val="24"/>
          <w:szCs w:val="24"/>
          <w:lang w:val="en-GB"/>
          <w14:shadow w14:blurRad="50800" w14:dist="38100" w14:dir="2700000" w14:sx="100000" w14:sy="100000" w14:kx="0" w14:ky="0" w14:algn="tl">
            <w14:srgbClr w14:val="000000">
              <w14:alpha w14:val="60000"/>
            </w14:srgbClr>
          </w14:shadow>
        </w:rPr>
        <w:t>Clerk to the Senate</w:t>
      </w:r>
    </w:p>
    <w:sectPr w:rsidR="00156B71" w:rsidRPr="00A20CA9" w:rsidSect="0078015E">
      <w:headerReference w:type="even" r:id="rId8"/>
      <w:headerReference w:type="default" r:id="rId9"/>
      <w:foot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CA21E" w14:textId="77777777" w:rsidR="00162DE6" w:rsidRDefault="00162DE6" w:rsidP="00316757">
      <w:r>
        <w:separator/>
      </w:r>
    </w:p>
  </w:endnote>
  <w:endnote w:type="continuationSeparator" w:id="0">
    <w:p w14:paraId="34C60091" w14:textId="77777777" w:rsidR="00162DE6" w:rsidRDefault="00162DE6" w:rsidP="003167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PSMT,Bold">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imesNewRomanPSMT,Italic">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A1909" w14:textId="77777777" w:rsidR="00151780" w:rsidRDefault="00235C0E">
    <w:pPr>
      <w:pStyle w:val="Footer"/>
      <w:jc w:val="right"/>
    </w:pPr>
    <w:r>
      <w:fldChar w:fldCharType="begin"/>
    </w:r>
    <w:r w:rsidR="00151780">
      <w:instrText xml:space="preserve"> PAGE   \* MERGEFORMAT </w:instrText>
    </w:r>
    <w:r>
      <w:fldChar w:fldCharType="separate"/>
    </w:r>
    <w:r w:rsidR="00182B39">
      <w:rPr>
        <w:noProof/>
      </w:rPr>
      <w:t>3</w:t>
    </w:r>
    <w:r>
      <w:fldChar w:fldCharType="end"/>
    </w:r>
  </w:p>
  <w:p w14:paraId="24EF4AA8" w14:textId="77777777" w:rsidR="00151780" w:rsidRDefault="00151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41B76" w14:textId="77777777" w:rsidR="00162DE6" w:rsidRDefault="00162DE6" w:rsidP="00316757">
      <w:r>
        <w:separator/>
      </w:r>
    </w:p>
  </w:footnote>
  <w:footnote w:type="continuationSeparator" w:id="0">
    <w:p w14:paraId="7E24EEC4" w14:textId="77777777" w:rsidR="00162DE6" w:rsidRDefault="00162DE6" w:rsidP="003167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84719" w14:textId="1C906E83" w:rsidR="006E20FE" w:rsidRDefault="006E20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1DBB1" w14:textId="6BEC570D" w:rsidR="006E20FE" w:rsidRDefault="006E20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EE723" w14:textId="757820D4" w:rsidR="006E20FE" w:rsidRDefault="006E20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D03F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15F64F5"/>
    <w:multiLevelType w:val="hybridMultilevel"/>
    <w:tmpl w:val="FC68BEAA"/>
    <w:lvl w:ilvl="0" w:tplc="51D4B096">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37417253"/>
    <w:multiLevelType w:val="hybridMultilevel"/>
    <w:tmpl w:val="FA3EE580"/>
    <w:lvl w:ilvl="0" w:tplc="BE64AEBC">
      <w:start w:val="1"/>
      <w:numFmt w:val="lowerRoman"/>
      <w:lvlText w:val="(%1)"/>
      <w:lvlJc w:val="left"/>
      <w:pPr>
        <w:ind w:left="2380" w:hanging="720"/>
      </w:pPr>
      <w:rPr>
        <w:rFonts w:hint="default"/>
      </w:rPr>
    </w:lvl>
    <w:lvl w:ilvl="1" w:tplc="04090019" w:tentative="1">
      <w:start w:val="1"/>
      <w:numFmt w:val="lowerLetter"/>
      <w:lvlText w:val="%2."/>
      <w:lvlJc w:val="left"/>
      <w:pPr>
        <w:ind w:left="2740" w:hanging="360"/>
      </w:pPr>
    </w:lvl>
    <w:lvl w:ilvl="2" w:tplc="0409001B" w:tentative="1">
      <w:start w:val="1"/>
      <w:numFmt w:val="lowerRoman"/>
      <w:lvlText w:val="%3."/>
      <w:lvlJc w:val="right"/>
      <w:pPr>
        <w:ind w:left="3460" w:hanging="180"/>
      </w:pPr>
    </w:lvl>
    <w:lvl w:ilvl="3" w:tplc="0409000F" w:tentative="1">
      <w:start w:val="1"/>
      <w:numFmt w:val="decimal"/>
      <w:lvlText w:val="%4."/>
      <w:lvlJc w:val="left"/>
      <w:pPr>
        <w:ind w:left="4180" w:hanging="360"/>
      </w:pPr>
    </w:lvl>
    <w:lvl w:ilvl="4" w:tplc="04090019" w:tentative="1">
      <w:start w:val="1"/>
      <w:numFmt w:val="lowerLetter"/>
      <w:lvlText w:val="%5."/>
      <w:lvlJc w:val="left"/>
      <w:pPr>
        <w:ind w:left="4900" w:hanging="360"/>
      </w:pPr>
    </w:lvl>
    <w:lvl w:ilvl="5" w:tplc="0409001B" w:tentative="1">
      <w:start w:val="1"/>
      <w:numFmt w:val="lowerRoman"/>
      <w:lvlText w:val="%6."/>
      <w:lvlJc w:val="right"/>
      <w:pPr>
        <w:ind w:left="5620" w:hanging="180"/>
      </w:pPr>
    </w:lvl>
    <w:lvl w:ilvl="6" w:tplc="0409000F" w:tentative="1">
      <w:start w:val="1"/>
      <w:numFmt w:val="decimal"/>
      <w:lvlText w:val="%7."/>
      <w:lvlJc w:val="left"/>
      <w:pPr>
        <w:ind w:left="6340" w:hanging="360"/>
      </w:pPr>
    </w:lvl>
    <w:lvl w:ilvl="7" w:tplc="04090019" w:tentative="1">
      <w:start w:val="1"/>
      <w:numFmt w:val="lowerLetter"/>
      <w:lvlText w:val="%8."/>
      <w:lvlJc w:val="left"/>
      <w:pPr>
        <w:ind w:left="7060" w:hanging="360"/>
      </w:pPr>
    </w:lvl>
    <w:lvl w:ilvl="8" w:tplc="0409001B" w:tentative="1">
      <w:start w:val="1"/>
      <w:numFmt w:val="lowerRoman"/>
      <w:lvlText w:val="%9."/>
      <w:lvlJc w:val="right"/>
      <w:pPr>
        <w:ind w:left="7780" w:hanging="180"/>
      </w:pPr>
    </w:lvl>
  </w:abstractNum>
  <w:abstractNum w:abstractNumId="3" w15:restartNumberingAfterBreak="0">
    <w:nsid w:val="3C931A23"/>
    <w:multiLevelType w:val="hybridMultilevel"/>
    <w:tmpl w:val="1A860F8C"/>
    <w:lvl w:ilvl="0" w:tplc="E648DB1A">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4B65183C"/>
    <w:multiLevelType w:val="hybridMultilevel"/>
    <w:tmpl w:val="296221A4"/>
    <w:lvl w:ilvl="0" w:tplc="980A61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zE1MDM1NjA2tjBV0lEKTi0uzszPAymwqAUAHBPovSwAAAA="/>
  </w:docVars>
  <w:rsids>
    <w:rsidRoot w:val="00087247"/>
    <w:rsid w:val="0000095A"/>
    <w:rsid w:val="0000215F"/>
    <w:rsid w:val="00003C94"/>
    <w:rsid w:val="000054F6"/>
    <w:rsid w:val="00011D67"/>
    <w:rsid w:val="0001291A"/>
    <w:rsid w:val="00014E4F"/>
    <w:rsid w:val="0001523E"/>
    <w:rsid w:val="0001684B"/>
    <w:rsid w:val="0002018E"/>
    <w:rsid w:val="00022345"/>
    <w:rsid w:val="000256CD"/>
    <w:rsid w:val="000346DF"/>
    <w:rsid w:val="00034D71"/>
    <w:rsid w:val="00037AC0"/>
    <w:rsid w:val="00040A0E"/>
    <w:rsid w:val="00043409"/>
    <w:rsid w:val="00047A38"/>
    <w:rsid w:val="00047A54"/>
    <w:rsid w:val="00054F39"/>
    <w:rsid w:val="00057027"/>
    <w:rsid w:val="00057C03"/>
    <w:rsid w:val="000629F8"/>
    <w:rsid w:val="00066076"/>
    <w:rsid w:val="0007062E"/>
    <w:rsid w:val="000716DF"/>
    <w:rsid w:val="00071713"/>
    <w:rsid w:val="00072920"/>
    <w:rsid w:val="000757AF"/>
    <w:rsid w:val="00075832"/>
    <w:rsid w:val="000769A1"/>
    <w:rsid w:val="00077183"/>
    <w:rsid w:val="000771A4"/>
    <w:rsid w:val="00077518"/>
    <w:rsid w:val="0008007A"/>
    <w:rsid w:val="00081CC6"/>
    <w:rsid w:val="000865ED"/>
    <w:rsid w:val="00087247"/>
    <w:rsid w:val="00087901"/>
    <w:rsid w:val="00090BF2"/>
    <w:rsid w:val="00095203"/>
    <w:rsid w:val="000964D2"/>
    <w:rsid w:val="0009757B"/>
    <w:rsid w:val="0009782D"/>
    <w:rsid w:val="0009796D"/>
    <w:rsid w:val="00097A4A"/>
    <w:rsid w:val="000A3FB3"/>
    <w:rsid w:val="000A667B"/>
    <w:rsid w:val="000A7169"/>
    <w:rsid w:val="000A759F"/>
    <w:rsid w:val="000B0D85"/>
    <w:rsid w:val="000B6833"/>
    <w:rsid w:val="000B6E4B"/>
    <w:rsid w:val="000B6E5D"/>
    <w:rsid w:val="000B7E8B"/>
    <w:rsid w:val="000C1557"/>
    <w:rsid w:val="000C2A50"/>
    <w:rsid w:val="000C2B25"/>
    <w:rsid w:val="000C6291"/>
    <w:rsid w:val="000C719F"/>
    <w:rsid w:val="000C7A47"/>
    <w:rsid w:val="000C7B1E"/>
    <w:rsid w:val="000D1FCF"/>
    <w:rsid w:val="000D50DD"/>
    <w:rsid w:val="000F12FA"/>
    <w:rsid w:val="000F3F71"/>
    <w:rsid w:val="00106D80"/>
    <w:rsid w:val="00107991"/>
    <w:rsid w:val="00111722"/>
    <w:rsid w:val="001125C3"/>
    <w:rsid w:val="00112D11"/>
    <w:rsid w:val="001162AC"/>
    <w:rsid w:val="00117D16"/>
    <w:rsid w:val="00120B09"/>
    <w:rsid w:val="00121DF2"/>
    <w:rsid w:val="00122E27"/>
    <w:rsid w:val="001313CA"/>
    <w:rsid w:val="00134B09"/>
    <w:rsid w:val="00136DE4"/>
    <w:rsid w:val="001458F9"/>
    <w:rsid w:val="00146082"/>
    <w:rsid w:val="001464AA"/>
    <w:rsid w:val="001500C7"/>
    <w:rsid w:val="00151780"/>
    <w:rsid w:val="00152ACC"/>
    <w:rsid w:val="001552BC"/>
    <w:rsid w:val="00156B71"/>
    <w:rsid w:val="00157CD8"/>
    <w:rsid w:val="00162DE6"/>
    <w:rsid w:val="00165EEC"/>
    <w:rsid w:val="00170B8B"/>
    <w:rsid w:val="00171B60"/>
    <w:rsid w:val="00171E7A"/>
    <w:rsid w:val="00182B39"/>
    <w:rsid w:val="00184656"/>
    <w:rsid w:val="00184DCD"/>
    <w:rsid w:val="00186EDD"/>
    <w:rsid w:val="001950BC"/>
    <w:rsid w:val="001A0B56"/>
    <w:rsid w:val="001B1340"/>
    <w:rsid w:val="001B13F3"/>
    <w:rsid w:val="001B16F1"/>
    <w:rsid w:val="001B2124"/>
    <w:rsid w:val="001B6AB3"/>
    <w:rsid w:val="001B6B88"/>
    <w:rsid w:val="001C10CB"/>
    <w:rsid w:val="001C2477"/>
    <w:rsid w:val="001C4A62"/>
    <w:rsid w:val="001C69DD"/>
    <w:rsid w:val="001D1019"/>
    <w:rsid w:val="001D2C09"/>
    <w:rsid w:val="001D5009"/>
    <w:rsid w:val="001D6251"/>
    <w:rsid w:val="001E4FD3"/>
    <w:rsid w:val="001E6453"/>
    <w:rsid w:val="001E6C5B"/>
    <w:rsid w:val="001E79D9"/>
    <w:rsid w:val="001F1885"/>
    <w:rsid w:val="001F4B3B"/>
    <w:rsid w:val="002049AB"/>
    <w:rsid w:val="00207019"/>
    <w:rsid w:val="00212733"/>
    <w:rsid w:val="002131E9"/>
    <w:rsid w:val="002140A6"/>
    <w:rsid w:val="00216105"/>
    <w:rsid w:val="00222693"/>
    <w:rsid w:val="00224DD2"/>
    <w:rsid w:val="0023193A"/>
    <w:rsid w:val="0023506A"/>
    <w:rsid w:val="00235C0E"/>
    <w:rsid w:val="00240084"/>
    <w:rsid w:val="00244E2D"/>
    <w:rsid w:val="00246879"/>
    <w:rsid w:val="00246F36"/>
    <w:rsid w:val="00252231"/>
    <w:rsid w:val="00252AA9"/>
    <w:rsid w:val="00260F0E"/>
    <w:rsid w:val="0026445D"/>
    <w:rsid w:val="00266B52"/>
    <w:rsid w:val="002716A3"/>
    <w:rsid w:val="00273DCC"/>
    <w:rsid w:val="002745A3"/>
    <w:rsid w:val="00274993"/>
    <w:rsid w:val="00275677"/>
    <w:rsid w:val="00277549"/>
    <w:rsid w:val="0028151A"/>
    <w:rsid w:val="00281563"/>
    <w:rsid w:val="00287CEE"/>
    <w:rsid w:val="00290BFD"/>
    <w:rsid w:val="002941B6"/>
    <w:rsid w:val="002B66E1"/>
    <w:rsid w:val="002B7BE6"/>
    <w:rsid w:val="002C0699"/>
    <w:rsid w:val="002C07A0"/>
    <w:rsid w:val="002C1527"/>
    <w:rsid w:val="002C2F8F"/>
    <w:rsid w:val="002C4611"/>
    <w:rsid w:val="002D1121"/>
    <w:rsid w:val="002D1CB1"/>
    <w:rsid w:val="002D2541"/>
    <w:rsid w:val="002D2C14"/>
    <w:rsid w:val="002D36FF"/>
    <w:rsid w:val="002D602D"/>
    <w:rsid w:val="002D710E"/>
    <w:rsid w:val="002E22AE"/>
    <w:rsid w:val="002E53B2"/>
    <w:rsid w:val="002F2559"/>
    <w:rsid w:val="002F4AEB"/>
    <w:rsid w:val="002F6090"/>
    <w:rsid w:val="002F78FB"/>
    <w:rsid w:val="003001E6"/>
    <w:rsid w:val="003019D1"/>
    <w:rsid w:val="00302FF5"/>
    <w:rsid w:val="00305302"/>
    <w:rsid w:val="00310859"/>
    <w:rsid w:val="00312752"/>
    <w:rsid w:val="00313317"/>
    <w:rsid w:val="00316757"/>
    <w:rsid w:val="00326D93"/>
    <w:rsid w:val="003312BC"/>
    <w:rsid w:val="00332274"/>
    <w:rsid w:val="00333E80"/>
    <w:rsid w:val="00334C63"/>
    <w:rsid w:val="003366A8"/>
    <w:rsid w:val="00341047"/>
    <w:rsid w:val="00346781"/>
    <w:rsid w:val="00352A45"/>
    <w:rsid w:val="00357C62"/>
    <w:rsid w:val="00360E1D"/>
    <w:rsid w:val="003614FF"/>
    <w:rsid w:val="00362917"/>
    <w:rsid w:val="00366073"/>
    <w:rsid w:val="0037089C"/>
    <w:rsid w:val="00372D63"/>
    <w:rsid w:val="0037414C"/>
    <w:rsid w:val="0037436A"/>
    <w:rsid w:val="00375799"/>
    <w:rsid w:val="00382519"/>
    <w:rsid w:val="003872C3"/>
    <w:rsid w:val="0038781C"/>
    <w:rsid w:val="00390C4D"/>
    <w:rsid w:val="00392D3F"/>
    <w:rsid w:val="0039335B"/>
    <w:rsid w:val="003942A3"/>
    <w:rsid w:val="0039534C"/>
    <w:rsid w:val="003968BC"/>
    <w:rsid w:val="00396C07"/>
    <w:rsid w:val="003A1992"/>
    <w:rsid w:val="003A1D1B"/>
    <w:rsid w:val="003A5943"/>
    <w:rsid w:val="003A674B"/>
    <w:rsid w:val="003A6810"/>
    <w:rsid w:val="003A71B7"/>
    <w:rsid w:val="003B26AE"/>
    <w:rsid w:val="003B29C0"/>
    <w:rsid w:val="003B4E86"/>
    <w:rsid w:val="003B7019"/>
    <w:rsid w:val="003C105C"/>
    <w:rsid w:val="003C4E08"/>
    <w:rsid w:val="003D2B6C"/>
    <w:rsid w:val="003D300A"/>
    <w:rsid w:val="003D4C67"/>
    <w:rsid w:val="003D6468"/>
    <w:rsid w:val="003D6956"/>
    <w:rsid w:val="003D6A26"/>
    <w:rsid w:val="003D6B9F"/>
    <w:rsid w:val="003E1149"/>
    <w:rsid w:val="003E4BC9"/>
    <w:rsid w:val="003E4D54"/>
    <w:rsid w:val="003F1A4B"/>
    <w:rsid w:val="003F52AD"/>
    <w:rsid w:val="003F74AC"/>
    <w:rsid w:val="00400459"/>
    <w:rsid w:val="00403428"/>
    <w:rsid w:val="00406375"/>
    <w:rsid w:val="00406E0D"/>
    <w:rsid w:val="00406F8C"/>
    <w:rsid w:val="004129B4"/>
    <w:rsid w:val="00413F0F"/>
    <w:rsid w:val="004168AA"/>
    <w:rsid w:val="0042486E"/>
    <w:rsid w:val="00424C7F"/>
    <w:rsid w:val="004266DE"/>
    <w:rsid w:val="00427208"/>
    <w:rsid w:val="0043169D"/>
    <w:rsid w:val="004319FC"/>
    <w:rsid w:val="00433A42"/>
    <w:rsid w:val="00434E97"/>
    <w:rsid w:val="00434FBC"/>
    <w:rsid w:val="00435227"/>
    <w:rsid w:val="0043607D"/>
    <w:rsid w:val="004404AE"/>
    <w:rsid w:val="00441F64"/>
    <w:rsid w:val="00442369"/>
    <w:rsid w:val="00442D63"/>
    <w:rsid w:val="00444879"/>
    <w:rsid w:val="00444964"/>
    <w:rsid w:val="0044615D"/>
    <w:rsid w:val="0045139F"/>
    <w:rsid w:val="00454D28"/>
    <w:rsid w:val="00460043"/>
    <w:rsid w:val="0046060F"/>
    <w:rsid w:val="0047510C"/>
    <w:rsid w:val="00475587"/>
    <w:rsid w:val="00475F83"/>
    <w:rsid w:val="004826C0"/>
    <w:rsid w:val="00482DE9"/>
    <w:rsid w:val="00483B83"/>
    <w:rsid w:val="00484952"/>
    <w:rsid w:val="00490000"/>
    <w:rsid w:val="00490970"/>
    <w:rsid w:val="004920D8"/>
    <w:rsid w:val="0049756A"/>
    <w:rsid w:val="004A6012"/>
    <w:rsid w:val="004B1805"/>
    <w:rsid w:val="004B3BAF"/>
    <w:rsid w:val="004B6AC3"/>
    <w:rsid w:val="004B7189"/>
    <w:rsid w:val="004C50E4"/>
    <w:rsid w:val="004C6FEA"/>
    <w:rsid w:val="004D23A0"/>
    <w:rsid w:val="004D39B9"/>
    <w:rsid w:val="004D5DD5"/>
    <w:rsid w:val="004E1B24"/>
    <w:rsid w:val="004E1E5D"/>
    <w:rsid w:val="004E3F2B"/>
    <w:rsid w:val="004F23BD"/>
    <w:rsid w:val="004F4C6C"/>
    <w:rsid w:val="00502A2F"/>
    <w:rsid w:val="00503B19"/>
    <w:rsid w:val="00511D9A"/>
    <w:rsid w:val="00516401"/>
    <w:rsid w:val="0051643F"/>
    <w:rsid w:val="00520764"/>
    <w:rsid w:val="00521DCC"/>
    <w:rsid w:val="00523693"/>
    <w:rsid w:val="005256C2"/>
    <w:rsid w:val="00530357"/>
    <w:rsid w:val="00532F5F"/>
    <w:rsid w:val="00534842"/>
    <w:rsid w:val="0053665E"/>
    <w:rsid w:val="0054399A"/>
    <w:rsid w:val="00543B4C"/>
    <w:rsid w:val="005448E3"/>
    <w:rsid w:val="00545D59"/>
    <w:rsid w:val="00546358"/>
    <w:rsid w:val="0054651C"/>
    <w:rsid w:val="00546749"/>
    <w:rsid w:val="00553AD4"/>
    <w:rsid w:val="00555415"/>
    <w:rsid w:val="005601F1"/>
    <w:rsid w:val="00564D7D"/>
    <w:rsid w:val="005743EA"/>
    <w:rsid w:val="0057733C"/>
    <w:rsid w:val="00580C20"/>
    <w:rsid w:val="00583AA0"/>
    <w:rsid w:val="005842EC"/>
    <w:rsid w:val="005873AF"/>
    <w:rsid w:val="005906B5"/>
    <w:rsid w:val="00595E52"/>
    <w:rsid w:val="005A0A1D"/>
    <w:rsid w:val="005A0DCA"/>
    <w:rsid w:val="005A0EDC"/>
    <w:rsid w:val="005A14BF"/>
    <w:rsid w:val="005A590E"/>
    <w:rsid w:val="005B2429"/>
    <w:rsid w:val="005B6CD8"/>
    <w:rsid w:val="005B6D2C"/>
    <w:rsid w:val="005C1368"/>
    <w:rsid w:val="005C3C5B"/>
    <w:rsid w:val="005C46AB"/>
    <w:rsid w:val="005C54DD"/>
    <w:rsid w:val="005C5797"/>
    <w:rsid w:val="005D3D9F"/>
    <w:rsid w:val="005D7199"/>
    <w:rsid w:val="005E270E"/>
    <w:rsid w:val="005E28DF"/>
    <w:rsid w:val="005E30BF"/>
    <w:rsid w:val="005E3327"/>
    <w:rsid w:val="005E6706"/>
    <w:rsid w:val="005E7794"/>
    <w:rsid w:val="005F09F9"/>
    <w:rsid w:val="005F46C8"/>
    <w:rsid w:val="00600CCC"/>
    <w:rsid w:val="00605EFA"/>
    <w:rsid w:val="00607EBA"/>
    <w:rsid w:val="006110F7"/>
    <w:rsid w:val="00621455"/>
    <w:rsid w:val="006221B9"/>
    <w:rsid w:val="00630D1A"/>
    <w:rsid w:val="00630DE7"/>
    <w:rsid w:val="00631008"/>
    <w:rsid w:val="00633308"/>
    <w:rsid w:val="00633DBB"/>
    <w:rsid w:val="00635ED6"/>
    <w:rsid w:val="0064290D"/>
    <w:rsid w:val="006432EE"/>
    <w:rsid w:val="006463CC"/>
    <w:rsid w:val="00660A11"/>
    <w:rsid w:val="00661940"/>
    <w:rsid w:val="0067400A"/>
    <w:rsid w:val="00675116"/>
    <w:rsid w:val="00675C74"/>
    <w:rsid w:val="00676520"/>
    <w:rsid w:val="006800C2"/>
    <w:rsid w:val="00681AA3"/>
    <w:rsid w:val="006850BB"/>
    <w:rsid w:val="00687459"/>
    <w:rsid w:val="0068745C"/>
    <w:rsid w:val="006912E0"/>
    <w:rsid w:val="00693AC2"/>
    <w:rsid w:val="006A4491"/>
    <w:rsid w:val="006A5641"/>
    <w:rsid w:val="006B3350"/>
    <w:rsid w:val="006B53CE"/>
    <w:rsid w:val="006C42DC"/>
    <w:rsid w:val="006C46A0"/>
    <w:rsid w:val="006C6F18"/>
    <w:rsid w:val="006C764E"/>
    <w:rsid w:val="006C7D1E"/>
    <w:rsid w:val="006D015F"/>
    <w:rsid w:val="006D0D86"/>
    <w:rsid w:val="006D78E0"/>
    <w:rsid w:val="006E1F60"/>
    <w:rsid w:val="006E20FE"/>
    <w:rsid w:val="006E4185"/>
    <w:rsid w:val="006E4549"/>
    <w:rsid w:val="006E6735"/>
    <w:rsid w:val="006E6977"/>
    <w:rsid w:val="006E6F9B"/>
    <w:rsid w:val="006F42A3"/>
    <w:rsid w:val="007005A4"/>
    <w:rsid w:val="0070532E"/>
    <w:rsid w:val="00705F2F"/>
    <w:rsid w:val="007069BC"/>
    <w:rsid w:val="00707444"/>
    <w:rsid w:val="00707B3F"/>
    <w:rsid w:val="00713931"/>
    <w:rsid w:val="0071452B"/>
    <w:rsid w:val="00721ADA"/>
    <w:rsid w:val="00724393"/>
    <w:rsid w:val="00731F90"/>
    <w:rsid w:val="00735200"/>
    <w:rsid w:val="0073786B"/>
    <w:rsid w:val="00737E7E"/>
    <w:rsid w:val="0074042C"/>
    <w:rsid w:val="00744AC7"/>
    <w:rsid w:val="00745DD9"/>
    <w:rsid w:val="00752978"/>
    <w:rsid w:val="00753A48"/>
    <w:rsid w:val="00755F29"/>
    <w:rsid w:val="00756922"/>
    <w:rsid w:val="00765A59"/>
    <w:rsid w:val="0076667C"/>
    <w:rsid w:val="007674A2"/>
    <w:rsid w:val="00771664"/>
    <w:rsid w:val="0077182C"/>
    <w:rsid w:val="00775F08"/>
    <w:rsid w:val="00776C07"/>
    <w:rsid w:val="0078015E"/>
    <w:rsid w:val="00780562"/>
    <w:rsid w:val="007822FC"/>
    <w:rsid w:val="00783A26"/>
    <w:rsid w:val="00785408"/>
    <w:rsid w:val="007855BD"/>
    <w:rsid w:val="0079168A"/>
    <w:rsid w:val="00791F94"/>
    <w:rsid w:val="007A0168"/>
    <w:rsid w:val="007A4838"/>
    <w:rsid w:val="007B2061"/>
    <w:rsid w:val="007B6307"/>
    <w:rsid w:val="007B7A46"/>
    <w:rsid w:val="007C0859"/>
    <w:rsid w:val="007D29D8"/>
    <w:rsid w:val="007D3189"/>
    <w:rsid w:val="007D628E"/>
    <w:rsid w:val="007D6536"/>
    <w:rsid w:val="007D769D"/>
    <w:rsid w:val="007D7DAD"/>
    <w:rsid w:val="007E05AE"/>
    <w:rsid w:val="007E353B"/>
    <w:rsid w:val="007E5612"/>
    <w:rsid w:val="007E7661"/>
    <w:rsid w:val="007F7533"/>
    <w:rsid w:val="008001DD"/>
    <w:rsid w:val="0080292D"/>
    <w:rsid w:val="00803E9C"/>
    <w:rsid w:val="0080443C"/>
    <w:rsid w:val="008073ED"/>
    <w:rsid w:val="00820619"/>
    <w:rsid w:val="0083014F"/>
    <w:rsid w:val="008337D3"/>
    <w:rsid w:val="00834DAC"/>
    <w:rsid w:val="00836638"/>
    <w:rsid w:val="00837998"/>
    <w:rsid w:val="00840592"/>
    <w:rsid w:val="00840D9F"/>
    <w:rsid w:val="0084102C"/>
    <w:rsid w:val="00843E18"/>
    <w:rsid w:val="00843FB1"/>
    <w:rsid w:val="008464C5"/>
    <w:rsid w:val="00846AD2"/>
    <w:rsid w:val="00851CEE"/>
    <w:rsid w:val="0085379B"/>
    <w:rsid w:val="00854960"/>
    <w:rsid w:val="00855B0B"/>
    <w:rsid w:val="00857F4C"/>
    <w:rsid w:val="008629EE"/>
    <w:rsid w:val="00865705"/>
    <w:rsid w:val="00865A75"/>
    <w:rsid w:val="0086662A"/>
    <w:rsid w:val="00870AD5"/>
    <w:rsid w:val="00871F54"/>
    <w:rsid w:val="008744D0"/>
    <w:rsid w:val="00875E1E"/>
    <w:rsid w:val="00880B8A"/>
    <w:rsid w:val="0088142B"/>
    <w:rsid w:val="00882A5A"/>
    <w:rsid w:val="0088661B"/>
    <w:rsid w:val="008907D7"/>
    <w:rsid w:val="008917E5"/>
    <w:rsid w:val="00892DE2"/>
    <w:rsid w:val="0089332C"/>
    <w:rsid w:val="0089559C"/>
    <w:rsid w:val="008968AE"/>
    <w:rsid w:val="0089700B"/>
    <w:rsid w:val="008A14A9"/>
    <w:rsid w:val="008A68AD"/>
    <w:rsid w:val="008A70D9"/>
    <w:rsid w:val="008B0650"/>
    <w:rsid w:val="008B1D66"/>
    <w:rsid w:val="008B5EE9"/>
    <w:rsid w:val="008B650D"/>
    <w:rsid w:val="008B6895"/>
    <w:rsid w:val="008B75A8"/>
    <w:rsid w:val="008C742E"/>
    <w:rsid w:val="008D1538"/>
    <w:rsid w:val="008D3DD3"/>
    <w:rsid w:val="008D6766"/>
    <w:rsid w:val="008E0BD4"/>
    <w:rsid w:val="008E5300"/>
    <w:rsid w:val="008E57F5"/>
    <w:rsid w:val="008F387E"/>
    <w:rsid w:val="008F4098"/>
    <w:rsid w:val="008F7474"/>
    <w:rsid w:val="008F7B5B"/>
    <w:rsid w:val="00901BA5"/>
    <w:rsid w:val="00901E33"/>
    <w:rsid w:val="009023F5"/>
    <w:rsid w:val="00906598"/>
    <w:rsid w:val="009102B8"/>
    <w:rsid w:val="0091059F"/>
    <w:rsid w:val="00914D37"/>
    <w:rsid w:val="0091736D"/>
    <w:rsid w:val="00920A80"/>
    <w:rsid w:val="00922976"/>
    <w:rsid w:val="00923565"/>
    <w:rsid w:val="00923EF3"/>
    <w:rsid w:val="009250C2"/>
    <w:rsid w:val="009252F1"/>
    <w:rsid w:val="00934816"/>
    <w:rsid w:val="00937CD6"/>
    <w:rsid w:val="00944120"/>
    <w:rsid w:val="00944175"/>
    <w:rsid w:val="009535E1"/>
    <w:rsid w:val="0095609F"/>
    <w:rsid w:val="00956D83"/>
    <w:rsid w:val="009608CF"/>
    <w:rsid w:val="00962E47"/>
    <w:rsid w:val="00964A1B"/>
    <w:rsid w:val="00965DA3"/>
    <w:rsid w:val="009727C6"/>
    <w:rsid w:val="00972864"/>
    <w:rsid w:val="00975256"/>
    <w:rsid w:val="0097581D"/>
    <w:rsid w:val="00980CEE"/>
    <w:rsid w:val="0098118B"/>
    <w:rsid w:val="0098250B"/>
    <w:rsid w:val="009827CD"/>
    <w:rsid w:val="00984C49"/>
    <w:rsid w:val="00985D41"/>
    <w:rsid w:val="00991655"/>
    <w:rsid w:val="00993751"/>
    <w:rsid w:val="009943FE"/>
    <w:rsid w:val="00995E81"/>
    <w:rsid w:val="0099630C"/>
    <w:rsid w:val="009A7A56"/>
    <w:rsid w:val="009B2605"/>
    <w:rsid w:val="009B27C8"/>
    <w:rsid w:val="009B35A9"/>
    <w:rsid w:val="009B61C0"/>
    <w:rsid w:val="009B6744"/>
    <w:rsid w:val="009B6A70"/>
    <w:rsid w:val="009C0904"/>
    <w:rsid w:val="009C2501"/>
    <w:rsid w:val="009C2AF6"/>
    <w:rsid w:val="009C5DC1"/>
    <w:rsid w:val="009D07B3"/>
    <w:rsid w:val="009D121E"/>
    <w:rsid w:val="009E0B7C"/>
    <w:rsid w:val="009E0BC9"/>
    <w:rsid w:val="009E1454"/>
    <w:rsid w:val="009E1CBA"/>
    <w:rsid w:val="009E279B"/>
    <w:rsid w:val="009E4564"/>
    <w:rsid w:val="009E4CE0"/>
    <w:rsid w:val="009E4FF8"/>
    <w:rsid w:val="009E6D76"/>
    <w:rsid w:val="009F08DC"/>
    <w:rsid w:val="009F220B"/>
    <w:rsid w:val="009F2328"/>
    <w:rsid w:val="009F388B"/>
    <w:rsid w:val="009F3B21"/>
    <w:rsid w:val="009F77D9"/>
    <w:rsid w:val="009F7F3C"/>
    <w:rsid w:val="00A0397F"/>
    <w:rsid w:val="00A04037"/>
    <w:rsid w:val="00A04650"/>
    <w:rsid w:val="00A046EA"/>
    <w:rsid w:val="00A063D5"/>
    <w:rsid w:val="00A0676A"/>
    <w:rsid w:val="00A07899"/>
    <w:rsid w:val="00A07DF7"/>
    <w:rsid w:val="00A140ED"/>
    <w:rsid w:val="00A20153"/>
    <w:rsid w:val="00A20CA9"/>
    <w:rsid w:val="00A21143"/>
    <w:rsid w:val="00A21D19"/>
    <w:rsid w:val="00A275F0"/>
    <w:rsid w:val="00A2796E"/>
    <w:rsid w:val="00A27FDB"/>
    <w:rsid w:val="00A307CA"/>
    <w:rsid w:val="00A31147"/>
    <w:rsid w:val="00A313F4"/>
    <w:rsid w:val="00A31F36"/>
    <w:rsid w:val="00A35BC8"/>
    <w:rsid w:val="00A365A5"/>
    <w:rsid w:val="00A365EC"/>
    <w:rsid w:val="00A40690"/>
    <w:rsid w:val="00A40A54"/>
    <w:rsid w:val="00A41AB6"/>
    <w:rsid w:val="00A44127"/>
    <w:rsid w:val="00A5392E"/>
    <w:rsid w:val="00A56828"/>
    <w:rsid w:val="00A576EB"/>
    <w:rsid w:val="00A5773F"/>
    <w:rsid w:val="00A60E9A"/>
    <w:rsid w:val="00A618F7"/>
    <w:rsid w:val="00A63CCD"/>
    <w:rsid w:val="00A66629"/>
    <w:rsid w:val="00A67629"/>
    <w:rsid w:val="00A67D5D"/>
    <w:rsid w:val="00A70885"/>
    <w:rsid w:val="00A75276"/>
    <w:rsid w:val="00A8043B"/>
    <w:rsid w:val="00A8399D"/>
    <w:rsid w:val="00A878FE"/>
    <w:rsid w:val="00A920FE"/>
    <w:rsid w:val="00A95E6A"/>
    <w:rsid w:val="00AA1165"/>
    <w:rsid w:val="00AA173A"/>
    <w:rsid w:val="00AA2242"/>
    <w:rsid w:val="00AA2D36"/>
    <w:rsid w:val="00AA66FC"/>
    <w:rsid w:val="00AB2364"/>
    <w:rsid w:val="00AB3047"/>
    <w:rsid w:val="00AD0413"/>
    <w:rsid w:val="00AD685F"/>
    <w:rsid w:val="00AD6986"/>
    <w:rsid w:val="00AE5C09"/>
    <w:rsid w:val="00AE76AE"/>
    <w:rsid w:val="00AF1572"/>
    <w:rsid w:val="00AF6037"/>
    <w:rsid w:val="00AF72EC"/>
    <w:rsid w:val="00B0538B"/>
    <w:rsid w:val="00B10692"/>
    <w:rsid w:val="00B10E38"/>
    <w:rsid w:val="00B132AD"/>
    <w:rsid w:val="00B14CCF"/>
    <w:rsid w:val="00B150EC"/>
    <w:rsid w:val="00B21C4F"/>
    <w:rsid w:val="00B232CF"/>
    <w:rsid w:val="00B23983"/>
    <w:rsid w:val="00B243CC"/>
    <w:rsid w:val="00B244AA"/>
    <w:rsid w:val="00B26193"/>
    <w:rsid w:val="00B26C94"/>
    <w:rsid w:val="00B274F7"/>
    <w:rsid w:val="00B27F5E"/>
    <w:rsid w:val="00B30796"/>
    <w:rsid w:val="00B3476A"/>
    <w:rsid w:val="00B37BD4"/>
    <w:rsid w:val="00B40178"/>
    <w:rsid w:val="00B41ACE"/>
    <w:rsid w:val="00B460A7"/>
    <w:rsid w:val="00B51591"/>
    <w:rsid w:val="00B6030C"/>
    <w:rsid w:val="00B60C92"/>
    <w:rsid w:val="00B6217C"/>
    <w:rsid w:val="00B62FDD"/>
    <w:rsid w:val="00B63C1F"/>
    <w:rsid w:val="00B6497E"/>
    <w:rsid w:val="00B7009D"/>
    <w:rsid w:val="00B70A34"/>
    <w:rsid w:val="00B73357"/>
    <w:rsid w:val="00B73FF5"/>
    <w:rsid w:val="00B74748"/>
    <w:rsid w:val="00B75681"/>
    <w:rsid w:val="00B76210"/>
    <w:rsid w:val="00B77607"/>
    <w:rsid w:val="00B806BF"/>
    <w:rsid w:val="00B81AF8"/>
    <w:rsid w:val="00B8219A"/>
    <w:rsid w:val="00B835C1"/>
    <w:rsid w:val="00B83654"/>
    <w:rsid w:val="00B8648C"/>
    <w:rsid w:val="00B86D14"/>
    <w:rsid w:val="00B8790A"/>
    <w:rsid w:val="00B9034D"/>
    <w:rsid w:val="00B92480"/>
    <w:rsid w:val="00B9288E"/>
    <w:rsid w:val="00B94111"/>
    <w:rsid w:val="00B95406"/>
    <w:rsid w:val="00B96680"/>
    <w:rsid w:val="00B96A6E"/>
    <w:rsid w:val="00BA1258"/>
    <w:rsid w:val="00BA458F"/>
    <w:rsid w:val="00BA5924"/>
    <w:rsid w:val="00BA5F11"/>
    <w:rsid w:val="00BB2571"/>
    <w:rsid w:val="00BB4224"/>
    <w:rsid w:val="00BB68A7"/>
    <w:rsid w:val="00BB70A7"/>
    <w:rsid w:val="00BC02FE"/>
    <w:rsid w:val="00BC1938"/>
    <w:rsid w:val="00BC2012"/>
    <w:rsid w:val="00BC4889"/>
    <w:rsid w:val="00BC4B9B"/>
    <w:rsid w:val="00BC5261"/>
    <w:rsid w:val="00BC5392"/>
    <w:rsid w:val="00BC5B1E"/>
    <w:rsid w:val="00BD1A12"/>
    <w:rsid w:val="00BD1F13"/>
    <w:rsid w:val="00BD2657"/>
    <w:rsid w:val="00BD5DD6"/>
    <w:rsid w:val="00BE2CF7"/>
    <w:rsid w:val="00BE3BD7"/>
    <w:rsid w:val="00BE3EB0"/>
    <w:rsid w:val="00BE4889"/>
    <w:rsid w:val="00BE49F6"/>
    <w:rsid w:val="00BE608B"/>
    <w:rsid w:val="00BE7917"/>
    <w:rsid w:val="00BF1100"/>
    <w:rsid w:val="00BF1631"/>
    <w:rsid w:val="00BF1B8E"/>
    <w:rsid w:val="00BF3FBF"/>
    <w:rsid w:val="00C01068"/>
    <w:rsid w:val="00C02AD1"/>
    <w:rsid w:val="00C03EFE"/>
    <w:rsid w:val="00C076DF"/>
    <w:rsid w:val="00C15817"/>
    <w:rsid w:val="00C1683A"/>
    <w:rsid w:val="00C20646"/>
    <w:rsid w:val="00C21C6F"/>
    <w:rsid w:val="00C229C8"/>
    <w:rsid w:val="00C231BE"/>
    <w:rsid w:val="00C24667"/>
    <w:rsid w:val="00C24E54"/>
    <w:rsid w:val="00C30666"/>
    <w:rsid w:val="00C337CA"/>
    <w:rsid w:val="00C379C0"/>
    <w:rsid w:val="00C42410"/>
    <w:rsid w:val="00C4286C"/>
    <w:rsid w:val="00C4426E"/>
    <w:rsid w:val="00C500F9"/>
    <w:rsid w:val="00C5421B"/>
    <w:rsid w:val="00C55035"/>
    <w:rsid w:val="00C66464"/>
    <w:rsid w:val="00C71530"/>
    <w:rsid w:val="00C717ED"/>
    <w:rsid w:val="00C72A4A"/>
    <w:rsid w:val="00C72D13"/>
    <w:rsid w:val="00C756D9"/>
    <w:rsid w:val="00C779E6"/>
    <w:rsid w:val="00C800CF"/>
    <w:rsid w:val="00C812C3"/>
    <w:rsid w:val="00C82CD9"/>
    <w:rsid w:val="00C86DA1"/>
    <w:rsid w:val="00C87AE6"/>
    <w:rsid w:val="00C91375"/>
    <w:rsid w:val="00C91D1A"/>
    <w:rsid w:val="00C93DE5"/>
    <w:rsid w:val="00C93F64"/>
    <w:rsid w:val="00C97392"/>
    <w:rsid w:val="00C97B80"/>
    <w:rsid w:val="00CA17BC"/>
    <w:rsid w:val="00CA528D"/>
    <w:rsid w:val="00CA7D11"/>
    <w:rsid w:val="00CB18AA"/>
    <w:rsid w:val="00CB4FD1"/>
    <w:rsid w:val="00CB5424"/>
    <w:rsid w:val="00CB65B6"/>
    <w:rsid w:val="00CB6EA4"/>
    <w:rsid w:val="00CC59AA"/>
    <w:rsid w:val="00CC5E81"/>
    <w:rsid w:val="00CD18DF"/>
    <w:rsid w:val="00CD21A3"/>
    <w:rsid w:val="00CD2B1F"/>
    <w:rsid w:val="00CD3CA2"/>
    <w:rsid w:val="00CD60BC"/>
    <w:rsid w:val="00CD7396"/>
    <w:rsid w:val="00CD7F70"/>
    <w:rsid w:val="00CE0E5F"/>
    <w:rsid w:val="00CE46BB"/>
    <w:rsid w:val="00CE50A2"/>
    <w:rsid w:val="00CE6FE5"/>
    <w:rsid w:val="00CF37FA"/>
    <w:rsid w:val="00CF6704"/>
    <w:rsid w:val="00D01433"/>
    <w:rsid w:val="00D02565"/>
    <w:rsid w:val="00D03E04"/>
    <w:rsid w:val="00D05D38"/>
    <w:rsid w:val="00D05D8A"/>
    <w:rsid w:val="00D109F9"/>
    <w:rsid w:val="00D14E8D"/>
    <w:rsid w:val="00D2086E"/>
    <w:rsid w:val="00D25438"/>
    <w:rsid w:val="00D26E38"/>
    <w:rsid w:val="00D36766"/>
    <w:rsid w:val="00D36C06"/>
    <w:rsid w:val="00D37306"/>
    <w:rsid w:val="00D4105F"/>
    <w:rsid w:val="00D427C3"/>
    <w:rsid w:val="00D479F7"/>
    <w:rsid w:val="00D51AEA"/>
    <w:rsid w:val="00D53276"/>
    <w:rsid w:val="00D532F4"/>
    <w:rsid w:val="00D55F58"/>
    <w:rsid w:val="00D578F9"/>
    <w:rsid w:val="00D605FD"/>
    <w:rsid w:val="00D60B26"/>
    <w:rsid w:val="00D61A28"/>
    <w:rsid w:val="00D638E5"/>
    <w:rsid w:val="00D63B84"/>
    <w:rsid w:val="00D65E91"/>
    <w:rsid w:val="00D70A93"/>
    <w:rsid w:val="00D71110"/>
    <w:rsid w:val="00D72FD9"/>
    <w:rsid w:val="00D74845"/>
    <w:rsid w:val="00D75F08"/>
    <w:rsid w:val="00D7651B"/>
    <w:rsid w:val="00D90456"/>
    <w:rsid w:val="00D93582"/>
    <w:rsid w:val="00DA18CF"/>
    <w:rsid w:val="00DA1F77"/>
    <w:rsid w:val="00DA4A5A"/>
    <w:rsid w:val="00DA662F"/>
    <w:rsid w:val="00DB2242"/>
    <w:rsid w:val="00DB5095"/>
    <w:rsid w:val="00DC2B01"/>
    <w:rsid w:val="00DC3812"/>
    <w:rsid w:val="00DC54F1"/>
    <w:rsid w:val="00DC6642"/>
    <w:rsid w:val="00DC71DA"/>
    <w:rsid w:val="00DC7607"/>
    <w:rsid w:val="00DD0A48"/>
    <w:rsid w:val="00DD38DD"/>
    <w:rsid w:val="00DD64B9"/>
    <w:rsid w:val="00DD7FC1"/>
    <w:rsid w:val="00DE098F"/>
    <w:rsid w:val="00DE215A"/>
    <w:rsid w:val="00DE22BB"/>
    <w:rsid w:val="00DE2780"/>
    <w:rsid w:val="00DF1F17"/>
    <w:rsid w:val="00DF2394"/>
    <w:rsid w:val="00DF4356"/>
    <w:rsid w:val="00DF4847"/>
    <w:rsid w:val="00DF4C79"/>
    <w:rsid w:val="00E009F7"/>
    <w:rsid w:val="00E02AEE"/>
    <w:rsid w:val="00E07C85"/>
    <w:rsid w:val="00E17322"/>
    <w:rsid w:val="00E2640F"/>
    <w:rsid w:val="00E36D5C"/>
    <w:rsid w:val="00E4082A"/>
    <w:rsid w:val="00E40B88"/>
    <w:rsid w:val="00E45261"/>
    <w:rsid w:val="00E46FB3"/>
    <w:rsid w:val="00E50134"/>
    <w:rsid w:val="00E52770"/>
    <w:rsid w:val="00E552F3"/>
    <w:rsid w:val="00E66362"/>
    <w:rsid w:val="00E67AB8"/>
    <w:rsid w:val="00E70C09"/>
    <w:rsid w:val="00E71BB1"/>
    <w:rsid w:val="00E73D90"/>
    <w:rsid w:val="00E85E18"/>
    <w:rsid w:val="00E877E6"/>
    <w:rsid w:val="00E94310"/>
    <w:rsid w:val="00E94AA9"/>
    <w:rsid w:val="00E94EB0"/>
    <w:rsid w:val="00E95D9E"/>
    <w:rsid w:val="00E97F4C"/>
    <w:rsid w:val="00EA31F2"/>
    <w:rsid w:val="00EA3FC1"/>
    <w:rsid w:val="00EB1968"/>
    <w:rsid w:val="00EB25AA"/>
    <w:rsid w:val="00EB52F7"/>
    <w:rsid w:val="00EC052D"/>
    <w:rsid w:val="00EC0D42"/>
    <w:rsid w:val="00EC56EF"/>
    <w:rsid w:val="00EC62AC"/>
    <w:rsid w:val="00EC7049"/>
    <w:rsid w:val="00EC79AD"/>
    <w:rsid w:val="00ED2CE0"/>
    <w:rsid w:val="00ED3678"/>
    <w:rsid w:val="00ED4B90"/>
    <w:rsid w:val="00ED5866"/>
    <w:rsid w:val="00ED58CE"/>
    <w:rsid w:val="00EE1FC9"/>
    <w:rsid w:val="00EE2E98"/>
    <w:rsid w:val="00EE73E4"/>
    <w:rsid w:val="00EE7B13"/>
    <w:rsid w:val="00EF2069"/>
    <w:rsid w:val="00EF20F8"/>
    <w:rsid w:val="00EF435D"/>
    <w:rsid w:val="00EF5BAC"/>
    <w:rsid w:val="00EF5C77"/>
    <w:rsid w:val="00F01CCF"/>
    <w:rsid w:val="00F024C0"/>
    <w:rsid w:val="00F11C28"/>
    <w:rsid w:val="00F124DC"/>
    <w:rsid w:val="00F13DB6"/>
    <w:rsid w:val="00F144C1"/>
    <w:rsid w:val="00F14B59"/>
    <w:rsid w:val="00F15718"/>
    <w:rsid w:val="00F169BC"/>
    <w:rsid w:val="00F16B8D"/>
    <w:rsid w:val="00F205F0"/>
    <w:rsid w:val="00F22B82"/>
    <w:rsid w:val="00F22D9A"/>
    <w:rsid w:val="00F26964"/>
    <w:rsid w:val="00F30274"/>
    <w:rsid w:val="00F30A53"/>
    <w:rsid w:val="00F34067"/>
    <w:rsid w:val="00F34989"/>
    <w:rsid w:val="00F41958"/>
    <w:rsid w:val="00F42C6E"/>
    <w:rsid w:val="00F43FC3"/>
    <w:rsid w:val="00F4447F"/>
    <w:rsid w:val="00F452A6"/>
    <w:rsid w:val="00F459C0"/>
    <w:rsid w:val="00F46315"/>
    <w:rsid w:val="00F56BD7"/>
    <w:rsid w:val="00F622FA"/>
    <w:rsid w:val="00F64C4F"/>
    <w:rsid w:val="00F66C35"/>
    <w:rsid w:val="00F67989"/>
    <w:rsid w:val="00F706F7"/>
    <w:rsid w:val="00F716D0"/>
    <w:rsid w:val="00F73063"/>
    <w:rsid w:val="00F7350B"/>
    <w:rsid w:val="00F816CB"/>
    <w:rsid w:val="00F905F7"/>
    <w:rsid w:val="00F9061B"/>
    <w:rsid w:val="00F90A2A"/>
    <w:rsid w:val="00F93A83"/>
    <w:rsid w:val="00F978E2"/>
    <w:rsid w:val="00FA4F3C"/>
    <w:rsid w:val="00FA51A3"/>
    <w:rsid w:val="00FA74A3"/>
    <w:rsid w:val="00FA7A72"/>
    <w:rsid w:val="00FB0CBB"/>
    <w:rsid w:val="00FB2E83"/>
    <w:rsid w:val="00FB370B"/>
    <w:rsid w:val="00FB4E77"/>
    <w:rsid w:val="00FC1BCF"/>
    <w:rsid w:val="00FC2811"/>
    <w:rsid w:val="00FC3DC5"/>
    <w:rsid w:val="00FC4CD2"/>
    <w:rsid w:val="00FD5133"/>
    <w:rsid w:val="00FD5601"/>
    <w:rsid w:val="00FD65E9"/>
    <w:rsid w:val="00FE2059"/>
    <w:rsid w:val="00FE3010"/>
    <w:rsid w:val="00FE4B27"/>
    <w:rsid w:val="00FE6452"/>
    <w:rsid w:val="00FE6645"/>
    <w:rsid w:val="00FF38DC"/>
    <w:rsid w:val="00FF5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4CB2F1E6"/>
  <w15:chartTrackingRefBased/>
  <w15:docId w15:val="{C1F03DE4-D9AF-4696-9081-9AF89FCA8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15E"/>
    <w:rPr>
      <w:sz w:val="22"/>
      <w:szCs w:val="22"/>
    </w:rPr>
  </w:style>
  <w:style w:type="paragraph" w:styleId="Heading1">
    <w:name w:val="heading 1"/>
    <w:basedOn w:val="Normal"/>
    <w:next w:val="Normal"/>
    <w:link w:val="Heading1Char"/>
    <w:uiPriority w:val="9"/>
    <w:qFormat/>
    <w:rsid w:val="00A365EC"/>
    <w:pPr>
      <w:keepNext/>
      <w:spacing w:before="240" w:after="60"/>
      <w:outlineLvl w:val="0"/>
    </w:pPr>
    <w:rPr>
      <w:rFonts w:eastAsia="MS Gothic"/>
      <w:b/>
      <w:bCs/>
      <w:kern w:val="32"/>
      <w:sz w:val="32"/>
      <w:szCs w:val="32"/>
      <w:lang w:val="x-none" w:eastAsia="x-none"/>
    </w:rPr>
  </w:style>
  <w:style w:type="paragraph" w:styleId="Heading7">
    <w:name w:val="heading 7"/>
    <w:basedOn w:val="Normal"/>
    <w:next w:val="Normal"/>
    <w:link w:val="Heading7Char"/>
    <w:uiPriority w:val="9"/>
    <w:semiHidden/>
    <w:unhideWhenUsed/>
    <w:qFormat/>
    <w:rsid w:val="00F459C0"/>
    <w:pPr>
      <w:spacing w:line="276" w:lineRule="auto"/>
      <w:outlineLvl w:val="6"/>
    </w:pPr>
    <w:rPr>
      <w:rFonts w:ascii="Cambria" w:eastAsia="Times New Roman" w:hAnsi="Cambria"/>
      <w:i/>
      <w:i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6757"/>
    <w:pPr>
      <w:tabs>
        <w:tab w:val="center" w:pos="4680"/>
        <w:tab w:val="right" w:pos="9360"/>
      </w:tabs>
    </w:pPr>
    <w:rPr>
      <w:lang w:val="x-none" w:eastAsia="x-none"/>
    </w:rPr>
  </w:style>
  <w:style w:type="character" w:customStyle="1" w:styleId="HeaderChar">
    <w:name w:val="Header Char"/>
    <w:link w:val="Header"/>
    <w:uiPriority w:val="99"/>
    <w:rsid w:val="00316757"/>
    <w:rPr>
      <w:sz w:val="22"/>
      <w:szCs w:val="22"/>
    </w:rPr>
  </w:style>
  <w:style w:type="paragraph" w:styleId="Footer">
    <w:name w:val="footer"/>
    <w:basedOn w:val="Normal"/>
    <w:link w:val="FooterChar"/>
    <w:uiPriority w:val="99"/>
    <w:unhideWhenUsed/>
    <w:rsid w:val="00316757"/>
    <w:pPr>
      <w:tabs>
        <w:tab w:val="center" w:pos="4680"/>
        <w:tab w:val="right" w:pos="9360"/>
      </w:tabs>
    </w:pPr>
    <w:rPr>
      <w:lang w:val="x-none" w:eastAsia="x-none"/>
    </w:rPr>
  </w:style>
  <w:style w:type="character" w:customStyle="1" w:styleId="FooterChar">
    <w:name w:val="Footer Char"/>
    <w:link w:val="Footer"/>
    <w:uiPriority w:val="99"/>
    <w:rsid w:val="00316757"/>
    <w:rPr>
      <w:sz w:val="22"/>
      <w:szCs w:val="22"/>
    </w:rPr>
  </w:style>
  <w:style w:type="table" w:styleId="TableGrid">
    <w:name w:val="Table Grid"/>
    <w:basedOn w:val="TableNormal"/>
    <w:uiPriority w:val="59"/>
    <w:rsid w:val="00157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act">
    <w:name w:val="name-act"/>
    <w:basedOn w:val="Normal"/>
    <w:rsid w:val="00E67AB8"/>
    <w:pPr>
      <w:spacing w:before="360"/>
      <w:jc w:val="center"/>
    </w:pPr>
    <w:rPr>
      <w:rFonts w:ascii="Times New Roman" w:eastAsia="Times New Roman" w:hAnsi="Times New Roman"/>
      <w:b/>
      <w:szCs w:val="20"/>
      <w:lang w:val="en-GB"/>
    </w:rPr>
  </w:style>
  <w:style w:type="paragraph" w:customStyle="1" w:styleId="headlongtitle">
    <w:name w:val="head_longtitle"/>
    <w:basedOn w:val="Normal"/>
    <w:rsid w:val="00E67AB8"/>
    <w:pPr>
      <w:spacing w:before="120"/>
      <w:ind w:left="284" w:hanging="284"/>
      <w:jc w:val="both"/>
    </w:pPr>
    <w:rPr>
      <w:rFonts w:ascii="Times New Roman" w:eastAsia="Times New Roman" w:hAnsi="Times New Roman"/>
      <w:b/>
      <w:szCs w:val="20"/>
      <w:lang w:val="en-GB"/>
    </w:rPr>
  </w:style>
  <w:style w:type="character" w:styleId="CommentReference">
    <w:name w:val="annotation reference"/>
    <w:uiPriority w:val="99"/>
    <w:unhideWhenUsed/>
    <w:rsid w:val="008073ED"/>
    <w:rPr>
      <w:sz w:val="16"/>
      <w:szCs w:val="16"/>
    </w:rPr>
  </w:style>
  <w:style w:type="paragraph" w:styleId="CommentText">
    <w:name w:val="annotation text"/>
    <w:basedOn w:val="Normal"/>
    <w:link w:val="CommentTextChar"/>
    <w:uiPriority w:val="99"/>
    <w:unhideWhenUsed/>
    <w:rsid w:val="008073ED"/>
    <w:rPr>
      <w:sz w:val="20"/>
      <w:szCs w:val="20"/>
    </w:rPr>
  </w:style>
  <w:style w:type="character" w:customStyle="1" w:styleId="CommentTextChar">
    <w:name w:val="Comment Text Char"/>
    <w:basedOn w:val="DefaultParagraphFont"/>
    <w:link w:val="CommentText"/>
    <w:uiPriority w:val="99"/>
    <w:rsid w:val="008073ED"/>
  </w:style>
  <w:style w:type="paragraph" w:styleId="CommentSubject">
    <w:name w:val="annotation subject"/>
    <w:basedOn w:val="CommentText"/>
    <w:next w:val="CommentText"/>
    <w:link w:val="CommentSubjectChar"/>
    <w:uiPriority w:val="99"/>
    <w:semiHidden/>
    <w:unhideWhenUsed/>
    <w:rsid w:val="008073ED"/>
    <w:rPr>
      <w:b/>
      <w:bCs/>
      <w:lang w:val="x-none" w:eastAsia="x-none"/>
    </w:rPr>
  </w:style>
  <w:style w:type="character" w:customStyle="1" w:styleId="CommentSubjectChar">
    <w:name w:val="Comment Subject Char"/>
    <w:link w:val="CommentSubject"/>
    <w:uiPriority w:val="99"/>
    <w:semiHidden/>
    <w:rsid w:val="008073ED"/>
    <w:rPr>
      <w:b/>
      <w:bCs/>
    </w:rPr>
  </w:style>
  <w:style w:type="paragraph" w:styleId="BalloonText">
    <w:name w:val="Balloon Text"/>
    <w:basedOn w:val="Normal"/>
    <w:link w:val="BalloonTextChar"/>
    <w:uiPriority w:val="99"/>
    <w:semiHidden/>
    <w:unhideWhenUsed/>
    <w:rsid w:val="008073ED"/>
    <w:rPr>
      <w:rFonts w:ascii="Tahoma" w:hAnsi="Tahoma"/>
      <w:sz w:val="16"/>
      <w:szCs w:val="16"/>
      <w:lang w:val="x-none" w:eastAsia="x-none"/>
    </w:rPr>
  </w:style>
  <w:style w:type="character" w:customStyle="1" w:styleId="BalloonTextChar">
    <w:name w:val="Balloon Text Char"/>
    <w:link w:val="BalloonText"/>
    <w:uiPriority w:val="99"/>
    <w:semiHidden/>
    <w:rsid w:val="008073ED"/>
    <w:rPr>
      <w:rFonts w:ascii="Tahoma" w:hAnsi="Tahoma" w:cs="Tahoma"/>
      <w:sz w:val="16"/>
      <w:szCs w:val="16"/>
    </w:rPr>
  </w:style>
  <w:style w:type="paragraph" w:styleId="ListParagraph">
    <w:name w:val="List Paragraph"/>
    <w:basedOn w:val="Normal"/>
    <w:uiPriority w:val="34"/>
    <w:qFormat/>
    <w:rsid w:val="0099630C"/>
    <w:pPr>
      <w:spacing w:after="200" w:line="276" w:lineRule="auto"/>
      <w:ind w:left="720"/>
      <w:contextualSpacing/>
    </w:pPr>
    <w:rPr>
      <w:rFonts w:eastAsia="Times New Roman"/>
    </w:rPr>
  </w:style>
  <w:style w:type="paragraph" w:styleId="NormalWeb">
    <w:name w:val="Normal (Web)"/>
    <w:basedOn w:val="Normal"/>
    <w:rsid w:val="0099630C"/>
    <w:pPr>
      <w:spacing w:before="100" w:beforeAutospacing="1" w:after="100" w:afterAutospacing="1"/>
    </w:pPr>
    <w:rPr>
      <w:rFonts w:ascii="Arial" w:eastAsia="Times New Roman" w:hAnsi="Arial" w:cs="Arial"/>
      <w:color w:val="333333"/>
      <w:sz w:val="18"/>
      <w:szCs w:val="18"/>
    </w:rPr>
  </w:style>
  <w:style w:type="character" w:customStyle="1" w:styleId="Heading7Char">
    <w:name w:val="Heading 7 Char"/>
    <w:link w:val="Heading7"/>
    <w:uiPriority w:val="9"/>
    <w:semiHidden/>
    <w:rsid w:val="00F459C0"/>
    <w:rPr>
      <w:rFonts w:ascii="Cambria" w:eastAsia="Times New Roman" w:hAnsi="Cambria"/>
      <w:i/>
      <w:iCs/>
      <w:sz w:val="22"/>
      <w:szCs w:val="22"/>
    </w:rPr>
  </w:style>
  <w:style w:type="paragraph" w:customStyle="1" w:styleId="headgeneric">
    <w:name w:val="head_generic"/>
    <w:basedOn w:val="Normal"/>
    <w:rsid w:val="00F459C0"/>
    <w:pPr>
      <w:spacing w:before="240"/>
      <w:jc w:val="center"/>
    </w:pPr>
    <w:rPr>
      <w:rFonts w:ascii="Times New Roman" w:eastAsia="Times New Roman" w:hAnsi="Times New Roman"/>
      <w:szCs w:val="20"/>
      <w:lang w:val="en-GB"/>
    </w:rPr>
  </w:style>
  <w:style w:type="paragraph" w:customStyle="1" w:styleId="continued">
    <w:name w:val="continued"/>
    <w:basedOn w:val="Normal"/>
    <w:rsid w:val="00F459C0"/>
    <w:pPr>
      <w:spacing w:before="120"/>
      <w:jc w:val="both"/>
    </w:pPr>
    <w:rPr>
      <w:rFonts w:ascii="Times New Roman" w:eastAsia="Times New Roman" w:hAnsi="Times New Roman"/>
      <w:szCs w:val="20"/>
      <w:lang w:val="en-GB"/>
    </w:rPr>
  </w:style>
  <w:style w:type="paragraph" w:customStyle="1" w:styleId="schpara">
    <w:name w:val="sch_para"/>
    <w:basedOn w:val="Normal"/>
    <w:rsid w:val="00F459C0"/>
    <w:pPr>
      <w:spacing w:before="120"/>
      <w:jc w:val="both"/>
    </w:pPr>
    <w:rPr>
      <w:rFonts w:ascii="Times New Roman" w:eastAsia="Times New Roman" w:hAnsi="Times New Roman"/>
      <w:szCs w:val="20"/>
      <w:lang w:val="en-GB"/>
    </w:rPr>
  </w:style>
  <w:style w:type="paragraph" w:customStyle="1" w:styleId="schsubpara">
    <w:name w:val="sch_subpara"/>
    <w:basedOn w:val="Normal"/>
    <w:link w:val="schsubparaChar1"/>
    <w:rsid w:val="00F459C0"/>
    <w:pPr>
      <w:spacing w:before="120"/>
      <w:ind w:firstLine="284"/>
      <w:jc w:val="both"/>
    </w:pPr>
    <w:rPr>
      <w:rFonts w:ascii="Times New Roman" w:eastAsia="Times New Roman" w:hAnsi="Times New Roman"/>
      <w:sz w:val="20"/>
      <w:szCs w:val="20"/>
      <w:lang w:val="en-GB" w:eastAsia="x-none"/>
    </w:rPr>
  </w:style>
  <w:style w:type="character" w:customStyle="1" w:styleId="schsubparaChar1">
    <w:name w:val="sch_subpara Char1"/>
    <w:link w:val="schsubpara"/>
    <w:rsid w:val="00F459C0"/>
    <w:rPr>
      <w:rFonts w:ascii="Times New Roman" w:eastAsia="Times New Roman" w:hAnsi="Times New Roman"/>
      <w:lang w:val="en-GB"/>
    </w:rPr>
  </w:style>
  <w:style w:type="paragraph" w:customStyle="1" w:styleId="schitem">
    <w:name w:val="sch_item"/>
    <w:basedOn w:val="Normal"/>
    <w:rsid w:val="00F459C0"/>
    <w:pPr>
      <w:tabs>
        <w:tab w:val="left" w:pos="567"/>
        <w:tab w:val="left" w:pos="1134"/>
      </w:tabs>
      <w:spacing w:before="120"/>
      <w:ind w:left="1134" w:hanging="1134"/>
      <w:jc w:val="both"/>
    </w:pPr>
    <w:rPr>
      <w:rFonts w:ascii="Times New Roman" w:eastAsia="MS Mincho" w:hAnsi="Times New Roman"/>
      <w:szCs w:val="20"/>
      <w:lang w:val="en-GB"/>
    </w:rPr>
  </w:style>
  <w:style w:type="paragraph" w:customStyle="1" w:styleId="schdefinition">
    <w:name w:val="sch_definition"/>
    <w:basedOn w:val="Normal"/>
    <w:rsid w:val="00F459C0"/>
    <w:pPr>
      <w:spacing w:before="120"/>
      <w:ind w:left="284" w:firstLine="284"/>
      <w:jc w:val="both"/>
    </w:pPr>
    <w:rPr>
      <w:rFonts w:ascii="Times New Roman" w:eastAsia="Times New Roman" w:hAnsi="Times New Roman"/>
      <w:szCs w:val="20"/>
      <w:lang w:val="en-GB"/>
    </w:rPr>
  </w:style>
  <w:style w:type="paragraph" w:customStyle="1" w:styleId="Default">
    <w:name w:val="Default"/>
    <w:rsid w:val="004B7189"/>
    <w:pPr>
      <w:autoSpaceDE w:val="0"/>
      <w:autoSpaceDN w:val="0"/>
      <w:adjustRightInd w:val="0"/>
    </w:pPr>
    <w:rPr>
      <w:rFonts w:ascii="Times-Roman" w:hAnsi="Times-Roman" w:cs="Times-Roman"/>
      <w:color w:val="000000"/>
      <w:sz w:val="24"/>
      <w:szCs w:val="24"/>
    </w:rPr>
  </w:style>
  <w:style w:type="paragraph" w:customStyle="1" w:styleId="Pa13">
    <w:name w:val="Pa13"/>
    <w:basedOn w:val="Default"/>
    <w:next w:val="Default"/>
    <w:uiPriority w:val="99"/>
    <w:rsid w:val="004B7189"/>
    <w:pPr>
      <w:spacing w:line="201" w:lineRule="atLeast"/>
    </w:pPr>
    <w:rPr>
      <w:rFonts w:cs="Times New Roman"/>
      <w:color w:val="auto"/>
    </w:rPr>
  </w:style>
  <w:style w:type="paragraph" w:customStyle="1" w:styleId="Pa14">
    <w:name w:val="Pa14"/>
    <w:basedOn w:val="Default"/>
    <w:next w:val="Default"/>
    <w:uiPriority w:val="99"/>
    <w:rsid w:val="004B7189"/>
    <w:pPr>
      <w:spacing w:line="201" w:lineRule="atLeast"/>
    </w:pPr>
    <w:rPr>
      <w:rFonts w:cs="Times New Roman"/>
      <w:color w:val="auto"/>
    </w:rPr>
  </w:style>
  <w:style w:type="paragraph" w:styleId="Revision">
    <w:name w:val="Revision"/>
    <w:hidden/>
    <w:uiPriority w:val="99"/>
    <w:semiHidden/>
    <w:rsid w:val="002C0699"/>
    <w:rPr>
      <w:sz w:val="22"/>
      <w:szCs w:val="22"/>
    </w:rPr>
  </w:style>
  <w:style w:type="paragraph" w:customStyle="1" w:styleId="annotation">
    <w:name w:val="annotation"/>
    <w:basedOn w:val="Normal"/>
    <w:rsid w:val="0009757B"/>
    <w:pPr>
      <w:spacing w:before="60" w:after="60"/>
      <w:jc w:val="center"/>
    </w:pPr>
    <w:rPr>
      <w:rFonts w:ascii="Times New Roman" w:eastAsia="Times New Roman" w:hAnsi="Times New Roman"/>
      <w:sz w:val="20"/>
      <w:szCs w:val="20"/>
      <w:lang w:val="en-GB"/>
    </w:rPr>
  </w:style>
  <w:style w:type="paragraph" w:customStyle="1" w:styleId="subsection">
    <w:name w:val="subsection"/>
    <w:basedOn w:val="Normal"/>
    <w:rsid w:val="0009757B"/>
    <w:pPr>
      <w:spacing w:before="120"/>
      <w:ind w:firstLine="284"/>
      <w:jc w:val="both"/>
    </w:pPr>
    <w:rPr>
      <w:rFonts w:ascii="Times New Roman" w:eastAsia="Times New Roman" w:hAnsi="Times New Roman"/>
      <w:szCs w:val="20"/>
      <w:lang w:val="en-GB"/>
    </w:rPr>
  </w:style>
  <w:style w:type="paragraph" w:customStyle="1" w:styleId="para">
    <w:name w:val="para"/>
    <w:basedOn w:val="Normal"/>
    <w:rsid w:val="0009757B"/>
    <w:pPr>
      <w:tabs>
        <w:tab w:val="left" w:pos="567"/>
        <w:tab w:val="left" w:pos="1134"/>
      </w:tabs>
      <w:spacing w:before="120"/>
      <w:ind w:left="1134" w:hanging="1134"/>
      <w:jc w:val="both"/>
    </w:pPr>
    <w:rPr>
      <w:rFonts w:ascii="Times New Roman" w:eastAsia="Times New Roman" w:hAnsi="Times New Roman"/>
      <w:szCs w:val="20"/>
      <w:lang w:val="en-GB"/>
    </w:rPr>
  </w:style>
  <w:style w:type="character" w:customStyle="1" w:styleId="Heading1Char">
    <w:name w:val="Heading 1 Char"/>
    <w:link w:val="Heading1"/>
    <w:uiPriority w:val="9"/>
    <w:rsid w:val="00A365EC"/>
    <w:rPr>
      <w:rFonts w:ascii="Calibri" w:eastAsia="MS Gothic" w:hAnsi="Calibri" w:cs="Times New Roman"/>
      <w:b/>
      <w:bCs/>
      <w:kern w:val="32"/>
      <w:sz w:val="32"/>
      <w:szCs w:val="32"/>
    </w:rPr>
  </w:style>
  <w:style w:type="paragraph" w:customStyle="1" w:styleId="definition">
    <w:name w:val="definition"/>
    <w:basedOn w:val="Normal"/>
    <w:rsid w:val="00A365EC"/>
    <w:pPr>
      <w:spacing w:before="120"/>
      <w:ind w:left="284" w:firstLine="284"/>
      <w:jc w:val="both"/>
    </w:pPr>
    <w:rPr>
      <w:rFonts w:ascii="Times New Roman" w:eastAsia="Times New Roman" w:hAnsi="Times New Roman"/>
      <w:szCs w:val="20"/>
      <w:lang w:val="en-GB"/>
    </w:rPr>
  </w:style>
  <w:style w:type="paragraph" w:customStyle="1" w:styleId="section">
    <w:name w:val="section"/>
    <w:basedOn w:val="Normal"/>
    <w:rsid w:val="00224DD2"/>
    <w:pPr>
      <w:spacing w:before="360"/>
      <w:jc w:val="both"/>
    </w:pPr>
    <w:rPr>
      <w:rFonts w:ascii="Times New Roman" w:eastAsia="Times New Roman" w:hAnsi="Times New Roman"/>
      <w:b/>
      <w:szCs w:val="20"/>
      <w:lang w:val="en-GB"/>
    </w:rPr>
  </w:style>
  <w:style w:type="paragraph" w:customStyle="1" w:styleId="Pa50">
    <w:name w:val="Pa50"/>
    <w:basedOn w:val="Default"/>
    <w:next w:val="Default"/>
    <w:uiPriority w:val="99"/>
    <w:rsid w:val="009E279B"/>
    <w:pPr>
      <w:spacing w:line="201" w:lineRule="atLeast"/>
    </w:pPr>
    <w:rPr>
      <w:rFonts w:ascii="Times" w:hAnsi="Times" w:cs="Times"/>
      <w:color w:val="auto"/>
    </w:rPr>
  </w:style>
  <w:style w:type="paragraph" w:customStyle="1" w:styleId="generaldefault">
    <w:name w:val="general_default"/>
    <w:basedOn w:val="Normal"/>
    <w:rsid w:val="000F3F71"/>
    <w:pPr>
      <w:spacing w:before="120"/>
      <w:ind w:firstLine="284"/>
      <w:jc w:val="both"/>
    </w:pPr>
    <w:rPr>
      <w:rFonts w:ascii="Times New Roman" w:eastAsia="Times New Roman" w:hAnsi="Times New Roman"/>
      <w:szCs w:val="20"/>
      <w:lang w:val="en-0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D1208E-DA7D-473E-831B-117FB61ED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2</TotalTime>
  <Pages>9</Pages>
  <Words>1695</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ennine Bernard</cp:lastModifiedBy>
  <cp:revision>315</cp:revision>
  <cp:lastPrinted>2020-08-26T17:48:00Z</cp:lastPrinted>
  <dcterms:created xsi:type="dcterms:W3CDTF">2020-08-11T17:06:00Z</dcterms:created>
  <dcterms:modified xsi:type="dcterms:W3CDTF">2021-11-22T18:47:00Z</dcterms:modified>
</cp:coreProperties>
</file>